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55530" w14:textId="6825C4BE" w:rsidR="00436FD3" w:rsidRPr="00216A0D" w:rsidRDefault="00837562" w:rsidP="00436FD3">
      <w:pPr>
        <w:rPr>
          <w:rStyle w:val="hps"/>
        </w:rPr>
      </w:pPr>
      <w:r w:rsidRPr="00216A0D">
        <w:rPr>
          <w:rStyle w:val="hps"/>
          <w:b/>
        </w:rPr>
        <w:t>I</w:t>
      </w:r>
      <w:r w:rsidR="00955B7D" w:rsidRPr="00216A0D">
        <w:rPr>
          <w:rStyle w:val="hps"/>
          <w:b/>
        </w:rPr>
        <w:t>nsect High Five</w:t>
      </w:r>
      <w:r w:rsidR="001E55AC" w:rsidRPr="00216A0D">
        <w:rPr>
          <w:rStyle w:val="hps"/>
          <w:b/>
          <w:vertAlign w:val="superscript"/>
        </w:rPr>
        <w:t>TM</w:t>
      </w:r>
      <w:r w:rsidR="00955B7D" w:rsidRPr="00216A0D">
        <w:rPr>
          <w:rStyle w:val="hps"/>
          <w:b/>
        </w:rPr>
        <w:t xml:space="preserve"> cell</w:t>
      </w:r>
      <w:r w:rsidR="00425D3C" w:rsidRPr="00216A0D">
        <w:rPr>
          <w:rStyle w:val="hps"/>
          <w:b/>
        </w:rPr>
        <w:t xml:space="preserve"> line development</w:t>
      </w:r>
      <w:r w:rsidR="00955B7D" w:rsidRPr="00216A0D">
        <w:rPr>
          <w:rStyle w:val="hps"/>
          <w:b/>
        </w:rPr>
        <w:t xml:space="preserve"> using site-specific </w:t>
      </w:r>
      <w:r w:rsidR="002A7321" w:rsidRPr="00216A0D">
        <w:rPr>
          <w:rStyle w:val="hps"/>
          <w:b/>
        </w:rPr>
        <w:t xml:space="preserve">flipase </w:t>
      </w:r>
      <w:r w:rsidR="002E257B" w:rsidRPr="00216A0D">
        <w:rPr>
          <w:rStyle w:val="hps"/>
          <w:b/>
        </w:rPr>
        <w:t>recombination technology</w:t>
      </w:r>
    </w:p>
    <w:p w14:paraId="1CD285CA" w14:textId="41ED464A" w:rsidR="00436FD3" w:rsidRPr="00216A0D" w:rsidRDefault="00436FD3" w:rsidP="00436FD3">
      <w:pPr>
        <w:rPr>
          <w:rStyle w:val="hps"/>
          <w:lang w:val="pt-PT"/>
        </w:rPr>
      </w:pPr>
      <w:r w:rsidRPr="00216A0D">
        <w:rPr>
          <w:rStyle w:val="hps"/>
          <w:lang w:val="pt-PT"/>
        </w:rPr>
        <w:t>Mafalda M Dias</w:t>
      </w:r>
      <w:r w:rsidRPr="00216A0D">
        <w:rPr>
          <w:rStyle w:val="hps"/>
          <w:vertAlign w:val="superscript"/>
          <w:lang w:val="pt-PT"/>
        </w:rPr>
        <w:t>1,2</w:t>
      </w:r>
      <w:r w:rsidRPr="00216A0D">
        <w:rPr>
          <w:rStyle w:val="hps"/>
          <w:lang w:val="pt-PT"/>
        </w:rPr>
        <w:t>, João Vidigal</w:t>
      </w:r>
      <w:r w:rsidRPr="00216A0D">
        <w:rPr>
          <w:rStyle w:val="hps"/>
          <w:vertAlign w:val="superscript"/>
          <w:lang w:val="pt-PT"/>
        </w:rPr>
        <w:t>1,2</w:t>
      </w:r>
      <w:r w:rsidRPr="00216A0D">
        <w:rPr>
          <w:rStyle w:val="hps"/>
          <w:lang w:val="pt-PT"/>
        </w:rPr>
        <w:t xml:space="preserve">, </w:t>
      </w:r>
      <w:r w:rsidR="001E0925" w:rsidRPr="00216A0D">
        <w:rPr>
          <w:rStyle w:val="hps"/>
          <w:lang w:val="pt-PT"/>
        </w:rPr>
        <w:t>Daniela P Sequeira</w:t>
      </w:r>
      <w:r w:rsidR="00CA1DA4" w:rsidRPr="00216A0D">
        <w:rPr>
          <w:rStyle w:val="hps"/>
          <w:vertAlign w:val="superscript"/>
          <w:lang w:val="pt-PT"/>
        </w:rPr>
        <w:t>1,2,</w:t>
      </w:r>
      <w:r w:rsidR="009069FE" w:rsidRPr="00216A0D">
        <w:rPr>
          <w:rStyle w:val="hps"/>
          <w:vertAlign w:val="superscript"/>
          <w:lang w:val="pt-PT"/>
        </w:rPr>
        <w:t>§</w:t>
      </w:r>
      <w:r w:rsidR="00CA1DA4" w:rsidRPr="00216A0D">
        <w:rPr>
          <w:rStyle w:val="hps"/>
          <w:lang w:val="pt-PT"/>
        </w:rPr>
        <w:t xml:space="preserve">, </w:t>
      </w:r>
      <w:r w:rsidRPr="00216A0D">
        <w:rPr>
          <w:rStyle w:val="hps"/>
          <w:lang w:val="pt-PT"/>
        </w:rPr>
        <w:t>Paula M Alves</w:t>
      </w:r>
      <w:r w:rsidRPr="00216A0D">
        <w:rPr>
          <w:rStyle w:val="hps"/>
          <w:vertAlign w:val="superscript"/>
          <w:lang w:val="pt-PT"/>
        </w:rPr>
        <w:t>1,2</w:t>
      </w:r>
      <w:r w:rsidRPr="00216A0D">
        <w:rPr>
          <w:rStyle w:val="hps"/>
          <w:lang w:val="pt-PT"/>
        </w:rPr>
        <w:t>, Ana P Teixeira</w:t>
      </w:r>
      <w:r w:rsidRPr="00216A0D">
        <w:rPr>
          <w:rStyle w:val="hps"/>
          <w:vertAlign w:val="superscript"/>
          <w:lang w:val="pt-PT"/>
        </w:rPr>
        <w:t>1,2,</w:t>
      </w:r>
      <w:r w:rsidR="003D1C0B" w:rsidRPr="00216A0D">
        <w:rPr>
          <w:rStyle w:val="hps"/>
          <w:vertAlign w:val="superscript"/>
          <w:lang w:val="pt-PT"/>
        </w:rPr>
        <w:t>#*</w:t>
      </w:r>
      <w:r w:rsidRPr="00216A0D">
        <w:rPr>
          <w:rStyle w:val="hps"/>
          <w:lang w:val="pt-PT"/>
        </w:rPr>
        <w:t>, António Roldão</w:t>
      </w:r>
      <w:r w:rsidRPr="00216A0D">
        <w:rPr>
          <w:rStyle w:val="hps"/>
          <w:vertAlign w:val="superscript"/>
          <w:lang w:val="pt-PT"/>
        </w:rPr>
        <w:t>1,2,*</w:t>
      </w:r>
    </w:p>
    <w:p w14:paraId="2320CE14" w14:textId="77777777" w:rsidR="00436FD3" w:rsidRPr="00216A0D" w:rsidRDefault="00436FD3" w:rsidP="00436FD3">
      <w:pPr>
        <w:rPr>
          <w:rStyle w:val="hps"/>
          <w:lang w:val="pt-PT"/>
        </w:rPr>
      </w:pPr>
    </w:p>
    <w:p w14:paraId="3C8E9E2C" w14:textId="77777777" w:rsidR="00436FD3" w:rsidRPr="00216A0D" w:rsidRDefault="00436FD3" w:rsidP="00436FD3">
      <w:pPr>
        <w:rPr>
          <w:rStyle w:val="hps"/>
          <w:lang w:val="pt-PT"/>
        </w:rPr>
      </w:pPr>
      <w:r w:rsidRPr="00216A0D">
        <w:rPr>
          <w:rStyle w:val="hps"/>
          <w:vertAlign w:val="superscript"/>
          <w:lang w:val="pt-PT"/>
        </w:rPr>
        <w:t>1</w:t>
      </w:r>
      <w:r w:rsidRPr="00216A0D">
        <w:rPr>
          <w:rStyle w:val="hps"/>
          <w:lang w:val="pt-PT"/>
        </w:rPr>
        <w:t xml:space="preserve"> IBET, Instituto de Biologia Experimental e Tecnológica, 2780-901 Oeiras, Portugal; </w:t>
      </w:r>
    </w:p>
    <w:p w14:paraId="55C02774" w14:textId="77777777" w:rsidR="00CA1DA4" w:rsidRPr="00216A0D" w:rsidRDefault="00436FD3" w:rsidP="00436FD3">
      <w:pPr>
        <w:rPr>
          <w:rStyle w:val="hps"/>
          <w:lang w:val="pt-PT"/>
        </w:rPr>
      </w:pPr>
      <w:r w:rsidRPr="00216A0D">
        <w:rPr>
          <w:rStyle w:val="hps"/>
          <w:vertAlign w:val="superscript"/>
          <w:lang w:val="pt-PT"/>
        </w:rPr>
        <w:t>2</w:t>
      </w:r>
      <w:r w:rsidRPr="00216A0D">
        <w:rPr>
          <w:rStyle w:val="hps"/>
          <w:lang w:val="pt-PT"/>
        </w:rPr>
        <w:t xml:space="preserve"> Instituto de Tecnologia Química e Biológica António Xavier, Universidade Nova de Lisboa, 2780-901 Oeiras, Portugal;</w:t>
      </w:r>
    </w:p>
    <w:p w14:paraId="4656CDB5" w14:textId="3C2D511B" w:rsidR="00436FD3" w:rsidRPr="00216A0D" w:rsidRDefault="009069FE" w:rsidP="00436FD3">
      <w:pPr>
        <w:rPr>
          <w:rStyle w:val="hps"/>
        </w:rPr>
      </w:pPr>
      <w:r w:rsidRPr="00216A0D">
        <w:rPr>
          <w:rStyle w:val="hps"/>
          <w:vertAlign w:val="superscript"/>
        </w:rPr>
        <w:t>§</w:t>
      </w:r>
      <w:r w:rsidRPr="00216A0D">
        <w:rPr>
          <w:rStyle w:val="hps"/>
        </w:rPr>
        <w:t xml:space="preserve"> Present address: </w:t>
      </w:r>
      <w:r w:rsidR="00CA1DA4" w:rsidRPr="00216A0D">
        <w:rPr>
          <w:rStyle w:val="hps"/>
        </w:rPr>
        <w:t>Department of Molecular Life Sciences, University of Zurich, 8057 Zurich, Switzerland;</w:t>
      </w:r>
      <w:r w:rsidR="00436FD3" w:rsidRPr="00216A0D">
        <w:rPr>
          <w:rStyle w:val="hps"/>
        </w:rPr>
        <w:t xml:space="preserve"> </w:t>
      </w:r>
    </w:p>
    <w:p w14:paraId="1826FF5A" w14:textId="03632272" w:rsidR="00436FD3" w:rsidRPr="00216A0D" w:rsidRDefault="003D1C0B" w:rsidP="00436FD3">
      <w:pPr>
        <w:rPr>
          <w:rStyle w:val="hps"/>
        </w:rPr>
      </w:pPr>
      <w:r w:rsidRPr="00216A0D">
        <w:rPr>
          <w:rStyle w:val="hps"/>
          <w:vertAlign w:val="superscript"/>
        </w:rPr>
        <w:t>#</w:t>
      </w:r>
      <w:r w:rsidRPr="00216A0D">
        <w:rPr>
          <w:rStyle w:val="hps"/>
        </w:rPr>
        <w:t xml:space="preserve"> Present address: </w:t>
      </w:r>
      <w:r w:rsidR="00436FD3" w:rsidRPr="00216A0D">
        <w:rPr>
          <w:rStyle w:val="hps"/>
        </w:rPr>
        <w:t xml:space="preserve">ETH Zurich, Department of Biosystems Science and Engineering, </w:t>
      </w:r>
      <w:proofErr w:type="spellStart"/>
      <w:r w:rsidR="00436FD3" w:rsidRPr="00216A0D">
        <w:rPr>
          <w:rStyle w:val="hps"/>
        </w:rPr>
        <w:t>Mattenstrasse</w:t>
      </w:r>
      <w:proofErr w:type="spellEnd"/>
      <w:r w:rsidR="00436FD3" w:rsidRPr="00216A0D">
        <w:rPr>
          <w:rStyle w:val="hps"/>
        </w:rPr>
        <w:t xml:space="preserve"> 26, 4058 - Basel, Switzerland</w:t>
      </w:r>
      <w:r w:rsidR="007864B9" w:rsidRPr="00216A0D">
        <w:rPr>
          <w:rStyle w:val="hps"/>
        </w:rPr>
        <w:t>;</w:t>
      </w:r>
    </w:p>
    <w:p w14:paraId="24999715" w14:textId="3859CEE7" w:rsidR="00015D2B" w:rsidRPr="00216A0D" w:rsidRDefault="00436FD3" w:rsidP="00015D2B">
      <w:pPr>
        <w:rPr>
          <w:rStyle w:val="hps"/>
        </w:rPr>
      </w:pPr>
      <w:r w:rsidRPr="00216A0D">
        <w:rPr>
          <w:rStyle w:val="hps"/>
          <w:vertAlign w:val="superscript"/>
        </w:rPr>
        <w:t>*</w:t>
      </w:r>
      <w:r w:rsidR="007A5AC7" w:rsidRPr="00216A0D">
        <w:rPr>
          <w:rStyle w:val="hps"/>
        </w:rPr>
        <w:t xml:space="preserve"> </w:t>
      </w:r>
      <w:r w:rsidRPr="00216A0D">
        <w:rPr>
          <w:rStyle w:val="hps"/>
        </w:rPr>
        <w:t>Corresponding author</w:t>
      </w:r>
      <w:r w:rsidR="003D1C0B" w:rsidRPr="00216A0D">
        <w:rPr>
          <w:rStyle w:val="hps"/>
        </w:rPr>
        <w:t>s</w:t>
      </w:r>
      <w:r w:rsidRPr="00216A0D">
        <w:rPr>
          <w:rStyle w:val="hps"/>
        </w:rPr>
        <w:t xml:space="preserve">: </w:t>
      </w:r>
      <w:hyperlink r:id="rId8" w:history="1">
        <w:r w:rsidRPr="00216A0D">
          <w:rPr>
            <w:rStyle w:val="Hyperlink"/>
          </w:rPr>
          <w:t>aroldao@ibet.pt</w:t>
        </w:r>
      </w:hyperlink>
      <w:r w:rsidR="003D1C0B" w:rsidRPr="00216A0D">
        <w:rPr>
          <w:rStyle w:val="Hyperlink"/>
        </w:rPr>
        <w:t>; anapa@ethz.ch</w:t>
      </w:r>
      <w:r w:rsidRPr="00216A0D">
        <w:rPr>
          <w:rStyle w:val="hps"/>
        </w:rPr>
        <w:t xml:space="preserve"> </w:t>
      </w:r>
    </w:p>
    <w:p w14:paraId="59485769" w14:textId="77777777" w:rsidR="00260DCD" w:rsidRDefault="00260DCD">
      <w:pPr>
        <w:spacing w:line="259" w:lineRule="auto"/>
        <w:jc w:val="left"/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</w:pPr>
      <w:r>
        <w:br w:type="page"/>
      </w:r>
    </w:p>
    <w:p w14:paraId="2ABCB524" w14:textId="382407B4" w:rsidR="00772687" w:rsidRPr="00216A0D" w:rsidRDefault="004931EF">
      <w:pPr>
        <w:pStyle w:val="Heading1"/>
        <w:numPr>
          <w:ilvl w:val="0"/>
          <w:numId w:val="0"/>
        </w:numPr>
        <w:ind w:left="792"/>
      </w:pPr>
      <w:r w:rsidRPr="00216A0D">
        <w:lastRenderedPageBreak/>
        <w:t>Supplementary Material</w:t>
      </w:r>
    </w:p>
    <w:p w14:paraId="117AFA8F" w14:textId="0C557DAD" w:rsidR="00171617" w:rsidRPr="00216A0D" w:rsidRDefault="00C02476" w:rsidP="0030525B">
      <w:pPr>
        <w:rPr>
          <w:b/>
        </w:rPr>
      </w:pPr>
      <w:r w:rsidRPr="00216A0D">
        <w:rPr>
          <w:b/>
        </w:rPr>
        <w:t xml:space="preserve">Figure S1. </w:t>
      </w:r>
      <w:r w:rsidR="00171617" w:rsidRPr="00216A0D">
        <w:t>Genomic PCR analysis of Hi5-RMCE clones #11, #18, #38 and #44</w:t>
      </w:r>
      <w:r w:rsidR="008B1E04" w:rsidRPr="00216A0D">
        <w:t xml:space="preserve"> - uncut gel image</w:t>
      </w:r>
      <w:r w:rsidR="00981A47" w:rsidRPr="00216A0D">
        <w:t xml:space="preserve">. L - </w:t>
      </w:r>
      <w:r w:rsidR="008B1E04" w:rsidRPr="00216A0D">
        <w:t>Ladder</w:t>
      </w:r>
      <w:r w:rsidR="00981A47" w:rsidRPr="00216A0D">
        <w:t>. T</w:t>
      </w:r>
      <w:r w:rsidR="00171617" w:rsidRPr="00216A0D">
        <w:t xml:space="preserve">arget cassette </w:t>
      </w:r>
      <w:r w:rsidR="00981A47" w:rsidRPr="00216A0D">
        <w:t xml:space="preserve">- </w:t>
      </w:r>
      <w:r w:rsidR="00171617" w:rsidRPr="00216A0D">
        <w:t>5691 bp</w:t>
      </w:r>
      <w:r w:rsidR="00981A47" w:rsidRPr="00216A0D">
        <w:t>. T</w:t>
      </w:r>
      <w:r w:rsidR="00171617" w:rsidRPr="00216A0D">
        <w:t>agg</w:t>
      </w:r>
      <w:r w:rsidR="00981A47" w:rsidRPr="00216A0D">
        <w:t xml:space="preserve">ing cassette - </w:t>
      </w:r>
      <w:r w:rsidR="00171617" w:rsidRPr="00216A0D">
        <w:t>2951 bp.</w:t>
      </w:r>
    </w:p>
    <w:p w14:paraId="20FC0EBE" w14:textId="600F1230" w:rsidR="0030525B" w:rsidRPr="00216A0D" w:rsidRDefault="0030525B" w:rsidP="008132DA">
      <w:r w:rsidRPr="00216A0D">
        <w:rPr>
          <w:b/>
        </w:rPr>
        <w:t>Figure S</w:t>
      </w:r>
      <w:r w:rsidR="00C02476" w:rsidRPr="00216A0D">
        <w:rPr>
          <w:b/>
        </w:rPr>
        <w:t>2</w:t>
      </w:r>
      <w:r w:rsidRPr="00216A0D">
        <w:rPr>
          <w:b/>
        </w:rPr>
        <w:t xml:space="preserve">. </w:t>
      </w:r>
      <w:r w:rsidR="004C01BF" w:rsidRPr="00216A0D">
        <w:t>Cell growth kinetics</w:t>
      </w:r>
      <w:r w:rsidR="008132DA" w:rsidRPr="00216A0D">
        <w:t xml:space="preserve"> and protein expression of Hi5-RMCE master clone and producer cells. </w:t>
      </w:r>
      <w:r w:rsidRPr="00216A0D">
        <w:t xml:space="preserve">Cell growth </w:t>
      </w:r>
      <w:r w:rsidR="008132DA" w:rsidRPr="00216A0D">
        <w:t xml:space="preserve">and viability profiles of Hi5-RMCE master clone and producer cells </w:t>
      </w:r>
      <w:r w:rsidR="004C01BF" w:rsidRPr="00216A0D">
        <w:rPr>
          <w:b/>
          <w:bCs/>
        </w:rPr>
        <w:t>(A)</w:t>
      </w:r>
      <w:r w:rsidR="008132DA" w:rsidRPr="00216A0D">
        <w:t xml:space="preserve">, </w:t>
      </w:r>
      <w:r w:rsidR="004C01BF" w:rsidRPr="00216A0D">
        <w:t>and i</w:t>
      </w:r>
      <w:r w:rsidRPr="00216A0D">
        <w:t xml:space="preserve">dentification of eGFP </w:t>
      </w:r>
      <w:r w:rsidR="004C01BF" w:rsidRPr="00216A0D">
        <w:rPr>
          <w:b/>
          <w:bCs/>
        </w:rPr>
        <w:t>(B)</w:t>
      </w:r>
      <w:r w:rsidR="004C01BF" w:rsidRPr="00216A0D">
        <w:t xml:space="preserve"> and i</w:t>
      </w:r>
      <w:r w:rsidR="005E224E" w:rsidRPr="00216A0D">
        <w:t>C</w:t>
      </w:r>
      <w:r w:rsidR="004C01BF" w:rsidRPr="00216A0D">
        <w:t xml:space="preserve">herry </w:t>
      </w:r>
      <w:r w:rsidR="004C01BF" w:rsidRPr="00216A0D">
        <w:rPr>
          <w:b/>
          <w:bCs/>
        </w:rPr>
        <w:t>(C)</w:t>
      </w:r>
      <w:r w:rsidR="004C01BF" w:rsidRPr="00216A0D">
        <w:t xml:space="preserve"> </w:t>
      </w:r>
      <w:r w:rsidR="008132DA" w:rsidRPr="00216A0D">
        <w:t xml:space="preserve">in culture samples collected over time </w:t>
      </w:r>
      <w:r w:rsidRPr="00216A0D">
        <w:t xml:space="preserve">by Western blot. </w:t>
      </w:r>
      <w:proofErr w:type="spellStart"/>
      <w:r w:rsidR="008132DA" w:rsidRPr="00216A0D">
        <w:t>Ctl</w:t>
      </w:r>
      <w:proofErr w:type="spellEnd"/>
      <w:r w:rsidR="008132DA" w:rsidRPr="00216A0D">
        <w:t xml:space="preserve"> (-): Negative control - </w:t>
      </w:r>
      <w:r w:rsidRPr="00216A0D">
        <w:t>Parental cells</w:t>
      </w:r>
      <w:r w:rsidR="008132DA" w:rsidRPr="00216A0D">
        <w:t>. L – Ladder</w:t>
      </w:r>
      <w:r w:rsidRPr="00216A0D">
        <w:t>. Expected MW of eGFP and iCherry protein is 27</w:t>
      </w:r>
      <w:r w:rsidR="008132DA" w:rsidRPr="00216A0D">
        <w:t xml:space="preserve"> </w:t>
      </w:r>
      <w:r w:rsidRPr="00216A0D">
        <w:t>kDa.</w:t>
      </w:r>
    </w:p>
    <w:p w14:paraId="177B2790" w14:textId="4C2B81DD" w:rsidR="0030525B" w:rsidRPr="00216A0D" w:rsidRDefault="00C02476" w:rsidP="0030525B">
      <w:r w:rsidRPr="00216A0D">
        <w:rPr>
          <w:b/>
        </w:rPr>
        <w:t xml:space="preserve">Figure S3. </w:t>
      </w:r>
      <w:r w:rsidR="008B1E04" w:rsidRPr="00216A0D">
        <w:rPr>
          <w:bCs/>
        </w:rPr>
        <w:t xml:space="preserve">Identification of </w:t>
      </w:r>
      <w:r w:rsidR="008B1E04" w:rsidRPr="00216A0D">
        <w:t>HA (</w:t>
      </w:r>
      <w:r w:rsidR="008B1E04" w:rsidRPr="00216A0D">
        <w:rPr>
          <w:b/>
          <w:bCs/>
        </w:rPr>
        <w:t>A</w:t>
      </w:r>
      <w:r w:rsidR="008B1E04" w:rsidRPr="00216A0D">
        <w:t>) and M1 (</w:t>
      </w:r>
      <w:r w:rsidR="008B1E04" w:rsidRPr="00216A0D">
        <w:rPr>
          <w:b/>
          <w:bCs/>
        </w:rPr>
        <w:t>B</w:t>
      </w:r>
      <w:r w:rsidR="008B1E04" w:rsidRPr="00216A0D">
        <w:t>) influenza proteins in c</w:t>
      </w:r>
      <w:r w:rsidRPr="00216A0D">
        <w:t>ulture supernatant samples</w:t>
      </w:r>
      <w:r w:rsidR="008B1E04" w:rsidRPr="00216A0D">
        <w:t xml:space="preserve"> of Hi5-RMCE producer cells by Western blot - uncut membrane image. </w:t>
      </w:r>
      <w:proofErr w:type="spellStart"/>
      <w:r w:rsidR="008B1E04" w:rsidRPr="00216A0D">
        <w:t>Ctl</w:t>
      </w:r>
      <w:proofErr w:type="spellEnd"/>
      <w:r w:rsidR="008B1E04" w:rsidRPr="00216A0D">
        <w:t xml:space="preserve"> (-): Negative control - Parental cells. L – Ladder. E</w:t>
      </w:r>
      <w:r w:rsidRPr="00216A0D">
        <w:t>xpected MW of influenza HA and M1 proteins are 68 kDa and 28 kDa, respectively.</w:t>
      </w:r>
    </w:p>
    <w:p w14:paraId="2E6FB03B" w14:textId="77777777" w:rsidR="0030525B" w:rsidRPr="00216A0D" w:rsidRDefault="0030525B">
      <w:pPr>
        <w:spacing w:line="259" w:lineRule="auto"/>
        <w:jc w:val="left"/>
        <w:rPr>
          <w:b/>
        </w:rPr>
      </w:pPr>
      <w:r w:rsidRPr="00216A0D">
        <w:rPr>
          <w:b/>
        </w:rPr>
        <w:br w:type="page"/>
      </w:r>
    </w:p>
    <w:p w14:paraId="10E545D1" w14:textId="0D1CF9FC" w:rsidR="0030525B" w:rsidRPr="00216A0D" w:rsidRDefault="0030525B">
      <w:pPr>
        <w:spacing w:line="259" w:lineRule="auto"/>
        <w:jc w:val="left"/>
        <w:rPr>
          <w:b/>
        </w:rPr>
      </w:pPr>
      <w:r w:rsidRPr="00216A0D">
        <w:rPr>
          <w:b/>
        </w:rPr>
        <w:lastRenderedPageBreak/>
        <w:t>Figure S1</w:t>
      </w:r>
    </w:p>
    <w:p w14:paraId="541908D7" w14:textId="58813BEA" w:rsidR="0030525B" w:rsidRPr="00216A0D" w:rsidRDefault="00A14632">
      <w:pPr>
        <w:spacing w:line="259" w:lineRule="auto"/>
        <w:jc w:val="left"/>
        <w:rPr>
          <w:b/>
        </w:rPr>
      </w:pPr>
      <w:r w:rsidRPr="00216A0D">
        <w:rPr>
          <w:b/>
          <w:noProof/>
        </w:rPr>
        <w:drawing>
          <wp:inline distT="0" distB="0" distL="0" distR="0" wp14:anchorId="0F68E8F0" wp14:editId="4A41C722">
            <wp:extent cx="5736590" cy="62185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6218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0525B" w:rsidRPr="00216A0D">
        <w:rPr>
          <w:b/>
        </w:rPr>
        <w:br w:type="page"/>
      </w:r>
    </w:p>
    <w:p w14:paraId="70BFE200" w14:textId="51D4F57F" w:rsidR="004931EF" w:rsidRPr="00216A0D" w:rsidRDefault="004931EF" w:rsidP="008620F0">
      <w:pPr>
        <w:rPr>
          <w:b/>
        </w:rPr>
      </w:pPr>
      <w:r w:rsidRPr="00216A0D">
        <w:rPr>
          <w:b/>
        </w:rPr>
        <w:lastRenderedPageBreak/>
        <w:t>Figure S</w:t>
      </w:r>
      <w:r w:rsidR="0030525B" w:rsidRPr="00216A0D">
        <w:rPr>
          <w:b/>
        </w:rPr>
        <w:t>2</w:t>
      </w:r>
    </w:p>
    <w:p w14:paraId="5AF35B35" w14:textId="62235EEC" w:rsidR="0030525B" w:rsidRPr="00216A0D" w:rsidRDefault="004C484F" w:rsidP="009E454E">
      <w:pPr>
        <w:rPr>
          <w:b/>
        </w:rPr>
      </w:pPr>
      <w:r w:rsidRPr="00216A0D">
        <w:rPr>
          <w:b/>
        </w:rPr>
        <w:t xml:space="preserve"> </w:t>
      </w:r>
      <w:r w:rsidR="00A14632" w:rsidRPr="00216A0D">
        <w:rPr>
          <w:b/>
          <w:noProof/>
        </w:rPr>
        <w:drawing>
          <wp:inline distT="0" distB="0" distL="0" distR="0" wp14:anchorId="3880627F" wp14:editId="52109B51">
            <wp:extent cx="3487420" cy="30302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420" cy="3030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0525B" w:rsidRPr="00216A0D">
        <w:rPr>
          <w:b/>
        </w:rPr>
        <w:br w:type="page"/>
      </w:r>
    </w:p>
    <w:p w14:paraId="46C077FA" w14:textId="2F1A8B90" w:rsidR="00E50B71" w:rsidRPr="00216A0D" w:rsidRDefault="00E50B71" w:rsidP="00074360">
      <w:pPr>
        <w:rPr>
          <w:b/>
        </w:rPr>
      </w:pPr>
      <w:r w:rsidRPr="00216A0D">
        <w:rPr>
          <w:b/>
        </w:rPr>
        <w:lastRenderedPageBreak/>
        <w:t>Figure S</w:t>
      </w:r>
      <w:r w:rsidR="0030525B" w:rsidRPr="00216A0D">
        <w:rPr>
          <w:b/>
        </w:rPr>
        <w:t>3</w:t>
      </w:r>
    </w:p>
    <w:p w14:paraId="7A3ABE23" w14:textId="40047308" w:rsidR="00FA0E54" w:rsidRPr="00216A0D" w:rsidRDefault="00A377C3" w:rsidP="00074360">
      <w:r>
        <w:rPr>
          <w:noProof/>
        </w:rPr>
        <w:drawing>
          <wp:inline distT="0" distB="0" distL="0" distR="0" wp14:anchorId="5D953535" wp14:editId="2A2A9E37">
            <wp:extent cx="4359275" cy="699897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9275" cy="6998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A0E54" w:rsidRPr="00216A0D">
        <w:br w:type="page"/>
      </w:r>
    </w:p>
    <w:p w14:paraId="0FC9DD62" w14:textId="77777777" w:rsidR="00FA0E54" w:rsidRPr="00216A0D" w:rsidRDefault="00FA0E54" w:rsidP="008620F0">
      <w:pPr>
        <w:rPr>
          <w:b/>
        </w:rPr>
        <w:sectPr w:rsidR="00FA0E54" w:rsidRPr="00216A0D" w:rsidSect="00C1208B">
          <w:footerReference w:type="default" r:id="rId12"/>
          <w:pgSz w:w="11907" w:h="16839" w:code="9"/>
          <w:pgMar w:top="1440" w:right="1080" w:bottom="1440" w:left="1080" w:header="720" w:footer="720" w:gutter="0"/>
          <w:lnNumType w:countBy="1" w:restart="continuous"/>
          <w:cols w:space="720"/>
          <w:docGrid w:linePitch="360"/>
        </w:sectPr>
      </w:pPr>
    </w:p>
    <w:p w14:paraId="75351160" w14:textId="77777777" w:rsidR="00FA0E54" w:rsidRPr="00216A0D" w:rsidRDefault="00FA0E54" w:rsidP="00FA0E54">
      <w:pPr>
        <w:spacing w:line="259" w:lineRule="auto"/>
        <w:rPr>
          <w:rFonts w:ascii="Calibri" w:eastAsia="Calibri" w:hAnsi="Calibri" w:cs="Times New Roman"/>
        </w:rPr>
      </w:pPr>
      <w:r w:rsidRPr="00216A0D">
        <w:rPr>
          <w:rFonts w:ascii="Calibri" w:eastAsia="Calibri" w:hAnsi="Calibri" w:cs="Times New Roman"/>
          <w:b/>
        </w:rPr>
        <w:lastRenderedPageBreak/>
        <w:t xml:space="preserve">Table S1: </w:t>
      </w:r>
      <w:r w:rsidRPr="00216A0D">
        <w:rPr>
          <w:rFonts w:ascii="Calibri" w:eastAsia="Calibri" w:hAnsi="Calibri" w:cs="Times New Roman"/>
        </w:rPr>
        <w:t>Primers used to amplify the fragments for plasmid constructions and restriction enzymes used for vector digestion.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83"/>
        <w:gridCol w:w="1449"/>
        <w:gridCol w:w="2830"/>
        <w:gridCol w:w="2693"/>
        <w:gridCol w:w="5670"/>
      </w:tblGrid>
      <w:tr w:rsidR="00FA0E54" w:rsidRPr="00216A0D" w14:paraId="72A17106" w14:textId="77777777" w:rsidTr="00142B42">
        <w:tc>
          <w:tcPr>
            <w:tcW w:w="1783" w:type="dxa"/>
            <w:tcBorders>
              <w:top w:val="single" w:sz="12" w:space="0" w:color="auto"/>
              <w:bottom w:val="single" w:sz="12" w:space="0" w:color="auto"/>
            </w:tcBorders>
          </w:tcPr>
          <w:p w14:paraId="0FE87CC0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b/>
                <w:sz w:val="20"/>
                <w:szCs w:val="16"/>
              </w:rPr>
            </w:pPr>
            <w:r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>Final construct</w:t>
            </w:r>
          </w:p>
        </w:tc>
        <w:tc>
          <w:tcPr>
            <w:tcW w:w="1449" w:type="dxa"/>
            <w:tcBorders>
              <w:top w:val="single" w:sz="12" w:space="0" w:color="auto"/>
              <w:bottom w:val="single" w:sz="12" w:space="0" w:color="auto"/>
            </w:tcBorders>
          </w:tcPr>
          <w:p w14:paraId="65068260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b/>
                <w:sz w:val="20"/>
                <w:szCs w:val="16"/>
              </w:rPr>
            </w:pPr>
            <w:r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>Vector template</w:t>
            </w:r>
          </w:p>
        </w:tc>
        <w:tc>
          <w:tcPr>
            <w:tcW w:w="2830" w:type="dxa"/>
            <w:tcBorders>
              <w:top w:val="single" w:sz="12" w:space="0" w:color="auto"/>
              <w:bottom w:val="single" w:sz="12" w:space="0" w:color="auto"/>
            </w:tcBorders>
          </w:tcPr>
          <w:p w14:paraId="45C498A8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b/>
                <w:sz w:val="20"/>
                <w:szCs w:val="16"/>
              </w:rPr>
            </w:pPr>
            <w:r w:rsidRPr="00216A0D">
              <w:rPr>
                <w:rFonts w:ascii="Calibri" w:eastAsia="Calibri" w:hAnsi="Calibri" w:cs="Calibri"/>
                <w:b/>
                <w:sz w:val="16"/>
                <w:szCs w:val="16"/>
              </w:rPr>
              <w:t>Primers used in vector amplification/ Restriction enzyme used for vector digestion</w:t>
            </w:r>
          </w:p>
        </w:tc>
        <w:tc>
          <w:tcPr>
            <w:tcW w:w="2693" w:type="dxa"/>
            <w:tcBorders>
              <w:top w:val="single" w:sz="12" w:space="0" w:color="auto"/>
              <w:bottom w:val="single" w:sz="12" w:space="0" w:color="auto"/>
            </w:tcBorders>
          </w:tcPr>
          <w:p w14:paraId="22214192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b/>
                <w:sz w:val="20"/>
                <w:szCs w:val="16"/>
              </w:rPr>
            </w:pPr>
            <w:r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>Insert template</w:t>
            </w:r>
          </w:p>
        </w:tc>
        <w:tc>
          <w:tcPr>
            <w:tcW w:w="5670" w:type="dxa"/>
            <w:tcBorders>
              <w:top w:val="single" w:sz="12" w:space="0" w:color="auto"/>
            </w:tcBorders>
          </w:tcPr>
          <w:p w14:paraId="70DD3E06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b/>
                <w:sz w:val="20"/>
                <w:szCs w:val="16"/>
              </w:rPr>
            </w:pPr>
            <w:r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>Primers used for insert amplification</w:t>
            </w:r>
          </w:p>
        </w:tc>
      </w:tr>
      <w:tr w:rsidR="00FA0E54" w:rsidRPr="00216A0D" w14:paraId="7FC584FB" w14:textId="77777777" w:rsidTr="00142B42">
        <w:trPr>
          <w:trHeight w:val="227"/>
        </w:trPr>
        <w:tc>
          <w:tcPr>
            <w:tcW w:w="14425" w:type="dxa"/>
            <w:gridSpan w:val="5"/>
            <w:tcBorders>
              <w:top w:val="single" w:sz="12" w:space="0" w:color="auto"/>
            </w:tcBorders>
          </w:tcPr>
          <w:p w14:paraId="3679F555" w14:textId="262BBC8F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>pTagging-iCherry-hyg</w:t>
            </w:r>
            <w:r w:rsidR="00D5396B"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 xml:space="preserve"> (GenBank MW246024)</w:t>
            </w:r>
          </w:p>
        </w:tc>
      </w:tr>
      <w:tr w:rsidR="00FA0E54" w:rsidRPr="00216A0D" w14:paraId="3D9205D6" w14:textId="77777777" w:rsidTr="00142B42">
        <w:tc>
          <w:tcPr>
            <w:tcW w:w="1783" w:type="dxa"/>
            <w:tcBorders>
              <w:bottom w:val="single" w:sz="6" w:space="0" w:color="auto"/>
            </w:tcBorders>
          </w:tcPr>
          <w:p w14:paraId="578B9FD9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Tagging-iCherry-hyg</w:t>
            </w:r>
          </w:p>
        </w:tc>
        <w:tc>
          <w:tcPr>
            <w:tcW w:w="1449" w:type="dxa"/>
            <w:tcBorders>
              <w:bottom w:val="single" w:sz="6" w:space="0" w:color="auto"/>
            </w:tcBorders>
          </w:tcPr>
          <w:p w14:paraId="22801BAE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Tagging-iCherry</w:t>
            </w:r>
          </w:p>
          <w:p w14:paraId="27B29F81" w14:textId="2F2D1BED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(GenScript, USA</w:t>
            </w:r>
            <w:r w:rsidR="00D5396B"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; </w:t>
            </w:r>
            <w:r w:rsidR="00D5396B" w:rsidRPr="00216A0D">
              <w:rPr>
                <w:rFonts w:ascii="Calibri" w:eastAsia="Calibri" w:hAnsi="Calibri" w:cs="Calibri"/>
                <w:sz w:val="13"/>
                <w:szCs w:val="13"/>
              </w:rPr>
              <w:t>GenBank MW246023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>)</w:t>
            </w:r>
          </w:p>
        </w:tc>
        <w:tc>
          <w:tcPr>
            <w:tcW w:w="2830" w:type="dxa"/>
            <w:tcBorders>
              <w:bottom w:val="single" w:sz="6" w:space="0" w:color="auto"/>
            </w:tcBorders>
          </w:tcPr>
          <w:p w14:paraId="0A9DE1AC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NheI</w:t>
            </w:r>
          </w:p>
        </w:tc>
        <w:tc>
          <w:tcPr>
            <w:tcW w:w="2693" w:type="dxa"/>
            <w:tcBorders>
              <w:bottom w:val="single" w:sz="6" w:space="0" w:color="auto"/>
            </w:tcBorders>
          </w:tcPr>
          <w:p w14:paraId="65E733BC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hygromycin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and SV40 polyA fragment from in-house pTag-OpIE2dsRed cassette</w:t>
            </w:r>
          </w:p>
        </w:tc>
        <w:tc>
          <w:tcPr>
            <w:tcW w:w="5670" w:type="dxa"/>
          </w:tcPr>
          <w:p w14:paraId="71B8B299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TTGCGAATTCGCTAGCCATGAAGAAACCTGAACTGACA</w:t>
            </w:r>
          </w:p>
          <w:p w14:paraId="55A888B9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TCTCACGTGAGCTAGCCCATACCACATTTGTAGAGGTTT</w:t>
            </w:r>
          </w:p>
        </w:tc>
      </w:tr>
      <w:tr w:rsidR="00FA0E54" w:rsidRPr="00216A0D" w14:paraId="055A158E" w14:textId="77777777" w:rsidTr="00142B42">
        <w:tc>
          <w:tcPr>
            <w:tcW w:w="14425" w:type="dxa"/>
            <w:gridSpan w:val="5"/>
            <w:tcBorders>
              <w:top w:val="single" w:sz="6" w:space="0" w:color="auto"/>
            </w:tcBorders>
          </w:tcPr>
          <w:p w14:paraId="25F6BA69" w14:textId="6DE4B96D" w:rsidR="00FA0E54" w:rsidRPr="00216A0D" w:rsidRDefault="005F04B6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>phr5-AcIE1-iFlp</w:t>
            </w:r>
            <w:r w:rsidR="00D5396B"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 xml:space="preserve"> (GenBank MW246025)</w:t>
            </w:r>
          </w:p>
        </w:tc>
      </w:tr>
      <w:tr w:rsidR="00FA0E54" w:rsidRPr="00216A0D" w14:paraId="38C9B925" w14:textId="77777777" w:rsidTr="00142B42">
        <w:tc>
          <w:tcPr>
            <w:tcW w:w="1783" w:type="dxa"/>
            <w:tcBorders>
              <w:bottom w:val="single" w:sz="6" w:space="0" w:color="auto"/>
            </w:tcBorders>
          </w:tcPr>
          <w:p w14:paraId="6BF9A008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hr5-IE1-iFlp</w:t>
            </w:r>
          </w:p>
        </w:tc>
        <w:tc>
          <w:tcPr>
            <w:tcW w:w="1449" w:type="dxa"/>
            <w:tcBorders>
              <w:bottom w:val="single" w:sz="6" w:space="0" w:color="auto"/>
            </w:tcBorders>
          </w:tcPr>
          <w:p w14:paraId="627D3CA1" w14:textId="77777777" w:rsidR="00FA0E54" w:rsidRPr="00216A0D" w:rsidRDefault="00FA0E54" w:rsidP="00FA0E54">
            <w:pPr>
              <w:spacing w:line="259" w:lineRule="auto"/>
              <w:jc w:val="left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IEx™-10 (Novagen, EMD Millipore)</w:t>
            </w:r>
          </w:p>
        </w:tc>
        <w:tc>
          <w:tcPr>
            <w:tcW w:w="2830" w:type="dxa"/>
            <w:tcBorders>
              <w:bottom w:val="single" w:sz="6" w:space="0" w:color="auto"/>
            </w:tcBorders>
          </w:tcPr>
          <w:p w14:paraId="798BD1B7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BamHI/HindIII</w:t>
            </w:r>
          </w:p>
        </w:tc>
        <w:tc>
          <w:tcPr>
            <w:tcW w:w="2693" w:type="dxa"/>
            <w:tcBorders>
              <w:bottom w:val="single" w:sz="6" w:space="0" w:color="auto"/>
            </w:tcBorders>
          </w:tcPr>
          <w:p w14:paraId="03F94289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iflp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gene from OpIE2-iFlp-IEterm plasmid (GenBank MG051710)</w:t>
            </w:r>
          </w:p>
        </w:tc>
        <w:tc>
          <w:tcPr>
            <w:tcW w:w="5670" w:type="dxa"/>
          </w:tcPr>
          <w:p w14:paraId="0C7A285C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ACAAGGTACCGGATCCGCTCCCATGGCTCCCAAGAAA</w:t>
            </w:r>
          </w:p>
          <w:p w14:paraId="456B19CD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CTGCGGCCGCAAGCTTTCTAGTCGACGATACGACGGTTGA</w:t>
            </w:r>
          </w:p>
        </w:tc>
      </w:tr>
      <w:tr w:rsidR="00FA0E54" w:rsidRPr="00216A0D" w14:paraId="36D56CAA" w14:textId="77777777" w:rsidTr="00142B42">
        <w:tc>
          <w:tcPr>
            <w:tcW w:w="14425" w:type="dxa"/>
            <w:gridSpan w:val="5"/>
            <w:tcBorders>
              <w:top w:val="single" w:sz="6" w:space="0" w:color="auto"/>
            </w:tcBorders>
          </w:tcPr>
          <w:p w14:paraId="2DD09AF5" w14:textId="09E7CD02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>pTarget-eGFP-neo</w:t>
            </w:r>
            <w:r w:rsidR="007A0B74"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 xml:space="preserve"> (GenBank MW246027)</w:t>
            </w:r>
          </w:p>
        </w:tc>
      </w:tr>
      <w:tr w:rsidR="00FA0E54" w:rsidRPr="00216A0D" w14:paraId="0A6979FC" w14:textId="77777777" w:rsidTr="00142B42">
        <w:tc>
          <w:tcPr>
            <w:tcW w:w="1783" w:type="dxa"/>
            <w:vMerge w:val="restart"/>
          </w:tcPr>
          <w:p w14:paraId="34B6906C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Target-eGFP-neo</w:t>
            </w:r>
          </w:p>
        </w:tc>
        <w:tc>
          <w:tcPr>
            <w:tcW w:w="1449" w:type="dxa"/>
            <w:vMerge w:val="restart"/>
          </w:tcPr>
          <w:p w14:paraId="5ACF50D4" w14:textId="77777777" w:rsidR="00FA0E54" w:rsidRPr="00216A0D" w:rsidRDefault="00FA0E54" w:rsidP="00FA0E54">
            <w:pPr>
              <w:spacing w:line="259" w:lineRule="auto"/>
              <w:jc w:val="left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backbone containing F</w:t>
            </w:r>
            <w:r w:rsidRPr="00216A0D">
              <w:rPr>
                <w:rFonts w:ascii="Calibri" w:eastAsia="Calibri" w:hAnsi="Calibri" w:cs="Calibri"/>
                <w:sz w:val="16"/>
                <w:szCs w:val="16"/>
                <w:vertAlign w:val="subscript"/>
              </w:rPr>
              <w:t>5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and F</w:t>
            </w:r>
            <w:r w:rsidRPr="00216A0D">
              <w:rPr>
                <w:rFonts w:ascii="Calibri" w:eastAsia="Calibri" w:hAnsi="Calibri" w:cs="Calibri"/>
                <w:sz w:val="16"/>
                <w:szCs w:val="16"/>
                <w:vertAlign w:val="subscript"/>
              </w:rPr>
              <w:t>wt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from pTag-OpIE2dsRed cassette</w:t>
            </w:r>
          </w:p>
        </w:tc>
        <w:tc>
          <w:tcPr>
            <w:tcW w:w="2830" w:type="dxa"/>
            <w:vMerge w:val="restart"/>
          </w:tcPr>
          <w:p w14:paraId="5E5CCDCC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CCATGGAGAAGTTCCTATTCCGA</w:t>
            </w:r>
          </w:p>
          <w:p w14:paraId="295003D2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CGTGGGATCGATGCTCACTCGA</w:t>
            </w:r>
          </w:p>
        </w:tc>
        <w:tc>
          <w:tcPr>
            <w:tcW w:w="2693" w:type="dxa"/>
          </w:tcPr>
          <w:p w14:paraId="7DAF5AAA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egfp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with </w:t>
            </w: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OpIE2 polyA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fragment from pTarget-OpIE2eGFP cassette</w:t>
            </w:r>
          </w:p>
        </w:tc>
        <w:tc>
          <w:tcPr>
            <w:tcW w:w="5670" w:type="dxa"/>
          </w:tcPr>
          <w:p w14:paraId="4B36219F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CGCTCACTGACTCGCCGATCCCACGCGCTTGAAAG</w:t>
            </w:r>
          </w:p>
          <w:p w14:paraId="76B49FF5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AGCATCGATCCCACGACCATGGTGAGCAAGGGCGA</w:t>
            </w:r>
          </w:p>
        </w:tc>
      </w:tr>
      <w:tr w:rsidR="00FA0E54" w:rsidRPr="00216A0D" w14:paraId="779E87FB" w14:textId="77777777" w:rsidTr="00142B42">
        <w:tc>
          <w:tcPr>
            <w:tcW w:w="1783" w:type="dxa"/>
            <w:vMerge/>
            <w:tcBorders>
              <w:bottom w:val="single" w:sz="6" w:space="0" w:color="auto"/>
            </w:tcBorders>
          </w:tcPr>
          <w:p w14:paraId="0B797551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1449" w:type="dxa"/>
            <w:vMerge/>
            <w:tcBorders>
              <w:bottom w:val="single" w:sz="6" w:space="0" w:color="auto"/>
            </w:tcBorders>
          </w:tcPr>
          <w:p w14:paraId="4D9663D1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830" w:type="dxa"/>
            <w:vMerge/>
            <w:tcBorders>
              <w:bottom w:val="single" w:sz="6" w:space="0" w:color="auto"/>
            </w:tcBorders>
          </w:tcPr>
          <w:p w14:paraId="1D801608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693" w:type="dxa"/>
            <w:tcBorders>
              <w:bottom w:val="single" w:sz="6" w:space="0" w:color="auto"/>
            </w:tcBorders>
          </w:tcPr>
          <w:p w14:paraId="55D9E0DC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i/>
                <w:iCs/>
                <w:sz w:val="16"/>
                <w:szCs w:val="16"/>
              </w:rPr>
              <w:t>neomycin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with </w:t>
            </w: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polyA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fragment from pTag-OpIE2dsRed cassette</w:t>
            </w:r>
          </w:p>
        </w:tc>
        <w:tc>
          <w:tcPr>
            <w:tcW w:w="5670" w:type="dxa"/>
          </w:tcPr>
          <w:p w14:paraId="22943B5B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GGAACTTCTCCATGGATGATTGAACAAGATGGATTGCACG</w:t>
            </w:r>
          </w:p>
          <w:p w14:paraId="2BB5C6F6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GCGAGTCAGTGAGCGAGGAA</w:t>
            </w:r>
          </w:p>
        </w:tc>
      </w:tr>
      <w:tr w:rsidR="00FA0E54" w:rsidRPr="00216A0D" w14:paraId="2DA21321" w14:textId="77777777" w:rsidTr="00142B42">
        <w:tc>
          <w:tcPr>
            <w:tcW w:w="14425" w:type="dxa"/>
            <w:gridSpan w:val="5"/>
            <w:tcBorders>
              <w:top w:val="single" w:sz="6" w:space="0" w:color="auto"/>
            </w:tcBorders>
          </w:tcPr>
          <w:p w14:paraId="17D3A65E" w14:textId="2DAB035C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>pTarget-eGFP-iFlp-neo</w:t>
            </w:r>
            <w:r w:rsidR="007A0B74" w:rsidRPr="00216A0D">
              <w:rPr>
                <w:rFonts w:ascii="Calibri" w:eastAsia="Calibri" w:hAnsi="Calibri" w:cs="Calibri"/>
                <w:b/>
                <w:sz w:val="20"/>
                <w:szCs w:val="16"/>
              </w:rPr>
              <w:t xml:space="preserve"> (GenBank MW246026)</w:t>
            </w:r>
          </w:p>
        </w:tc>
      </w:tr>
      <w:tr w:rsidR="00FA0E54" w:rsidRPr="00216A0D" w14:paraId="75D9F624" w14:textId="77777777" w:rsidTr="00142B42">
        <w:tc>
          <w:tcPr>
            <w:tcW w:w="1783" w:type="dxa"/>
            <w:tcBorders>
              <w:bottom w:val="single" w:sz="6" w:space="0" w:color="auto"/>
            </w:tcBorders>
          </w:tcPr>
          <w:p w14:paraId="3DC4AE8F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Target-eGFP-iFlp-neo</w:t>
            </w:r>
          </w:p>
        </w:tc>
        <w:tc>
          <w:tcPr>
            <w:tcW w:w="1449" w:type="dxa"/>
            <w:tcBorders>
              <w:bottom w:val="single" w:sz="6" w:space="0" w:color="auto"/>
            </w:tcBorders>
          </w:tcPr>
          <w:p w14:paraId="3D69680F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Target-eGFP-neo</w:t>
            </w:r>
          </w:p>
        </w:tc>
        <w:tc>
          <w:tcPr>
            <w:tcW w:w="2830" w:type="dxa"/>
            <w:tcBorders>
              <w:bottom w:val="single" w:sz="6" w:space="0" w:color="auto"/>
            </w:tcBorders>
          </w:tcPr>
          <w:p w14:paraId="0FC9E590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SfiI/PacI</w:t>
            </w:r>
          </w:p>
        </w:tc>
        <w:tc>
          <w:tcPr>
            <w:tcW w:w="2693" w:type="dxa"/>
            <w:tcBorders>
              <w:bottom w:val="single" w:sz="6" w:space="0" w:color="auto"/>
            </w:tcBorders>
          </w:tcPr>
          <w:p w14:paraId="4F787E2F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hr5-AcIE1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promoter, </w:t>
            </w: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iflp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gene and IE1 term fragment from phr5-AcIE1-iFlp vector</w:t>
            </w:r>
          </w:p>
        </w:tc>
        <w:tc>
          <w:tcPr>
            <w:tcW w:w="5670" w:type="dxa"/>
          </w:tcPr>
          <w:p w14:paraId="5C8DA5BE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AGCGGAAGGCCCATGAACAATTTCACACAGGAAACAGC</w:t>
            </w:r>
          </w:p>
          <w:p w14:paraId="411C4D9A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TTTTTTGTGTTTAATGCATTTATCAGGGTTATTGTCTCA</w:t>
            </w:r>
          </w:p>
        </w:tc>
      </w:tr>
      <w:tr w:rsidR="00FA0E54" w:rsidRPr="00216A0D" w14:paraId="28A6F15A" w14:textId="77777777" w:rsidTr="00142B42">
        <w:tc>
          <w:tcPr>
            <w:tcW w:w="14425" w:type="dxa"/>
            <w:gridSpan w:val="5"/>
            <w:tcBorders>
              <w:top w:val="single" w:sz="6" w:space="0" w:color="auto"/>
            </w:tcBorders>
          </w:tcPr>
          <w:p w14:paraId="45C4C42E" w14:textId="4755614A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Times New Roman"/>
                <w:b/>
                <w:sz w:val="20"/>
              </w:rPr>
              <w:t>pTarget-iCherry-zeo</w:t>
            </w:r>
            <w:r w:rsidR="007A0B74" w:rsidRPr="00216A0D">
              <w:rPr>
                <w:rFonts w:ascii="Calibri" w:eastAsia="Calibri" w:hAnsi="Calibri" w:cs="Times New Roman"/>
                <w:b/>
                <w:sz w:val="20"/>
              </w:rPr>
              <w:t xml:space="preserve"> (GenBank MW246028)</w:t>
            </w:r>
          </w:p>
        </w:tc>
      </w:tr>
      <w:tr w:rsidR="00FA0E54" w:rsidRPr="00216A0D" w14:paraId="5F00C733" w14:textId="77777777" w:rsidTr="00142B42">
        <w:tc>
          <w:tcPr>
            <w:tcW w:w="1783" w:type="dxa"/>
            <w:tcBorders>
              <w:bottom w:val="single" w:sz="2" w:space="0" w:color="auto"/>
            </w:tcBorders>
          </w:tcPr>
          <w:p w14:paraId="2785DEF7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Target-iCherry-neo</w:t>
            </w:r>
          </w:p>
        </w:tc>
        <w:tc>
          <w:tcPr>
            <w:tcW w:w="1449" w:type="dxa"/>
            <w:tcBorders>
              <w:bottom w:val="single" w:sz="2" w:space="0" w:color="auto"/>
            </w:tcBorders>
          </w:tcPr>
          <w:p w14:paraId="55C77854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Target-eGFP-neo</w:t>
            </w:r>
          </w:p>
        </w:tc>
        <w:tc>
          <w:tcPr>
            <w:tcW w:w="2830" w:type="dxa"/>
            <w:tcBorders>
              <w:bottom w:val="single" w:sz="2" w:space="0" w:color="auto"/>
            </w:tcBorders>
          </w:tcPr>
          <w:p w14:paraId="60601D1C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NdeI/NotI</w:t>
            </w:r>
          </w:p>
        </w:tc>
        <w:tc>
          <w:tcPr>
            <w:tcW w:w="2693" w:type="dxa"/>
            <w:tcBorders>
              <w:bottom w:val="single" w:sz="2" w:space="0" w:color="auto"/>
            </w:tcBorders>
          </w:tcPr>
          <w:p w14:paraId="624998E8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iCherry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gene from pTagging-iCherry-hyg vector</w:t>
            </w:r>
          </w:p>
        </w:tc>
        <w:tc>
          <w:tcPr>
            <w:tcW w:w="5670" w:type="dxa"/>
            <w:tcBorders>
              <w:bottom w:val="single" w:sz="2" w:space="0" w:color="auto"/>
            </w:tcBorders>
          </w:tcPr>
          <w:p w14:paraId="3C7BDF0A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TGAGAGTGCACCATATGTCTACCATGGTGTCCAAGGGTG</w:t>
            </w:r>
          </w:p>
          <w:p w14:paraId="7728458A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GCTAGCTTTGCGGCCGCGCCTTACTTGTACAGCTCGTCC</w:t>
            </w:r>
          </w:p>
        </w:tc>
      </w:tr>
      <w:tr w:rsidR="00FA0E54" w:rsidRPr="00216A0D" w14:paraId="73FF633C" w14:textId="77777777" w:rsidTr="00142B42">
        <w:tc>
          <w:tcPr>
            <w:tcW w:w="1783" w:type="dxa"/>
            <w:tcBorders>
              <w:top w:val="single" w:sz="2" w:space="0" w:color="auto"/>
              <w:bottom w:val="single" w:sz="6" w:space="0" w:color="auto"/>
            </w:tcBorders>
          </w:tcPr>
          <w:p w14:paraId="3BE6EA56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Times New Roman"/>
                <w:sz w:val="16"/>
              </w:rPr>
              <w:t>pTarget-iCherry-zeo</w:t>
            </w:r>
          </w:p>
        </w:tc>
        <w:tc>
          <w:tcPr>
            <w:tcW w:w="1449" w:type="dxa"/>
            <w:tcBorders>
              <w:top w:val="single" w:sz="2" w:space="0" w:color="auto"/>
              <w:bottom w:val="single" w:sz="6" w:space="0" w:color="auto"/>
            </w:tcBorders>
          </w:tcPr>
          <w:p w14:paraId="24B8B3EB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Target-iCherry-neo</w:t>
            </w:r>
          </w:p>
        </w:tc>
        <w:tc>
          <w:tcPr>
            <w:tcW w:w="2830" w:type="dxa"/>
            <w:tcBorders>
              <w:top w:val="single" w:sz="2" w:space="0" w:color="auto"/>
              <w:bottom w:val="single" w:sz="6" w:space="0" w:color="auto"/>
            </w:tcBorders>
          </w:tcPr>
          <w:p w14:paraId="5CDB0D92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: </w:t>
            </w:r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CCATGGAGAAGTTCCTATTCCGAA</w:t>
            </w:r>
          </w:p>
          <w:p w14:paraId="5AA473A7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: </w:t>
            </w:r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GCGGGACTCTGGGGTTCGAAAT</w:t>
            </w:r>
          </w:p>
        </w:tc>
        <w:tc>
          <w:tcPr>
            <w:tcW w:w="2693" w:type="dxa"/>
            <w:tcBorders>
              <w:top w:val="single" w:sz="2" w:space="0" w:color="auto"/>
              <w:bottom w:val="single" w:sz="6" w:space="0" w:color="auto"/>
            </w:tcBorders>
          </w:tcPr>
          <w:p w14:paraId="71F5B0CC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Times New Roman"/>
                <w:i/>
                <w:sz w:val="16"/>
                <w:szCs w:val="16"/>
              </w:rPr>
              <w:t>zeocin</w:t>
            </w:r>
            <w:r w:rsidRPr="00216A0D">
              <w:rPr>
                <w:rFonts w:ascii="Calibri" w:eastAsia="Calibri" w:hAnsi="Calibri" w:cs="Times New Roman"/>
                <w:sz w:val="16"/>
                <w:szCs w:val="16"/>
              </w:rPr>
              <w:t xml:space="preserve"> gene from 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>pIZT/V5-His vector</w:t>
            </w:r>
          </w:p>
          <w:p w14:paraId="798C67DC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5670" w:type="dxa"/>
            <w:tcBorders>
              <w:top w:val="single" w:sz="2" w:space="0" w:color="auto"/>
            </w:tcBorders>
          </w:tcPr>
          <w:p w14:paraId="1A79568A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ACCCCAGAGTCCCGCCGTCGGTCAGTCCTGCTCCT</w:t>
            </w:r>
          </w:p>
          <w:p w14:paraId="3BF9AA19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>: GGAACTTCTCCATGGATGGCCAAGTTGACCAGTGCCGT</w:t>
            </w:r>
          </w:p>
        </w:tc>
      </w:tr>
      <w:tr w:rsidR="00FA0E54" w:rsidRPr="00216A0D" w14:paraId="320F161C" w14:textId="77777777" w:rsidTr="00142B42">
        <w:tc>
          <w:tcPr>
            <w:tcW w:w="14425" w:type="dxa"/>
            <w:gridSpan w:val="5"/>
            <w:tcBorders>
              <w:top w:val="single" w:sz="6" w:space="0" w:color="auto"/>
            </w:tcBorders>
          </w:tcPr>
          <w:p w14:paraId="278EF30E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r w:rsidRPr="00216A0D">
              <w:rPr>
                <w:rFonts w:ascii="Calibri" w:eastAsia="Calibri" w:hAnsi="Calibri" w:cs="Times New Roman"/>
                <w:b/>
                <w:sz w:val="20"/>
                <w:szCs w:val="16"/>
              </w:rPr>
              <w:t>pFluTarget</w:t>
            </w:r>
          </w:p>
        </w:tc>
      </w:tr>
      <w:tr w:rsidR="00FA0E54" w:rsidRPr="00216A0D" w14:paraId="6C4B2F9A" w14:textId="77777777" w:rsidTr="00142B42">
        <w:tc>
          <w:tcPr>
            <w:tcW w:w="1783" w:type="dxa"/>
            <w:tcBorders>
              <w:bottom w:val="single" w:sz="2" w:space="0" w:color="auto"/>
            </w:tcBorders>
          </w:tcPr>
          <w:p w14:paraId="07D00897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IZT-M1</w:t>
            </w:r>
          </w:p>
        </w:tc>
        <w:tc>
          <w:tcPr>
            <w:tcW w:w="1449" w:type="dxa"/>
            <w:tcBorders>
              <w:bottom w:val="single" w:sz="2" w:space="0" w:color="auto"/>
            </w:tcBorders>
          </w:tcPr>
          <w:p w14:paraId="52E64938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IZT/V5-His (Invitrogen)</w:t>
            </w:r>
          </w:p>
        </w:tc>
        <w:tc>
          <w:tcPr>
            <w:tcW w:w="2830" w:type="dxa"/>
            <w:tcBorders>
              <w:bottom w:val="single" w:sz="2" w:space="0" w:color="auto"/>
            </w:tcBorders>
          </w:tcPr>
          <w:p w14:paraId="6793C44E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SacI</w:t>
            </w:r>
          </w:p>
        </w:tc>
        <w:tc>
          <w:tcPr>
            <w:tcW w:w="2693" w:type="dxa"/>
            <w:tcBorders>
              <w:bottom w:val="single" w:sz="2" w:space="0" w:color="auto"/>
            </w:tcBorders>
          </w:tcPr>
          <w:p w14:paraId="2ADED1CF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M1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gene (from </w:t>
            </w: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Redbiotech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bacmid)</w:t>
            </w:r>
          </w:p>
        </w:tc>
        <w:tc>
          <w:tcPr>
            <w:tcW w:w="5670" w:type="dxa"/>
            <w:tcBorders>
              <w:bottom w:val="single" w:sz="2" w:space="0" w:color="auto"/>
            </w:tcBorders>
          </w:tcPr>
          <w:p w14:paraId="4123B423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: GCTTGGTACCGAGCTATGAGCCTGCTGACCGAGGT</w:t>
            </w:r>
          </w:p>
          <w:p w14:paraId="11C27690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: GGACTAGTGGATCCGGATCACTTGAACCGCTGCAT</w:t>
            </w:r>
          </w:p>
        </w:tc>
      </w:tr>
      <w:tr w:rsidR="00FA0E54" w:rsidRPr="00216A0D" w14:paraId="4B75C6B3" w14:textId="77777777" w:rsidTr="00142B42">
        <w:tc>
          <w:tcPr>
            <w:tcW w:w="1783" w:type="dxa"/>
            <w:tcBorders>
              <w:top w:val="single" w:sz="2" w:space="0" w:color="auto"/>
              <w:bottom w:val="single" w:sz="2" w:space="0" w:color="auto"/>
            </w:tcBorders>
          </w:tcPr>
          <w:p w14:paraId="1B6E171E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Times New Roman"/>
                <w:b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IZT-HA</w:t>
            </w:r>
          </w:p>
        </w:tc>
        <w:tc>
          <w:tcPr>
            <w:tcW w:w="1449" w:type="dxa"/>
            <w:tcBorders>
              <w:top w:val="single" w:sz="2" w:space="0" w:color="auto"/>
              <w:bottom w:val="single" w:sz="2" w:space="0" w:color="auto"/>
            </w:tcBorders>
          </w:tcPr>
          <w:p w14:paraId="69798A3A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IZT/V5-His (Invitrogen)</w:t>
            </w:r>
          </w:p>
        </w:tc>
        <w:tc>
          <w:tcPr>
            <w:tcW w:w="2830" w:type="dxa"/>
            <w:tcBorders>
              <w:top w:val="single" w:sz="2" w:space="0" w:color="auto"/>
              <w:bottom w:val="single" w:sz="2" w:space="0" w:color="auto"/>
            </w:tcBorders>
          </w:tcPr>
          <w:p w14:paraId="76B8B2FA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NotI</w:t>
            </w:r>
          </w:p>
        </w:tc>
        <w:tc>
          <w:tcPr>
            <w:tcW w:w="2693" w:type="dxa"/>
            <w:tcBorders>
              <w:top w:val="single" w:sz="2" w:space="0" w:color="auto"/>
              <w:bottom w:val="single" w:sz="2" w:space="0" w:color="auto"/>
            </w:tcBorders>
          </w:tcPr>
          <w:p w14:paraId="26B70DD8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HA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gene (H3-4II, from </w:t>
            </w: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Redbiotech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bacmid)</w:t>
            </w:r>
          </w:p>
        </w:tc>
        <w:tc>
          <w:tcPr>
            <w:tcW w:w="5670" w:type="dxa"/>
            <w:tcBorders>
              <w:top w:val="single" w:sz="2" w:space="0" w:color="auto"/>
              <w:bottom w:val="single" w:sz="2" w:space="0" w:color="auto"/>
            </w:tcBorders>
          </w:tcPr>
          <w:p w14:paraId="579AD608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caps/>
                <w:color w:val="000000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 xml:space="preserve">: </w:t>
            </w:r>
            <w:r w:rsidRPr="00216A0D">
              <w:rPr>
                <w:rFonts w:ascii="Calibri" w:eastAsia="Calibri" w:hAnsi="Calibri" w:cs="Calibri"/>
                <w:caps/>
                <w:color w:val="000000"/>
                <w:sz w:val="16"/>
                <w:szCs w:val="16"/>
              </w:rPr>
              <w:t>agcacagtggcggccaaactcgtcaaagccaccatga</w:t>
            </w:r>
          </w:p>
          <w:p w14:paraId="6A11E472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:</w:t>
            </w:r>
            <w:r w:rsidRPr="00216A0D">
              <w:rPr>
                <w:rFonts w:ascii="Calibri" w:eastAsia="Calibri" w:hAnsi="Calibri" w:cs="Calibri"/>
                <w:caps/>
                <w:color w:val="000000"/>
                <w:sz w:val="16"/>
                <w:szCs w:val="16"/>
              </w:rPr>
              <w:t xml:space="preserve"> TAGACTCGAGCGGCCGACGCCAGAAAGGGGATTAGATAC</w:t>
            </w:r>
          </w:p>
        </w:tc>
      </w:tr>
      <w:tr w:rsidR="00FA0E54" w:rsidRPr="00216A0D" w14:paraId="59C819B8" w14:textId="77777777" w:rsidTr="00142B42">
        <w:tc>
          <w:tcPr>
            <w:tcW w:w="1783" w:type="dxa"/>
            <w:tcBorders>
              <w:top w:val="single" w:sz="2" w:space="0" w:color="auto"/>
              <w:bottom w:val="single" w:sz="2" w:space="0" w:color="auto"/>
            </w:tcBorders>
          </w:tcPr>
          <w:p w14:paraId="0054A057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216A0D">
              <w:rPr>
                <w:rFonts w:ascii="Calibri" w:eastAsia="Calibri" w:hAnsi="Calibri" w:cs="Times New Roman"/>
                <w:sz w:val="16"/>
                <w:szCs w:val="16"/>
              </w:rPr>
              <w:t>pIZT-M1-HA</w:t>
            </w:r>
          </w:p>
        </w:tc>
        <w:tc>
          <w:tcPr>
            <w:tcW w:w="1449" w:type="dxa"/>
            <w:tcBorders>
              <w:top w:val="single" w:sz="2" w:space="0" w:color="auto"/>
              <w:bottom w:val="single" w:sz="2" w:space="0" w:color="auto"/>
            </w:tcBorders>
          </w:tcPr>
          <w:p w14:paraId="4997DEE1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IZT-M1</w:t>
            </w:r>
          </w:p>
        </w:tc>
        <w:tc>
          <w:tcPr>
            <w:tcW w:w="2830" w:type="dxa"/>
            <w:tcBorders>
              <w:top w:val="single" w:sz="2" w:space="0" w:color="auto"/>
              <w:bottom w:val="single" w:sz="2" w:space="0" w:color="auto"/>
            </w:tcBorders>
          </w:tcPr>
          <w:p w14:paraId="624E3D32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: </w:t>
            </w:r>
            <w:r w:rsidRPr="00216A0D">
              <w:rPr>
                <w:rFonts w:ascii="Calibri" w:eastAsia="Calibri" w:hAnsi="Calibri" w:cs="Times New Roman"/>
                <w:caps/>
                <w:sz w:val="16"/>
                <w:szCs w:val="16"/>
              </w:rPr>
              <w:t>caggaaagaacatgtgagcaaaag</w:t>
            </w:r>
          </w:p>
          <w:p w14:paraId="6E8E9F1F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Times New Roman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Times New Roman"/>
                <w:sz w:val="16"/>
                <w:szCs w:val="16"/>
              </w:rPr>
              <w:t>: TTGAGTGAGCATCGATCCCACG</w:t>
            </w:r>
          </w:p>
        </w:tc>
        <w:tc>
          <w:tcPr>
            <w:tcW w:w="2693" w:type="dxa"/>
            <w:tcBorders>
              <w:top w:val="single" w:sz="2" w:space="0" w:color="auto"/>
              <w:bottom w:val="single" w:sz="2" w:space="0" w:color="auto"/>
            </w:tcBorders>
          </w:tcPr>
          <w:p w14:paraId="707B610B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OpIE2 promoter, </w:t>
            </w: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HA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gene, </w:t>
            </w:r>
            <w:r w:rsidRPr="00216A0D">
              <w:rPr>
                <w:rFonts w:ascii="Calibri" w:eastAsia="Calibri" w:hAnsi="Calibri" w:cs="Calibri"/>
                <w:i/>
                <w:sz w:val="16"/>
                <w:szCs w:val="16"/>
              </w:rPr>
              <w:t>polyA</w:t>
            </w:r>
            <w:r w:rsidRPr="00216A0D">
              <w:rPr>
                <w:rFonts w:ascii="Calibri" w:eastAsia="Calibri" w:hAnsi="Calibri" w:cs="Calibri"/>
                <w:sz w:val="16"/>
                <w:szCs w:val="16"/>
              </w:rPr>
              <w:t xml:space="preserve"> fragment from pIZT-HA</w:t>
            </w:r>
          </w:p>
        </w:tc>
        <w:tc>
          <w:tcPr>
            <w:tcW w:w="5670" w:type="dxa"/>
            <w:tcBorders>
              <w:top w:val="single" w:sz="2" w:space="0" w:color="auto"/>
              <w:bottom w:val="single" w:sz="2" w:space="0" w:color="auto"/>
            </w:tcBorders>
          </w:tcPr>
          <w:p w14:paraId="4846DBB5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 xml:space="preserve">: </w:t>
            </w:r>
            <w:r w:rsidRPr="00216A0D">
              <w:rPr>
                <w:rFonts w:ascii="Calibri" w:eastAsia="Calibri" w:hAnsi="Calibri" w:cs="Calibri"/>
                <w:caps/>
                <w:color w:val="000000"/>
                <w:sz w:val="16"/>
                <w:szCs w:val="16"/>
              </w:rPr>
              <w:t>tcgatgctcactcaagatcatgatgataaacaatgtatgg</w:t>
            </w:r>
          </w:p>
          <w:p w14:paraId="61677A34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: ACATGTTCTTTCCTGCGTTATCCCCTGATTCTGTGGATAACCGTATTA</w:t>
            </w:r>
          </w:p>
        </w:tc>
      </w:tr>
      <w:tr w:rsidR="00FA0E54" w:rsidRPr="00FA0E54" w14:paraId="0720669F" w14:textId="77777777" w:rsidTr="00142B42">
        <w:tc>
          <w:tcPr>
            <w:tcW w:w="1783" w:type="dxa"/>
            <w:tcBorders>
              <w:top w:val="single" w:sz="2" w:space="0" w:color="auto"/>
              <w:bottom w:val="single" w:sz="12" w:space="0" w:color="auto"/>
            </w:tcBorders>
          </w:tcPr>
          <w:p w14:paraId="6C8F9935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Times New Roman"/>
              </w:rPr>
            </w:pPr>
            <w:r w:rsidRPr="00216A0D">
              <w:rPr>
                <w:rFonts w:ascii="Calibri" w:eastAsia="Calibri" w:hAnsi="Calibri" w:cs="Times New Roman"/>
                <w:sz w:val="16"/>
                <w:szCs w:val="16"/>
              </w:rPr>
              <w:t>pFluTarget</w:t>
            </w:r>
          </w:p>
        </w:tc>
        <w:tc>
          <w:tcPr>
            <w:tcW w:w="1449" w:type="dxa"/>
            <w:tcBorders>
              <w:top w:val="single" w:sz="2" w:space="0" w:color="auto"/>
              <w:bottom w:val="single" w:sz="12" w:space="0" w:color="auto"/>
            </w:tcBorders>
          </w:tcPr>
          <w:p w14:paraId="5BF57FA3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pTarget-iCherry-zeo</w:t>
            </w:r>
          </w:p>
        </w:tc>
        <w:tc>
          <w:tcPr>
            <w:tcW w:w="2830" w:type="dxa"/>
            <w:tcBorders>
              <w:top w:val="single" w:sz="2" w:space="0" w:color="auto"/>
              <w:bottom w:val="single" w:sz="12" w:space="0" w:color="auto"/>
            </w:tcBorders>
          </w:tcPr>
          <w:p w14:paraId="742E73F1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</w:rPr>
              <w:t>NdeI/PacI</w:t>
            </w:r>
          </w:p>
        </w:tc>
        <w:tc>
          <w:tcPr>
            <w:tcW w:w="2693" w:type="dxa"/>
            <w:tcBorders>
              <w:top w:val="single" w:sz="2" w:space="0" w:color="auto"/>
              <w:bottom w:val="single" w:sz="12" w:space="0" w:color="auto"/>
            </w:tcBorders>
          </w:tcPr>
          <w:p w14:paraId="3522DBB0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sz w:val="16"/>
                <w:szCs w:val="16"/>
                <w:lang w:val="es-ES"/>
              </w:rPr>
            </w:pPr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 xml:space="preserve">OpIE2 </w:t>
            </w: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>promoter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 xml:space="preserve">, </w:t>
            </w:r>
            <w:r w:rsidRPr="00216A0D">
              <w:rPr>
                <w:rFonts w:ascii="Calibri" w:eastAsia="Calibri" w:hAnsi="Calibri" w:cs="Calibri"/>
                <w:i/>
                <w:sz w:val="16"/>
                <w:szCs w:val="16"/>
                <w:lang w:val="es-ES"/>
              </w:rPr>
              <w:t>M1</w:t>
            </w:r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 xml:space="preserve"> gene, </w:t>
            </w:r>
            <w:r w:rsidRPr="00216A0D">
              <w:rPr>
                <w:rFonts w:ascii="Calibri" w:eastAsia="Calibri" w:hAnsi="Calibri" w:cs="Calibri"/>
                <w:i/>
                <w:sz w:val="16"/>
                <w:szCs w:val="16"/>
                <w:lang w:val="es-ES"/>
              </w:rPr>
              <w:t>polyA</w:t>
            </w:r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 xml:space="preserve">, OpIE2 </w:t>
            </w: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>promoter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 xml:space="preserve">, </w:t>
            </w:r>
            <w:r w:rsidRPr="00216A0D">
              <w:rPr>
                <w:rFonts w:ascii="Calibri" w:eastAsia="Calibri" w:hAnsi="Calibri" w:cs="Calibri"/>
                <w:i/>
                <w:sz w:val="16"/>
                <w:szCs w:val="16"/>
                <w:lang w:val="es-ES"/>
              </w:rPr>
              <w:t>HA</w:t>
            </w:r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 xml:space="preserve"> gene, </w:t>
            </w:r>
            <w:r w:rsidRPr="00216A0D">
              <w:rPr>
                <w:rFonts w:ascii="Calibri" w:eastAsia="Calibri" w:hAnsi="Calibri" w:cs="Calibri"/>
                <w:i/>
                <w:sz w:val="16"/>
                <w:szCs w:val="16"/>
                <w:lang w:val="es-ES"/>
              </w:rPr>
              <w:t>polyA</w:t>
            </w:r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>fragment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>from</w:t>
            </w:r>
            <w:proofErr w:type="spellEnd"/>
            <w:r w:rsidRPr="00216A0D">
              <w:rPr>
                <w:rFonts w:ascii="Calibri" w:eastAsia="Calibri" w:hAnsi="Calibri" w:cs="Calibri"/>
                <w:sz w:val="16"/>
                <w:szCs w:val="16"/>
                <w:lang w:val="es-ES"/>
              </w:rPr>
              <w:t xml:space="preserve"> pIZT-M1-HA</w:t>
            </w:r>
          </w:p>
        </w:tc>
        <w:tc>
          <w:tcPr>
            <w:tcW w:w="5670" w:type="dxa"/>
            <w:tcBorders>
              <w:top w:val="single" w:sz="2" w:space="0" w:color="auto"/>
              <w:bottom w:val="single" w:sz="12" w:space="0" w:color="auto"/>
            </w:tcBorders>
          </w:tcPr>
          <w:p w14:paraId="1552C196" w14:textId="77777777" w:rsidR="00FA0E54" w:rsidRPr="00216A0D" w:rsidRDefault="00FA0E54" w:rsidP="00FA0E54">
            <w:pPr>
              <w:spacing w:line="259" w:lineRule="auto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Fw</w:t>
            </w:r>
            <w:proofErr w:type="spellEnd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 xml:space="preserve">: </w:t>
            </w:r>
            <w:r w:rsidRPr="00216A0D">
              <w:rPr>
                <w:rFonts w:ascii="Calibri" w:eastAsia="Calibri" w:hAnsi="Calibri" w:cs="Calibri"/>
                <w:caps/>
                <w:color w:val="000000"/>
                <w:sz w:val="16"/>
                <w:szCs w:val="16"/>
              </w:rPr>
              <w:t>TGAGAGTGCACCATAaaacttgtttattgcagcttataatggttacaaataaagcaa</w:t>
            </w:r>
          </w:p>
          <w:p w14:paraId="22D95862" w14:textId="77777777" w:rsidR="00FA0E54" w:rsidRPr="00FA0E54" w:rsidRDefault="00FA0E54" w:rsidP="00FA0E54">
            <w:pPr>
              <w:spacing w:line="259" w:lineRule="auto"/>
              <w:rPr>
                <w:rFonts w:ascii="Calibri" w:eastAsia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>Rv</w:t>
            </w:r>
            <w:proofErr w:type="spellEnd"/>
            <w:r w:rsidRPr="00216A0D">
              <w:rPr>
                <w:rFonts w:ascii="Calibri" w:eastAsia="Calibri" w:hAnsi="Calibri" w:cs="Calibri"/>
                <w:color w:val="000000"/>
                <w:sz w:val="16"/>
                <w:szCs w:val="16"/>
              </w:rPr>
              <w:t xml:space="preserve">: </w:t>
            </w:r>
            <w:r w:rsidRPr="00216A0D">
              <w:rPr>
                <w:rFonts w:ascii="Calibri" w:eastAsia="Calibri" w:hAnsi="Calibri" w:cs="Calibri"/>
                <w:caps/>
                <w:color w:val="000000"/>
                <w:sz w:val="16"/>
                <w:szCs w:val="16"/>
              </w:rPr>
              <w:t>ggttttttgtgtttaTTGAGTGAGCATCGATCCCACG</w:t>
            </w:r>
          </w:p>
        </w:tc>
      </w:tr>
    </w:tbl>
    <w:p w14:paraId="3ED13876" w14:textId="7B6FEC51" w:rsidR="00FA0E54" w:rsidRPr="00202207" w:rsidRDefault="00FA0E54" w:rsidP="008620F0">
      <w:pPr>
        <w:rPr>
          <w:b/>
        </w:rPr>
      </w:pPr>
    </w:p>
    <w:sectPr w:rsidR="00FA0E54" w:rsidRPr="00202207" w:rsidSect="005118BA">
      <w:footerReference w:type="defaul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48576" w14:textId="77777777" w:rsidR="002A6E0C" w:rsidRDefault="002A6E0C" w:rsidP="00436FD3">
      <w:r>
        <w:separator/>
      </w:r>
    </w:p>
  </w:endnote>
  <w:endnote w:type="continuationSeparator" w:id="0">
    <w:p w14:paraId="4F4F1F84" w14:textId="77777777" w:rsidR="002A6E0C" w:rsidRDefault="002A6E0C" w:rsidP="00436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5483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84E66" w14:textId="77777777" w:rsidR="002A7321" w:rsidRDefault="002A73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56B4706D" w14:textId="77777777" w:rsidR="002A7321" w:rsidRDefault="002A73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256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A55064" w14:textId="77777777" w:rsidR="002A7321" w:rsidRDefault="002A73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2</w:t>
        </w:r>
        <w:r>
          <w:rPr>
            <w:noProof/>
          </w:rPr>
          <w:fldChar w:fldCharType="end"/>
        </w:r>
      </w:p>
    </w:sdtContent>
  </w:sdt>
  <w:p w14:paraId="4409E232" w14:textId="77777777" w:rsidR="002A7321" w:rsidRDefault="002A73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3FCDB" w14:textId="77777777" w:rsidR="002A6E0C" w:rsidRDefault="002A6E0C" w:rsidP="00436FD3">
      <w:r>
        <w:separator/>
      </w:r>
    </w:p>
  </w:footnote>
  <w:footnote w:type="continuationSeparator" w:id="0">
    <w:p w14:paraId="7EAABB7C" w14:textId="77777777" w:rsidR="002A6E0C" w:rsidRDefault="002A6E0C" w:rsidP="00436F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7435"/>
    <w:multiLevelType w:val="hybridMultilevel"/>
    <w:tmpl w:val="E0F2463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B4CB1"/>
    <w:multiLevelType w:val="hybridMultilevel"/>
    <w:tmpl w:val="B7A6137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F20CC"/>
    <w:multiLevelType w:val="hybridMultilevel"/>
    <w:tmpl w:val="766A2CEC"/>
    <w:lvl w:ilvl="0" w:tplc="182E24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10426"/>
    <w:multiLevelType w:val="multilevel"/>
    <w:tmpl w:val="A6C436C4"/>
    <w:lvl w:ilvl="0">
      <w:start w:val="1"/>
      <w:numFmt w:val="decimal"/>
      <w:pStyle w:val="Heading1"/>
      <w:lvlText w:val="%1"/>
      <w:lvlJc w:val="left"/>
      <w:pPr>
        <w:ind w:left="858" w:hanging="432"/>
      </w:pPr>
      <w:rPr>
        <w:b/>
        <w:sz w:val="28"/>
      </w:rPr>
    </w:lvl>
    <w:lvl w:ilvl="1">
      <w:start w:val="1"/>
      <w:numFmt w:val="decimal"/>
      <w:pStyle w:val="Heading2"/>
      <w:lvlText w:val="%1.%2"/>
      <w:lvlJc w:val="left"/>
      <w:pPr>
        <w:ind w:left="1286" w:hanging="576"/>
      </w:pPr>
    </w:lvl>
    <w:lvl w:ilvl="2">
      <w:start w:val="1"/>
      <w:numFmt w:val="decimal"/>
      <w:pStyle w:val="Heading3"/>
      <w:lvlText w:val="%1.%2.%3"/>
      <w:lvlJc w:val="left"/>
      <w:pPr>
        <w:ind w:left="1080" w:hanging="720"/>
      </w:pPr>
    </w:lvl>
    <w:lvl w:ilvl="3">
      <w:start w:val="1"/>
      <w:numFmt w:val="decimal"/>
      <w:pStyle w:val="Heading4"/>
      <w:lvlText w:val="%1.%2.%3.%4"/>
      <w:lvlJc w:val="left"/>
      <w:pPr>
        <w:ind w:left="1224" w:hanging="864"/>
      </w:pPr>
    </w:lvl>
    <w:lvl w:ilvl="4">
      <w:start w:val="1"/>
      <w:numFmt w:val="decimal"/>
      <w:pStyle w:val="Heading5"/>
      <w:lvlText w:val="%1.%2.%3.%4.%5"/>
      <w:lvlJc w:val="left"/>
      <w:pPr>
        <w:ind w:left="136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65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80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944" w:hanging="1584"/>
      </w:pPr>
    </w:lvl>
  </w:abstractNum>
  <w:abstractNum w:abstractNumId="4" w15:restartNumberingAfterBreak="0">
    <w:nsid w:val="1EC362A6"/>
    <w:multiLevelType w:val="hybridMultilevel"/>
    <w:tmpl w:val="B7A6137A"/>
    <w:lvl w:ilvl="0" w:tplc="0816000F">
      <w:start w:val="1"/>
      <w:numFmt w:val="decimal"/>
      <w:lvlText w:val="%1."/>
      <w:lvlJc w:val="left"/>
      <w:pPr>
        <w:ind w:left="360" w:hanging="360"/>
      </w:p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9A648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7291731"/>
    <w:multiLevelType w:val="hybridMultilevel"/>
    <w:tmpl w:val="C89245BE"/>
    <w:lvl w:ilvl="0" w:tplc="0816000F">
      <w:start w:val="1"/>
      <w:numFmt w:val="decimal"/>
      <w:lvlText w:val="%1."/>
      <w:lvlJc w:val="left"/>
      <w:pPr>
        <w:ind w:left="360" w:hanging="360"/>
      </w:p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4C1434"/>
    <w:multiLevelType w:val="hybridMultilevel"/>
    <w:tmpl w:val="83BA1722"/>
    <w:lvl w:ilvl="0" w:tplc="08160019">
      <w:start w:val="1"/>
      <w:numFmt w:val="lowerLetter"/>
      <w:lvlText w:val="%1."/>
      <w:lvlJc w:val="left"/>
      <w:pPr>
        <w:ind w:left="2340" w:hanging="360"/>
      </w:pPr>
    </w:lvl>
    <w:lvl w:ilvl="1" w:tplc="08160019" w:tentative="1">
      <w:start w:val="1"/>
      <w:numFmt w:val="lowerLetter"/>
      <w:lvlText w:val="%2."/>
      <w:lvlJc w:val="left"/>
      <w:pPr>
        <w:ind w:left="3060" w:hanging="360"/>
      </w:pPr>
    </w:lvl>
    <w:lvl w:ilvl="2" w:tplc="0816001B" w:tentative="1">
      <w:start w:val="1"/>
      <w:numFmt w:val="lowerRoman"/>
      <w:lvlText w:val="%3."/>
      <w:lvlJc w:val="right"/>
      <w:pPr>
        <w:ind w:left="3780" w:hanging="180"/>
      </w:pPr>
    </w:lvl>
    <w:lvl w:ilvl="3" w:tplc="0816000F" w:tentative="1">
      <w:start w:val="1"/>
      <w:numFmt w:val="decimal"/>
      <w:lvlText w:val="%4."/>
      <w:lvlJc w:val="left"/>
      <w:pPr>
        <w:ind w:left="4500" w:hanging="360"/>
      </w:pPr>
    </w:lvl>
    <w:lvl w:ilvl="4" w:tplc="08160019" w:tentative="1">
      <w:start w:val="1"/>
      <w:numFmt w:val="lowerLetter"/>
      <w:lvlText w:val="%5."/>
      <w:lvlJc w:val="left"/>
      <w:pPr>
        <w:ind w:left="5220" w:hanging="360"/>
      </w:pPr>
    </w:lvl>
    <w:lvl w:ilvl="5" w:tplc="0816001B" w:tentative="1">
      <w:start w:val="1"/>
      <w:numFmt w:val="lowerRoman"/>
      <w:lvlText w:val="%6."/>
      <w:lvlJc w:val="right"/>
      <w:pPr>
        <w:ind w:left="5940" w:hanging="180"/>
      </w:pPr>
    </w:lvl>
    <w:lvl w:ilvl="6" w:tplc="0816000F" w:tentative="1">
      <w:start w:val="1"/>
      <w:numFmt w:val="decimal"/>
      <w:lvlText w:val="%7."/>
      <w:lvlJc w:val="left"/>
      <w:pPr>
        <w:ind w:left="6660" w:hanging="360"/>
      </w:pPr>
    </w:lvl>
    <w:lvl w:ilvl="7" w:tplc="08160019" w:tentative="1">
      <w:start w:val="1"/>
      <w:numFmt w:val="lowerLetter"/>
      <w:lvlText w:val="%8."/>
      <w:lvlJc w:val="left"/>
      <w:pPr>
        <w:ind w:left="7380" w:hanging="360"/>
      </w:pPr>
    </w:lvl>
    <w:lvl w:ilvl="8" w:tplc="0816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" w15:restartNumberingAfterBreak="0">
    <w:nsid w:val="30C07DD7"/>
    <w:multiLevelType w:val="multilevel"/>
    <w:tmpl w:val="4A6A146E"/>
    <w:lvl w:ilvl="0">
      <w:start w:val="1"/>
      <w:numFmt w:val="decimal"/>
      <w:suff w:val="space"/>
      <w:lvlText w:val="Chapter %1"/>
      <w:lvlJc w:val="left"/>
      <w:pPr>
        <w:ind w:left="360" w:firstLine="0"/>
      </w:pPr>
    </w:lvl>
    <w:lvl w:ilvl="1">
      <w:start w:val="1"/>
      <w:numFmt w:val="none"/>
      <w:suff w:val="nothing"/>
      <w:lvlText w:val=""/>
      <w:lvlJc w:val="left"/>
      <w:pPr>
        <w:ind w:left="360" w:firstLine="0"/>
      </w:pPr>
    </w:lvl>
    <w:lvl w:ilvl="2">
      <w:start w:val="1"/>
      <w:numFmt w:val="none"/>
      <w:suff w:val="nothing"/>
      <w:lvlText w:val=""/>
      <w:lvlJc w:val="left"/>
      <w:pPr>
        <w:ind w:left="360" w:firstLine="0"/>
      </w:pPr>
    </w:lvl>
    <w:lvl w:ilvl="3">
      <w:start w:val="1"/>
      <w:numFmt w:val="none"/>
      <w:suff w:val="nothing"/>
      <w:lvlText w:val=""/>
      <w:lvlJc w:val="left"/>
      <w:pPr>
        <w:ind w:left="360" w:firstLine="0"/>
      </w:pPr>
    </w:lvl>
    <w:lvl w:ilvl="4">
      <w:start w:val="1"/>
      <w:numFmt w:val="none"/>
      <w:suff w:val="nothing"/>
      <w:lvlText w:val=""/>
      <w:lvlJc w:val="left"/>
      <w:pPr>
        <w:ind w:left="360" w:firstLine="0"/>
      </w:pPr>
    </w:lvl>
    <w:lvl w:ilvl="5">
      <w:start w:val="1"/>
      <w:numFmt w:val="none"/>
      <w:suff w:val="nothing"/>
      <w:lvlText w:val=""/>
      <w:lvlJc w:val="left"/>
      <w:pPr>
        <w:ind w:left="360" w:firstLine="0"/>
      </w:pPr>
    </w:lvl>
    <w:lvl w:ilvl="6">
      <w:start w:val="1"/>
      <w:numFmt w:val="none"/>
      <w:suff w:val="nothing"/>
      <w:lvlText w:val=""/>
      <w:lvlJc w:val="left"/>
      <w:pPr>
        <w:ind w:left="360" w:firstLine="0"/>
      </w:pPr>
    </w:lvl>
    <w:lvl w:ilvl="7">
      <w:start w:val="1"/>
      <w:numFmt w:val="none"/>
      <w:suff w:val="nothing"/>
      <w:lvlText w:val=""/>
      <w:lvlJc w:val="left"/>
      <w:pPr>
        <w:ind w:left="360" w:firstLine="0"/>
      </w:pPr>
    </w:lvl>
    <w:lvl w:ilvl="8">
      <w:start w:val="1"/>
      <w:numFmt w:val="none"/>
      <w:suff w:val="nothing"/>
      <w:lvlText w:val=""/>
      <w:lvlJc w:val="left"/>
      <w:pPr>
        <w:ind w:left="360" w:firstLine="0"/>
      </w:pPr>
    </w:lvl>
  </w:abstractNum>
  <w:abstractNum w:abstractNumId="9" w15:restartNumberingAfterBreak="0">
    <w:nsid w:val="3920324F"/>
    <w:multiLevelType w:val="multilevel"/>
    <w:tmpl w:val="A5B8F34A"/>
    <w:lvl w:ilvl="0">
      <w:start w:val="1"/>
      <w:numFmt w:val="decimal"/>
      <w:lvlText w:val="%1"/>
      <w:lvlJc w:val="left"/>
      <w:pPr>
        <w:ind w:left="792" w:hanging="432"/>
      </w:pPr>
    </w:lvl>
    <w:lvl w:ilvl="1">
      <w:start w:val="1"/>
      <w:numFmt w:val="decimal"/>
      <w:lvlText w:val="%1.%2"/>
      <w:lvlJc w:val="left"/>
      <w:pPr>
        <w:ind w:left="936" w:hanging="576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abstractNum w:abstractNumId="10" w15:restartNumberingAfterBreak="0">
    <w:nsid w:val="44D2644B"/>
    <w:multiLevelType w:val="hybridMultilevel"/>
    <w:tmpl w:val="45BE18CC"/>
    <w:lvl w:ilvl="0" w:tplc="55C02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BE43BB"/>
    <w:multiLevelType w:val="hybridMultilevel"/>
    <w:tmpl w:val="D76E29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6554A"/>
    <w:multiLevelType w:val="hybridMultilevel"/>
    <w:tmpl w:val="2FD42B7C"/>
    <w:lvl w:ilvl="0" w:tplc="83BC3F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EC39A0"/>
    <w:multiLevelType w:val="hybridMultilevel"/>
    <w:tmpl w:val="79AE6684"/>
    <w:lvl w:ilvl="0" w:tplc="9BD2708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931FB8"/>
    <w:multiLevelType w:val="hybridMultilevel"/>
    <w:tmpl w:val="92A2BE20"/>
    <w:lvl w:ilvl="0" w:tplc="3028C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C138F9"/>
    <w:multiLevelType w:val="hybridMultilevel"/>
    <w:tmpl w:val="8FCE60E4"/>
    <w:lvl w:ilvl="0" w:tplc="A6A819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C60079"/>
    <w:multiLevelType w:val="multilevel"/>
    <w:tmpl w:val="80E08B88"/>
    <w:lvl w:ilvl="0">
      <w:start w:val="1"/>
      <w:numFmt w:val="decimal"/>
      <w:lvlText w:val="%1"/>
      <w:lvlJc w:val="left"/>
      <w:pPr>
        <w:ind w:left="792" w:hanging="432"/>
      </w:pPr>
    </w:lvl>
    <w:lvl w:ilvl="1">
      <w:start w:val="1"/>
      <w:numFmt w:val="decimal"/>
      <w:lvlText w:val="%1.%2"/>
      <w:lvlJc w:val="left"/>
      <w:pPr>
        <w:ind w:left="936" w:hanging="576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abstractNum w:abstractNumId="17" w15:restartNumberingAfterBreak="0">
    <w:nsid w:val="7B054C8B"/>
    <w:multiLevelType w:val="hybridMultilevel"/>
    <w:tmpl w:val="1F44D9A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443F2E"/>
    <w:multiLevelType w:val="hybridMultilevel"/>
    <w:tmpl w:val="1410F026"/>
    <w:lvl w:ilvl="0" w:tplc="83BC3F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437000"/>
    <w:multiLevelType w:val="hybridMultilevel"/>
    <w:tmpl w:val="AE6E3FE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17EC152A">
      <w:numFmt w:val="bullet"/>
      <w:lvlText w:val="-"/>
      <w:lvlJc w:val="left"/>
      <w:pPr>
        <w:ind w:left="5040" w:hanging="360"/>
      </w:pPr>
      <w:rPr>
        <w:rFonts w:ascii="Calibri" w:eastAsiaTheme="minorHAnsi" w:hAnsi="Calibri" w:cstheme="minorBidi" w:hint="default"/>
      </w:r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5"/>
  </w:num>
  <w:num w:numId="3">
    <w:abstractNumId w:val="19"/>
  </w:num>
  <w:num w:numId="4">
    <w:abstractNumId w:val="1"/>
  </w:num>
  <w:num w:numId="5">
    <w:abstractNumId w:val="7"/>
  </w:num>
  <w:num w:numId="6">
    <w:abstractNumId w:val="0"/>
  </w:num>
  <w:num w:numId="7">
    <w:abstractNumId w:val="17"/>
  </w:num>
  <w:num w:numId="8">
    <w:abstractNumId w:val="11"/>
  </w:num>
  <w:num w:numId="9">
    <w:abstractNumId w:val="4"/>
  </w:num>
  <w:num w:numId="10">
    <w:abstractNumId w:val="10"/>
  </w:num>
  <w:num w:numId="11">
    <w:abstractNumId w:val="13"/>
  </w:num>
  <w:num w:numId="12">
    <w:abstractNumId w:val="2"/>
  </w:num>
  <w:num w:numId="13">
    <w:abstractNumId w:val="5"/>
  </w:num>
  <w:num w:numId="14">
    <w:abstractNumId w:val="9"/>
  </w:num>
  <w:num w:numId="15">
    <w:abstractNumId w:val="8"/>
  </w:num>
  <w:num w:numId="16">
    <w:abstractNumId w:val="16"/>
  </w:num>
  <w:num w:numId="17">
    <w:abstractNumId w:val="3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</w:num>
  <w:num w:numId="21">
    <w:abstractNumId w:val="18"/>
  </w:num>
  <w:num w:numId="22">
    <w:abstractNumId w:val="3"/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zUxMTMwNjI1szRX0lEKTi0uzszPAykwsawFAI0w5zotAAAA"/>
  </w:docVars>
  <w:rsids>
    <w:rsidRoot w:val="003257A8"/>
    <w:rsid w:val="00000A31"/>
    <w:rsid w:val="00000F7C"/>
    <w:rsid w:val="000015CD"/>
    <w:rsid w:val="00001F5E"/>
    <w:rsid w:val="00004947"/>
    <w:rsid w:val="000119D4"/>
    <w:rsid w:val="00012762"/>
    <w:rsid w:val="000132F8"/>
    <w:rsid w:val="00014166"/>
    <w:rsid w:val="00014B3B"/>
    <w:rsid w:val="00014F35"/>
    <w:rsid w:val="00015D2B"/>
    <w:rsid w:val="00016F76"/>
    <w:rsid w:val="00017217"/>
    <w:rsid w:val="00020BF1"/>
    <w:rsid w:val="00020FF2"/>
    <w:rsid w:val="00023B89"/>
    <w:rsid w:val="00023D40"/>
    <w:rsid w:val="00031490"/>
    <w:rsid w:val="00031D2B"/>
    <w:rsid w:val="000331D3"/>
    <w:rsid w:val="000347FA"/>
    <w:rsid w:val="00036159"/>
    <w:rsid w:val="00036535"/>
    <w:rsid w:val="00037B1E"/>
    <w:rsid w:val="00040114"/>
    <w:rsid w:val="00040DA0"/>
    <w:rsid w:val="000426C6"/>
    <w:rsid w:val="000438A7"/>
    <w:rsid w:val="000440C7"/>
    <w:rsid w:val="000448FF"/>
    <w:rsid w:val="00044BB8"/>
    <w:rsid w:val="0004528E"/>
    <w:rsid w:val="000463CB"/>
    <w:rsid w:val="00046750"/>
    <w:rsid w:val="00046C92"/>
    <w:rsid w:val="000470AC"/>
    <w:rsid w:val="00050930"/>
    <w:rsid w:val="00052BFD"/>
    <w:rsid w:val="00053533"/>
    <w:rsid w:val="00053541"/>
    <w:rsid w:val="000543A0"/>
    <w:rsid w:val="00055641"/>
    <w:rsid w:val="00055FFA"/>
    <w:rsid w:val="000563F1"/>
    <w:rsid w:val="0005689F"/>
    <w:rsid w:val="000603D1"/>
    <w:rsid w:val="00060AF8"/>
    <w:rsid w:val="00060DE5"/>
    <w:rsid w:val="00060E8F"/>
    <w:rsid w:val="00061D4B"/>
    <w:rsid w:val="00061FE8"/>
    <w:rsid w:val="00062BB8"/>
    <w:rsid w:val="00063384"/>
    <w:rsid w:val="000648DD"/>
    <w:rsid w:val="00064ADB"/>
    <w:rsid w:val="00065807"/>
    <w:rsid w:val="000658FD"/>
    <w:rsid w:val="00067F64"/>
    <w:rsid w:val="00071A4F"/>
    <w:rsid w:val="00073E05"/>
    <w:rsid w:val="00074322"/>
    <w:rsid w:val="00074360"/>
    <w:rsid w:val="00074547"/>
    <w:rsid w:val="000747C4"/>
    <w:rsid w:val="00075B45"/>
    <w:rsid w:val="000761ED"/>
    <w:rsid w:val="0007656A"/>
    <w:rsid w:val="0007747F"/>
    <w:rsid w:val="0007752F"/>
    <w:rsid w:val="00077734"/>
    <w:rsid w:val="00077763"/>
    <w:rsid w:val="00080E34"/>
    <w:rsid w:val="00081A36"/>
    <w:rsid w:val="00082C6A"/>
    <w:rsid w:val="00085A96"/>
    <w:rsid w:val="000866E0"/>
    <w:rsid w:val="0008681D"/>
    <w:rsid w:val="00090A43"/>
    <w:rsid w:val="00091BD2"/>
    <w:rsid w:val="00092118"/>
    <w:rsid w:val="0009310C"/>
    <w:rsid w:val="000944C9"/>
    <w:rsid w:val="000948A0"/>
    <w:rsid w:val="0009546C"/>
    <w:rsid w:val="00097F8D"/>
    <w:rsid w:val="000A11D2"/>
    <w:rsid w:val="000A25BB"/>
    <w:rsid w:val="000A2788"/>
    <w:rsid w:val="000A2B53"/>
    <w:rsid w:val="000A3B77"/>
    <w:rsid w:val="000A4793"/>
    <w:rsid w:val="000A5048"/>
    <w:rsid w:val="000A70B5"/>
    <w:rsid w:val="000B00A7"/>
    <w:rsid w:val="000B19C5"/>
    <w:rsid w:val="000B7A5B"/>
    <w:rsid w:val="000C0726"/>
    <w:rsid w:val="000C14A3"/>
    <w:rsid w:val="000C1540"/>
    <w:rsid w:val="000C1BDA"/>
    <w:rsid w:val="000D06D7"/>
    <w:rsid w:val="000D23E3"/>
    <w:rsid w:val="000D2847"/>
    <w:rsid w:val="000D3719"/>
    <w:rsid w:val="000D3E6A"/>
    <w:rsid w:val="000D53CB"/>
    <w:rsid w:val="000D5A60"/>
    <w:rsid w:val="000D6525"/>
    <w:rsid w:val="000D6DF9"/>
    <w:rsid w:val="000D75C6"/>
    <w:rsid w:val="000D7A06"/>
    <w:rsid w:val="000E01E7"/>
    <w:rsid w:val="000E1427"/>
    <w:rsid w:val="000E1BBB"/>
    <w:rsid w:val="000E1ED7"/>
    <w:rsid w:val="000E2181"/>
    <w:rsid w:val="000E2432"/>
    <w:rsid w:val="000E2586"/>
    <w:rsid w:val="000E330F"/>
    <w:rsid w:val="000E69B1"/>
    <w:rsid w:val="000E6EFE"/>
    <w:rsid w:val="000E6FE9"/>
    <w:rsid w:val="000F09F8"/>
    <w:rsid w:val="000F1ABE"/>
    <w:rsid w:val="000F1D16"/>
    <w:rsid w:val="000F1E41"/>
    <w:rsid w:val="000F4E3B"/>
    <w:rsid w:val="000F50F1"/>
    <w:rsid w:val="000F528F"/>
    <w:rsid w:val="001014DA"/>
    <w:rsid w:val="001030D7"/>
    <w:rsid w:val="001040D1"/>
    <w:rsid w:val="0010698A"/>
    <w:rsid w:val="00107A6A"/>
    <w:rsid w:val="00110BB0"/>
    <w:rsid w:val="001111FB"/>
    <w:rsid w:val="001136C5"/>
    <w:rsid w:val="00114226"/>
    <w:rsid w:val="001155D4"/>
    <w:rsid w:val="001162BD"/>
    <w:rsid w:val="001166A3"/>
    <w:rsid w:val="00120C8E"/>
    <w:rsid w:val="0012190C"/>
    <w:rsid w:val="001240D8"/>
    <w:rsid w:val="001245DE"/>
    <w:rsid w:val="0012492E"/>
    <w:rsid w:val="00124A8A"/>
    <w:rsid w:val="0012501E"/>
    <w:rsid w:val="001251F3"/>
    <w:rsid w:val="00126A4E"/>
    <w:rsid w:val="001276E0"/>
    <w:rsid w:val="00127A2C"/>
    <w:rsid w:val="00131853"/>
    <w:rsid w:val="00131879"/>
    <w:rsid w:val="00132648"/>
    <w:rsid w:val="00132AC3"/>
    <w:rsid w:val="00132CFA"/>
    <w:rsid w:val="001345E8"/>
    <w:rsid w:val="001348BC"/>
    <w:rsid w:val="00135853"/>
    <w:rsid w:val="001363C2"/>
    <w:rsid w:val="00137478"/>
    <w:rsid w:val="001409B0"/>
    <w:rsid w:val="00140D11"/>
    <w:rsid w:val="00142B42"/>
    <w:rsid w:val="001434EA"/>
    <w:rsid w:val="00144A70"/>
    <w:rsid w:val="001460E5"/>
    <w:rsid w:val="00146ED5"/>
    <w:rsid w:val="001472A1"/>
    <w:rsid w:val="00147970"/>
    <w:rsid w:val="0015065B"/>
    <w:rsid w:val="00151D74"/>
    <w:rsid w:val="0015286A"/>
    <w:rsid w:val="00152DAF"/>
    <w:rsid w:val="00153FBE"/>
    <w:rsid w:val="0015559D"/>
    <w:rsid w:val="001557E5"/>
    <w:rsid w:val="001565AC"/>
    <w:rsid w:val="00156604"/>
    <w:rsid w:val="0016000B"/>
    <w:rsid w:val="001629FC"/>
    <w:rsid w:val="00164203"/>
    <w:rsid w:val="00164E0E"/>
    <w:rsid w:val="001663CD"/>
    <w:rsid w:val="001678D8"/>
    <w:rsid w:val="00167E52"/>
    <w:rsid w:val="0017023B"/>
    <w:rsid w:val="001715F7"/>
    <w:rsid w:val="00171617"/>
    <w:rsid w:val="00171A6B"/>
    <w:rsid w:val="00171D16"/>
    <w:rsid w:val="00172850"/>
    <w:rsid w:val="001739C5"/>
    <w:rsid w:val="001760C9"/>
    <w:rsid w:val="00176726"/>
    <w:rsid w:val="00177CAF"/>
    <w:rsid w:val="00180F59"/>
    <w:rsid w:val="001818E6"/>
    <w:rsid w:val="0018238A"/>
    <w:rsid w:val="00182759"/>
    <w:rsid w:val="00184FEF"/>
    <w:rsid w:val="001900EC"/>
    <w:rsid w:val="00190FB1"/>
    <w:rsid w:val="00194732"/>
    <w:rsid w:val="00195FE7"/>
    <w:rsid w:val="00196565"/>
    <w:rsid w:val="00197B5D"/>
    <w:rsid w:val="001A158F"/>
    <w:rsid w:val="001A168E"/>
    <w:rsid w:val="001A3A72"/>
    <w:rsid w:val="001A77A0"/>
    <w:rsid w:val="001A7A63"/>
    <w:rsid w:val="001A7D1C"/>
    <w:rsid w:val="001B0EFA"/>
    <w:rsid w:val="001B1A50"/>
    <w:rsid w:val="001B22D4"/>
    <w:rsid w:val="001B2D41"/>
    <w:rsid w:val="001B308A"/>
    <w:rsid w:val="001B3538"/>
    <w:rsid w:val="001B4A4C"/>
    <w:rsid w:val="001B5ABA"/>
    <w:rsid w:val="001B5B43"/>
    <w:rsid w:val="001B60AE"/>
    <w:rsid w:val="001B6574"/>
    <w:rsid w:val="001B7BEC"/>
    <w:rsid w:val="001C4649"/>
    <w:rsid w:val="001C53CB"/>
    <w:rsid w:val="001C5CF6"/>
    <w:rsid w:val="001C6773"/>
    <w:rsid w:val="001C6785"/>
    <w:rsid w:val="001C7BE0"/>
    <w:rsid w:val="001D1098"/>
    <w:rsid w:val="001D31D3"/>
    <w:rsid w:val="001D40B7"/>
    <w:rsid w:val="001D590B"/>
    <w:rsid w:val="001D60BB"/>
    <w:rsid w:val="001D6E66"/>
    <w:rsid w:val="001D725A"/>
    <w:rsid w:val="001E0925"/>
    <w:rsid w:val="001E44B4"/>
    <w:rsid w:val="001E47BD"/>
    <w:rsid w:val="001E4B6D"/>
    <w:rsid w:val="001E4D46"/>
    <w:rsid w:val="001E530D"/>
    <w:rsid w:val="001E55AC"/>
    <w:rsid w:val="001E69DF"/>
    <w:rsid w:val="001F1176"/>
    <w:rsid w:val="001F1237"/>
    <w:rsid w:val="001F36AD"/>
    <w:rsid w:val="001F4ADE"/>
    <w:rsid w:val="001F508D"/>
    <w:rsid w:val="001F7174"/>
    <w:rsid w:val="00202207"/>
    <w:rsid w:val="002023F2"/>
    <w:rsid w:val="00202ABE"/>
    <w:rsid w:val="00202F0E"/>
    <w:rsid w:val="00205909"/>
    <w:rsid w:val="0020728D"/>
    <w:rsid w:val="0021139F"/>
    <w:rsid w:val="0021404B"/>
    <w:rsid w:val="00214058"/>
    <w:rsid w:val="00214CA9"/>
    <w:rsid w:val="00214E3E"/>
    <w:rsid w:val="00215114"/>
    <w:rsid w:val="002153D8"/>
    <w:rsid w:val="0021616D"/>
    <w:rsid w:val="00216643"/>
    <w:rsid w:val="00216A0D"/>
    <w:rsid w:val="00216D15"/>
    <w:rsid w:val="00216D87"/>
    <w:rsid w:val="002217E6"/>
    <w:rsid w:val="00222A8B"/>
    <w:rsid w:val="002249E9"/>
    <w:rsid w:val="00225C64"/>
    <w:rsid w:val="00226E22"/>
    <w:rsid w:val="00230DEC"/>
    <w:rsid w:val="002321DF"/>
    <w:rsid w:val="0023297C"/>
    <w:rsid w:val="002338CD"/>
    <w:rsid w:val="00233CED"/>
    <w:rsid w:val="00235490"/>
    <w:rsid w:val="00236C05"/>
    <w:rsid w:val="0023758B"/>
    <w:rsid w:val="00237CF7"/>
    <w:rsid w:val="00240348"/>
    <w:rsid w:val="002406E1"/>
    <w:rsid w:val="002438E4"/>
    <w:rsid w:val="002440E3"/>
    <w:rsid w:val="00244CA3"/>
    <w:rsid w:val="002454AE"/>
    <w:rsid w:val="00245AFD"/>
    <w:rsid w:val="0024677B"/>
    <w:rsid w:val="00246BFC"/>
    <w:rsid w:val="002512B6"/>
    <w:rsid w:val="002518C1"/>
    <w:rsid w:val="002547A2"/>
    <w:rsid w:val="00256A04"/>
    <w:rsid w:val="00256F05"/>
    <w:rsid w:val="0025715B"/>
    <w:rsid w:val="00257A86"/>
    <w:rsid w:val="00260556"/>
    <w:rsid w:val="00260DCD"/>
    <w:rsid w:val="00262370"/>
    <w:rsid w:val="002654EB"/>
    <w:rsid w:val="00266273"/>
    <w:rsid w:val="002666DC"/>
    <w:rsid w:val="00266CF0"/>
    <w:rsid w:val="00266D1B"/>
    <w:rsid w:val="00267520"/>
    <w:rsid w:val="0026771D"/>
    <w:rsid w:val="00273630"/>
    <w:rsid w:val="0027382B"/>
    <w:rsid w:val="002743D0"/>
    <w:rsid w:val="0027523D"/>
    <w:rsid w:val="00275BE1"/>
    <w:rsid w:val="00276FEF"/>
    <w:rsid w:val="002776E9"/>
    <w:rsid w:val="002802A9"/>
    <w:rsid w:val="00280B09"/>
    <w:rsid w:val="00281D61"/>
    <w:rsid w:val="00281FDE"/>
    <w:rsid w:val="00282727"/>
    <w:rsid w:val="00282A60"/>
    <w:rsid w:val="00282F0E"/>
    <w:rsid w:val="00283032"/>
    <w:rsid w:val="00283D18"/>
    <w:rsid w:val="00283D3F"/>
    <w:rsid w:val="002848EA"/>
    <w:rsid w:val="00286079"/>
    <w:rsid w:val="00286B57"/>
    <w:rsid w:val="0028752F"/>
    <w:rsid w:val="00287A3B"/>
    <w:rsid w:val="00290012"/>
    <w:rsid w:val="0029009A"/>
    <w:rsid w:val="00290642"/>
    <w:rsid w:val="002926EA"/>
    <w:rsid w:val="00293BED"/>
    <w:rsid w:val="00293C00"/>
    <w:rsid w:val="00293C24"/>
    <w:rsid w:val="00295E93"/>
    <w:rsid w:val="002A034D"/>
    <w:rsid w:val="002A080A"/>
    <w:rsid w:val="002A14BD"/>
    <w:rsid w:val="002A1AD4"/>
    <w:rsid w:val="002A4291"/>
    <w:rsid w:val="002A6E0C"/>
    <w:rsid w:val="002A7321"/>
    <w:rsid w:val="002B0CE2"/>
    <w:rsid w:val="002B4A5B"/>
    <w:rsid w:val="002B5E04"/>
    <w:rsid w:val="002B69FC"/>
    <w:rsid w:val="002B7872"/>
    <w:rsid w:val="002C3045"/>
    <w:rsid w:val="002C475A"/>
    <w:rsid w:val="002C6987"/>
    <w:rsid w:val="002C7F66"/>
    <w:rsid w:val="002D1025"/>
    <w:rsid w:val="002D1A45"/>
    <w:rsid w:val="002D2894"/>
    <w:rsid w:val="002D2F31"/>
    <w:rsid w:val="002D3993"/>
    <w:rsid w:val="002D399C"/>
    <w:rsid w:val="002D6E1A"/>
    <w:rsid w:val="002D72D9"/>
    <w:rsid w:val="002D759D"/>
    <w:rsid w:val="002E1412"/>
    <w:rsid w:val="002E1DD7"/>
    <w:rsid w:val="002E257B"/>
    <w:rsid w:val="002E43FE"/>
    <w:rsid w:val="002E5190"/>
    <w:rsid w:val="002E5CA4"/>
    <w:rsid w:val="002F021C"/>
    <w:rsid w:val="002F0B6F"/>
    <w:rsid w:val="002F10F8"/>
    <w:rsid w:val="002F27E6"/>
    <w:rsid w:val="002F5184"/>
    <w:rsid w:val="002F567C"/>
    <w:rsid w:val="002F6217"/>
    <w:rsid w:val="002F6278"/>
    <w:rsid w:val="002F7416"/>
    <w:rsid w:val="002F7BF2"/>
    <w:rsid w:val="003014E0"/>
    <w:rsid w:val="00304C07"/>
    <w:rsid w:val="00305022"/>
    <w:rsid w:val="0030525B"/>
    <w:rsid w:val="003061F7"/>
    <w:rsid w:val="003071FD"/>
    <w:rsid w:val="0031082D"/>
    <w:rsid w:val="00310B23"/>
    <w:rsid w:val="00310E3E"/>
    <w:rsid w:val="00311E25"/>
    <w:rsid w:val="003127C8"/>
    <w:rsid w:val="00312829"/>
    <w:rsid w:val="00313DB5"/>
    <w:rsid w:val="00314054"/>
    <w:rsid w:val="0031504A"/>
    <w:rsid w:val="00316263"/>
    <w:rsid w:val="0032087D"/>
    <w:rsid w:val="00320DF6"/>
    <w:rsid w:val="00320EA1"/>
    <w:rsid w:val="00320F29"/>
    <w:rsid w:val="003210B0"/>
    <w:rsid w:val="003214B6"/>
    <w:rsid w:val="003216DC"/>
    <w:rsid w:val="003245E3"/>
    <w:rsid w:val="00325390"/>
    <w:rsid w:val="00325580"/>
    <w:rsid w:val="003257A8"/>
    <w:rsid w:val="00327C11"/>
    <w:rsid w:val="00327FED"/>
    <w:rsid w:val="00330F20"/>
    <w:rsid w:val="00331969"/>
    <w:rsid w:val="00332F75"/>
    <w:rsid w:val="00333618"/>
    <w:rsid w:val="00334628"/>
    <w:rsid w:val="003346BC"/>
    <w:rsid w:val="00334771"/>
    <w:rsid w:val="0033589D"/>
    <w:rsid w:val="00335E59"/>
    <w:rsid w:val="003362E4"/>
    <w:rsid w:val="00336658"/>
    <w:rsid w:val="00336A68"/>
    <w:rsid w:val="00336CB8"/>
    <w:rsid w:val="003401B3"/>
    <w:rsid w:val="003407BF"/>
    <w:rsid w:val="00341085"/>
    <w:rsid w:val="00341FFA"/>
    <w:rsid w:val="00343A6F"/>
    <w:rsid w:val="00344CE2"/>
    <w:rsid w:val="003462DC"/>
    <w:rsid w:val="003467FF"/>
    <w:rsid w:val="00346FCB"/>
    <w:rsid w:val="00347052"/>
    <w:rsid w:val="00347329"/>
    <w:rsid w:val="00347C61"/>
    <w:rsid w:val="00350D94"/>
    <w:rsid w:val="00351BA2"/>
    <w:rsid w:val="00351FC9"/>
    <w:rsid w:val="00354168"/>
    <w:rsid w:val="00355E39"/>
    <w:rsid w:val="00356380"/>
    <w:rsid w:val="0036137C"/>
    <w:rsid w:val="003653B3"/>
    <w:rsid w:val="00366E64"/>
    <w:rsid w:val="00367244"/>
    <w:rsid w:val="00367818"/>
    <w:rsid w:val="00367A14"/>
    <w:rsid w:val="00367CE1"/>
    <w:rsid w:val="00370EED"/>
    <w:rsid w:val="00371348"/>
    <w:rsid w:val="00371B44"/>
    <w:rsid w:val="00374327"/>
    <w:rsid w:val="00375779"/>
    <w:rsid w:val="00375A01"/>
    <w:rsid w:val="0037666B"/>
    <w:rsid w:val="0037697F"/>
    <w:rsid w:val="00376D02"/>
    <w:rsid w:val="00376F3E"/>
    <w:rsid w:val="00380181"/>
    <w:rsid w:val="003819D9"/>
    <w:rsid w:val="00382F37"/>
    <w:rsid w:val="003838CA"/>
    <w:rsid w:val="00386EA0"/>
    <w:rsid w:val="00391107"/>
    <w:rsid w:val="00391F28"/>
    <w:rsid w:val="0039289D"/>
    <w:rsid w:val="00392AFA"/>
    <w:rsid w:val="0039328B"/>
    <w:rsid w:val="00397F45"/>
    <w:rsid w:val="003A099E"/>
    <w:rsid w:val="003A25A2"/>
    <w:rsid w:val="003A2F8B"/>
    <w:rsid w:val="003A4206"/>
    <w:rsid w:val="003A54BF"/>
    <w:rsid w:val="003A5969"/>
    <w:rsid w:val="003A60D4"/>
    <w:rsid w:val="003A747C"/>
    <w:rsid w:val="003B0C49"/>
    <w:rsid w:val="003B3617"/>
    <w:rsid w:val="003B419D"/>
    <w:rsid w:val="003B44A6"/>
    <w:rsid w:val="003B5077"/>
    <w:rsid w:val="003B511B"/>
    <w:rsid w:val="003B53DC"/>
    <w:rsid w:val="003B5A7E"/>
    <w:rsid w:val="003B6071"/>
    <w:rsid w:val="003B6B26"/>
    <w:rsid w:val="003B6D31"/>
    <w:rsid w:val="003C26B2"/>
    <w:rsid w:val="003C4263"/>
    <w:rsid w:val="003C4515"/>
    <w:rsid w:val="003C4590"/>
    <w:rsid w:val="003C49FD"/>
    <w:rsid w:val="003C4FBC"/>
    <w:rsid w:val="003C5175"/>
    <w:rsid w:val="003C5707"/>
    <w:rsid w:val="003C646C"/>
    <w:rsid w:val="003C66C3"/>
    <w:rsid w:val="003D1A68"/>
    <w:rsid w:val="003D1C0B"/>
    <w:rsid w:val="003D23E6"/>
    <w:rsid w:val="003D366A"/>
    <w:rsid w:val="003D3B9E"/>
    <w:rsid w:val="003D442E"/>
    <w:rsid w:val="003D4B60"/>
    <w:rsid w:val="003D512C"/>
    <w:rsid w:val="003D6215"/>
    <w:rsid w:val="003D71A7"/>
    <w:rsid w:val="003D789A"/>
    <w:rsid w:val="003E0857"/>
    <w:rsid w:val="003E4B1B"/>
    <w:rsid w:val="003E4F28"/>
    <w:rsid w:val="003F097D"/>
    <w:rsid w:val="003F347F"/>
    <w:rsid w:val="003F3F25"/>
    <w:rsid w:val="003F6167"/>
    <w:rsid w:val="004010A0"/>
    <w:rsid w:val="00401339"/>
    <w:rsid w:val="00402127"/>
    <w:rsid w:val="0040307C"/>
    <w:rsid w:val="00404104"/>
    <w:rsid w:val="00404FDE"/>
    <w:rsid w:val="004055B0"/>
    <w:rsid w:val="00405BBE"/>
    <w:rsid w:val="00406A1C"/>
    <w:rsid w:val="00406D6D"/>
    <w:rsid w:val="004105A1"/>
    <w:rsid w:val="004148E1"/>
    <w:rsid w:val="00415DC7"/>
    <w:rsid w:val="00417CE8"/>
    <w:rsid w:val="00420636"/>
    <w:rsid w:val="004216DB"/>
    <w:rsid w:val="00421F24"/>
    <w:rsid w:val="004227C8"/>
    <w:rsid w:val="00424D96"/>
    <w:rsid w:val="00424EF6"/>
    <w:rsid w:val="00425B91"/>
    <w:rsid w:val="00425D3C"/>
    <w:rsid w:val="00427DAC"/>
    <w:rsid w:val="00427F57"/>
    <w:rsid w:val="00430291"/>
    <w:rsid w:val="00430A34"/>
    <w:rsid w:val="00431639"/>
    <w:rsid w:val="004317BD"/>
    <w:rsid w:val="004323CA"/>
    <w:rsid w:val="004337A4"/>
    <w:rsid w:val="004338D1"/>
    <w:rsid w:val="00433D04"/>
    <w:rsid w:val="00435B17"/>
    <w:rsid w:val="00436FD3"/>
    <w:rsid w:val="00437837"/>
    <w:rsid w:val="00437A15"/>
    <w:rsid w:val="00442843"/>
    <w:rsid w:val="00443FDB"/>
    <w:rsid w:val="00444021"/>
    <w:rsid w:val="00444B6C"/>
    <w:rsid w:val="00445108"/>
    <w:rsid w:val="004451BD"/>
    <w:rsid w:val="004454DA"/>
    <w:rsid w:val="00446209"/>
    <w:rsid w:val="00447963"/>
    <w:rsid w:val="004501AF"/>
    <w:rsid w:val="0045167F"/>
    <w:rsid w:val="00452D44"/>
    <w:rsid w:val="00453485"/>
    <w:rsid w:val="004534A2"/>
    <w:rsid w:val="004555B5"/>
    <w:rsid w:val="00456286"/>
    <w:rsid w:val="004563DA"/>
    <w:rsid w:val="00456F8C"/>
    <w:rsid w:val="004572F0"/>
    <w:rsid w:val="004603F4"/>
    <w:rsid w:val="0046046A"/>
    <w:rsid w:val="00461742"/>
    <w:rsid w:val="00462FBC"/>
    <w:rsid w:val="0046467B"/>
    <w:rsid w:val="00464F55"/>
    <w:rsid w:val="0046562B"/>
    <w:rsid w:val="004661A4"/>
    <w:rsid w:val="004665EA"/>
    <w:rsid w:val="00470BE0"/>
    <w:rsid w:val="00472265"/>
    <w:rsid w:val="00474675"/>
    <w:rsid w:val="00474ADA"/>
    <w:rsid w:val="00474CA9"/>
    <w:rsid w:val="00474E4C"/>
    <w:rsid w:val="00475653"/>
    <w:rsid w:val="004757A2"/>
    <w:rsid w:val="00477016"/>
    <w:rsid w:val="004801BA"/>
    <w:rsid w:val="00480A5F"/>
    <w:rsid w:val="0048151D"/>
    <w:rsid w:val="00481908"/>
    <w:rsid w:val="004869E4"/>
    <w:rsid w:val="00487718"/>
    <w:rsid w:val="00491BCA"/>
    <w:rsid w:val="004931EF"/>
    <w:rsid w:val="0049429B"/>
    <w:rsid w:val="0049440F"/>
    <w:rsid w:val="004946EA"/>
    <w:rsid w:val="00494E95"/>
    <w:rsid w:val="00495922"/>
    <w:rsid w:val="00496C8A"/>
    <w:rsid w:val="00497195"/>
    <w:rsid w:val="004A0077"/>
    <w:rsid w:val="004A1D8D"/>
    <w:rsid w:val="004A27AA"/>
    <w:rsid w:val="004A3984"/>
    <w:rsid w:val="004A4141"/>
    <w:rsid w:val="004A4500"/>
    <w:rsid w:val="004A53BF"/>
    <w:rsid w:val="004A5BE8"/>
    <w:rsid w:val="004B018E"/>
    <w:rsid w:val="004B1B60"/>
    <w:rsid w:val="004B3C96"/>
    <w:rsid w:val="004B4310"/>
    <w:rsid w:val="004B4AC3"/>
    <w:rsid w:val="004C01BF"/>
    <w:rsid w:val="004C02D6"/>
    <w:rsid w:val="004C0586"/>
    <w:rsid w:val="004C09B1"/>
    <w:rsid w:val="004C3A43"/>
    <w:rsid w:val="004C43B4"/>
    <w:rsid w:val="004C4826"/>
    <w:rsid w:val="004C484F"/>
    <w:rsid w:val="004C5BCA"/>
    <w:rsid w:val="004C5D42"/>
    <w:rsid w:val="004D0EA0"/>
    <w:rsid w:val="004D299E"/>
    <w:rsid w:val="004D2A3B"/>
    <w:rsid w:val="004D395B"/>
    <w:rsid w:val="004D5ADC"/>
    <w:rsid w:val="004D60E2"/>
    <w:rsid w:val="004D7573"/>
    <w:rsid w:val="004E02F5"/>
    <w:rsid w:val="004E08DB"/>
    <w:rsid w:val="004E40DB"/>
    <w:rsid w:val="004E48CE"/>
    <w:rsid w:val="004E5CD5"/>
    <w:rsid w:val="004E6541"/>
    <w:rsid w:val="004E72BA"/>
    <w:rsid w:val="004F14F7"/>
    <w:rsid w:val="004F198E"/>
    <w:rsid w:val="004F259B"/>
    <w:rsid w:val="004F2BB1"/>
    <w:rsid w:val="004F341C"/>
    <w:rsid w:val="004F4A26"/>
    <w:rsid w:val="004F5924"/>
    <w:rsid w:val="004F69EE"/>
    <w:rsid w:val="0050038F"/>
    <w:rsid w:val="00500EBA"/>
    <w:rsid w:val="00501015"/>
    <w:rsid w:val="00501E81"/>
    <w:rsid w:val="00503216"/>
    <w:rsid w:val="00503835"/>
    <w:rsid w:val="00504523"/>
    <w:rsid w:val="00504DFC"/>
    <w:rsid w:val="00506A67"/>
    <w:rsid w:val="00507227"/>
    <w:rsid w:val="005118BA"/>
    <w:rsid w:val="005127C8"/>
    <w:rsid w:val="005129A8"/>
    <w:rsid w:val="0051322D"/>
    <w:rsid w:val="00513339"/>
    <w:rsid w:val="00514FFA"/>
    <w:rsid w:val="00515AC8"/>
    <w:rsid w:val="00516C55"/>
    <w:rsid w:val="00517348"/>
    <w:rsid w:val="00520241"/>
    <w:rsid w:val="00520DE3"/>
    <w:rsid w:val="00521205"/>
    <w:rsid w:val="00523F48"/>
    <w:rsid w:val="0052539B"/>
    <w:rsid w:val="00526467"/>
    <w:rsid w:val="005279BF"/>
    <w:rsid w:val="00527D03"/>
    <w:rsid w:val="005349F8"/>
    <w:rsid w:val="00534AA6"/>
    <w:rsid w:val="00534B2F"/>
    <w:rsid w:val="00534BEE"/>
    <w:rsid w:val="00535349"/>
    <w:rsid w:val="00536593"/>
    <w:rsid w:val="0054075F"/>
    <w:rsid w:val="0054146C"/>
    <w:rsid w:val="00543132"/>
    <w:rsid w:val="005448C7"/>
    <w:rsid w:val="005465BC"/>
    <w:rsid w:val="00546E99"/>
    <w:rsid w:val="005470FE"/>
    <w:rsid w:val="00550797"/>
    <w:rsid w:val="005516F4"/>
    <w:rsid w:val="00551B6D"/>
    <w:rsid w:val="00552219"/>
    <w:rsid w:val="00552C0F"/>
    <w:rsid w:val="00552F86"/>
    <w:rsid w:val="00553B9E"/>
    <w:rsid w:val="0055402F"/>
    <w:rsid w:val="00555074"/>
    <w:rsid w:val="0055696B"/>
    <w:rsid w:val="005571C7"/>
    <w:rsid w:val="0055779C"/>
    <w:rsid w:val="00557883"/>
    <w:rsid w:val="00557B2C"/>
    <w:rsid w:val="00560509"/>
    <w:rsid w:val="00561A11"/>
    <w:rsid w:val="0056276E"/>
    <w:rsid w:val="00564642"/>
    <w:rsid w:val="00564667"/>
    <w:rsid w:val="00564801"/>
    <w:rsid w:val="00565037"/>
    <w:rsid w:val="00565D5B"/>
    <w:rsid w:val="005668A1"/>
    <w:rsid w:val="005668E8"/>
    <w:rsid w:val="00566D13"/>
    <w:rsid w:val="005676C3"/>
    <w:rsid w:val="00570110"/>
    <w:rsid w:val="005724EA"/>
    <w:rsid w:val="0057709E"/>
    <w:rsid w:val="0058141C"/>
    <w:rsid w:val="005825C6"/>
    <w:rsid w:val="00582ADA"/>
    <w:rsid w:val="00584FC4"/>
    <w:rsid w:val="005902C6"/>
    <w:rsid w:val="0059332C"/>
    <w:rsid w:val="00594F4F"/>
    <w:rsid w:val="005953AA"/>
    <w:rsid w:val="0059581C"/>
    <w:rsid w:val="00595B09"/>
    <w:rsid w:val="00595B80"/>
    <w:rsid w:val="00595B96"/>
    <w:rsid w:val="00596AC6"/>
    <w:rsid w:val="005971E8"/>
    <w:rsid w:val="005A0F2B"/>
    <w:rsid w:val="005A1D5D"/>
    <w:rsid w:val="005A2075"/>
    <w:rsid w:val="005A2380"/>
    <w:rsid w:val="005A2512"/>
    <w:rsid w:val="005A2AF8"/>
    <w:rsid w:val="005A4BA1"/>
    <w:rsid w:val="005A7001"/>
    <w:rsid w:val="005B1511"/>
    <w:rsid w:val="005B1BFC"/>
    <w:rsid w:val="005B2599"/>
    <w:rsid w:val="005B26F2"/>
    <w:rsid w:val="005B3060"/>
    <w:rsid w:val="005B31C6"/>
    <w:rsid w:val="005B4146"/>
    <w:rsid w:val="005B495E"/>
    <w:rsid w:val="005B49D3"/>
    <w:rsid w:val="005C1AA6"/>
    <w:rsid w:val="005C2F05"/>
    <w:rsid w:val="005C579D"/>
    <w:rsid w:val="005C5C94"/>
    <w:rsid w:val="005C6CBE"/>
    <w:rsid w:val="005D13D5"/>
    <w:rsid w:val="005D2228"/>
    <w:rsid w:val="005D4122"/>
    <w:rsid w:val="005D49E3"/>
    <w:rsid w:val="005D565D"/>
    <w:rsid w:val="005D7CDA"/>
    <w:rsid w:val="005E224E"/>
    <w:rsid w:val="005E4376"/>
    <w:rsid w:val="005E4919"/>
    <w:rsid w:val="005E4C6B"/>
    <w:rsid w:val="005E6EF2"/>
    <w:rsid w:val="005E723E"/>
    <w:rsid w:val="005E7A1D"/>
    <w:rsid w:val="005F04B6"/>
    <w:rsid w:val="005F0DED"/>
    <w:rsid w:val="005F30DF"/>
    <w:rsid w:val="005F51F1"/>
    <w:rsid w:val="005F536C"/>
    <w:rsid w:val="005F5738"/>
    <w:rsid w:val="00601045"/>
    <w:rsid w:val="006013BC"/>
    <w:rsid w:val="00602015"/>
    <w:rsid w:val="006026F6"/>
    <w:rsid w:val="00602F68"/>
    <w:rsid w:val="00603754"/>
    <w:rsid w:val="00603D0D"/>
    <w:rsid w:val="00604C4F"/>
    <w:rsid w:val="0060550E"/>
    <w:rsid w:val="00605A75"/>
    <w:rsid w:val="006064EE"/>
    <w:rsid w:val="0060657A"/>
    <w:rsid w:val="00606D61"/>
    <w:rsid w:val="006070B3"/>
    <w:rsid w:val="00607C78"/>
    <w:rsid w:val="00607EF5"/>
    <w:rsid w:val="006103D2"/>
    <w:rsid w:val="00611636"/>
    <w:rsid w:val="00615DEC"/>
    <w:rsid w:val="00616175"/>
    <w:rsid w:val="006205EB"/>
    <w:rsid w:val="00620CC6"/>
    <w:rsid w:val="0062200C"/>
    <w:rsid w:val="0062226D"/>
    <w:rsid w:val="0062280E"/>
    <w:rsid w:val="00622B73"/>
    <w:rsid w:val="00623411"/>
    <w:rsid w:val="00624047"/>
    <w:rsid w:val="00624A67"/>
    <w:rsid w:val="0062552B"/>
    <w:rsid w:val="0062560A"/>
    <w:rsid w:val="00625FE1"/>
    <w:rsid w:val="0062673B"/>
    <w:rsid w:val="00627999"/>
    <w:rsid w:val="006305EC"/>
    <w:rsid w:val="0063062F"/>
    <w:rsid w:val="006336E3"/>
    <w:rsid w:val="00633858"/>
    <w:rsid w:val="00634484"/>
    <w:rsid w:val="00634644"/>
    <w:rsid w:val="006346FB"/>
    <w:rsid w:val="00636306"/>
    <w:rsid w:val="00636754"/>
    <w:rsid w:val="00637A67"/>
    <w:rsid w:val="006407EF"/>
    <w:rsid w:val="006408B2"/>
    <w:rsid w:val="00643102"/>
    <w:rsid w:val="00644927"/>
    <w:rsid w:val="0064522A"/>
    <w:rsid w:val="00645F73"/>
    <w:rsid w:val="00646586"/>
    <w:rsid w:val="00647737"/>
    <w:rsid w:val="00647EC5"/>
    <w:rsid w:val="00647FC5"/>
    <w:rsid w:val="00650430"/>
    <w:rsid w:val="00652ACD"/>
    <w:rsid w:val="00655207"/>
    <w:rsid w:val="006561B5"/>
    <w:rsid w:val="006561C5"/>
    <w:rsid w:val="00656EDC"/>
    <w:rsid w:val="006605D6"/>
    <w:rsid w:val="00660961"/>
    <w:rsid w:val="00661504"/>
    <w:rsid w:val="00661990"/>
    <w:rsid w:val="00662E7E"/>
    <w:rsid w:val="00662EA6"/>
    <w:rsid w:val="0066382F"/>
    <w:rsid w:val="00664043"/>
    <w:rsid w:val="0066486D"/>
    <w:rsid w:val="0066488F"/>
    <w:rsid w:val="0066558E"/>
    <w:rsid w:val="00665A53"/>
    <w:rsid w:val="00665C3B"/>
    <w:rsid w:val="0066711E"/>
    <w:rsid w:val="00671089"/>
    <w:rsid w:val="00672777"/>
    <w:rsid w:val="00672948"/>
    <w:rsid w:val="00676AC5"/>
    <w:rsid w:val="0067715A"/>
    <w:rsid w:val="006800D4"/>
    <w:rsid w:val="00684900"/>
    <w:rsid w:val="00684B88"/>
    <w:rsid w:val="00684C41"/>
    <w:rsid w:val="00684F52"/>
    <w:rsid w:val="00685095"/>
    <w:rsid w:val="0068519F"/>
    <w:rsid w:val="006856C7"/>
    <w:rsid w:val="00687401"/>
    <w:rsid w:val="00690B39"/>
    <w:rsid w:val="00690BED"/>
    <w:rsid w:val="00693430"/>
    <w:rsid w:val="00693BC0"/>
    <w:rsid w:val="00693E6B"/>
    <w:rsid w:val="00694487"/>
    <w:rsid w:val="00694497"/>
    <w:rsid w:val="00694B81"/>
    <w:rsid w:val="006950CE"/>
    <w:rsid w:val="006954CC"/>
    <w:rsid w:val="0069588D"/>
    <w:rsid w:val="00696807"/>
    <w:rsid w:val="00697B2B"/>
    <w:rsid w:val="006A13E6"/>
    <w:rsid w:val="006A2249"/>
    <w:rsid w:val="006A2A2D"/>
    <w:rsid w:val="006A380C"/>
    <w:rsid w:val="006A3EFE"/>
    <w:rsid w:val="006B1AA3"/>
    <w:rsid w:val="006B261C"/>
    <w:rsid w:val="006B3985"/>
    <w:rsid w:val="006B40C9"/>
    <w:rsid w:val="006B6034"/>
    <w:rsid w:val="006B6427"/>
    <w:rsid w:val="006B6692"/>
    <w:rsid w:val="006B71E4"/>
    <w:rsid w:val="006C0DB1"/>
    <w:rsid w:val="006C2510"/>
    <w:rsid w:val="006C2CFD"/>
    <w:rsid w:val="006C3940"/>
    <w:rsid w:val="006C3F39"/>
    <w:rsid w:val="006C409A"/>
    <w:rsid w:val="006C6AFC"/>
    <w:rsid w:val="006C7DB6"/>
    <w:rsid w:val="006C7F30"/>
    <w:rsid w:val="006D00DA"/>
    <w:rsid w:val="006D1CFC"/>
    <w:rsid w:val="006D1F9D"/>
    <w:rsid w:val="006D2696"/>
    <w:rsid w:val="006D3A0D"/>
    <w:rsid w:val="006D415A"/>
    <w:rsid w:val="006E17A8"/>
    <w:rsid w:val="006E27C8"/>
    <w:rsid w:val="006E48EA"/>
    <w:rsid w:val="006E51FD"/>
    <w:rsid w:val="006E5298"/>
    <w:rsid w:val="006E55CA"/>
    <w:rsid w:val="006E5A6A"/>
    <w:rsid w:val="006E5D00"/>
    <w:rsid w:val="006E64C8"/>
    <w:rsid w:val="006E6870"/>
    <w:rsid w:val="006E706B"/>
    <w:rsid w:val="006F03DD"/>
    <w:rsid w:val="006F06EA"/>
    <w:rsid w:val="006F29DE"/>
    <w:rsid w:val="006F32B8"/>
    <w:rsid w:val="006F3ABD"/>
    <w:rsid w:val="006F3BC1"/>
    <w:rsid w:val="006F5A71"/>
    <w:rsid w:val="006F6510"/>
    <w:rsid w:val="006F6D78"/>
    <w:rsid w:val="00700206"/>
    <w:rsid w:val="00700D82"/>
    <w:rsid w:val="00701EEA"/>
    <w:rsid w:val="0070394E"/>
    <w:rsid w:val="00710C38"/>
    <w:rsid w:val="00710F70"/>
    <w:rsid w:val="00711489"/>
    <w:rsid w:val="007122FE"/>
    <w:rsid w:val="00712E30"/>
    <w:rsid w:val="00714713"/>
    <w:rsid w:val="00714D86"/>
    <w:rsid w:val="00715427"/>
    <w:rsid w:val="007172E3"/>
    <w:rsid w:val="0072004E"/>
    <w:rsid w:val="007208C7"/>
    <w:rsid w:val="0072471F"/>
    <w:rsid w:val="00724E55"/>
    <w:rsid w:val="00725481"/>
    <w:rsid w:val="00725FC9"/>
    <w:rsid w:val="007261A7"/>
    <w:rsid w:val="0072656E"/>
    <w:rsid w:val="00726E32"/>
    <w:rsid w:val="00727319"/>
    <w:rsid w:val="007275F8"/>
    <w:rsid w:val="00730C72"/>
    <w:rsid w:val="00731042"/>
    <w:rsid w:val="00732D39"/>
    <w:rsid w:val="00733BE0"/>
    <w:rsid w:val="0073455C"/>
    <w:rsid w:val="00734CF8"/>
    <w:rsid w:val="00734EEE"/>
    <w:rsid w:val="0073646E"/>
    <w:rsid w:val="007369CA"/>
    <w:rsid w:val="007406A2"/>
    <w:rsid w:val="00740701"/>
    <w:rsid w:val="00742629"/>
    <w:rsid w:val="007440BA"/>
    <w:rsid w:val="0074477B"/>
    <w:rsid w:val="00745F48"/>
    <w:rsid w:val="00746ED0"/>
    <w:rsid w:val="0074750E"/>
    <w:rsid w:val="00747BEB"/>
    <w:rsid w:val="00752BE4"/>
    <w:rsid w:val="00754213"/>
    <w:rsid w:val="007551EA"/>
    <w:rsid w:val="007553A7"/>
    <w:rsid w:val="00757970"/>
    <w:rsid w:val="00760F2E"/>
    <w:rsid w:val="007629A7"/>
    <w:rsid w:val="00762F60"/>
    <w:rsid w:val="007639AD"/>
    <w:rsid w:val="00763ABF"/>
    <w:rsid w:val="00764601"/>
    <w:rsid w:val="00765133"/>
    <w:rsid w:val="00765AAF"/>
    <w:rsid w:val="00765BF1"/>
    <w:rsid w:val="00765F46"/>
    <w:rsid w:val="007661A9"/>
    <w:rsid w:val="00767513"/>
    <w:rsid w:val="00767755"/>
    <w:rsid w:val="00770A06"/>
    <w:rsid w:val="00770E88"/>
    <w:rsid w:val="00771CB3"/>
    <w:rsid w:val="00771CD5"/>
    <w:rsid w:val="00772108"/>
    <w:rsid w:val="00772687"/>
    <w:rsid w:val="00773880"/>
    <w:rsid w:val="00774275"/>
    <w:rsid w:val="00775474"/>
    <w:rsid w:val="0077576C"/>
    <w:rsid w:val="0078074E"/>
    <w:rsid w:val="007810B9"/>
    <w:rsid w:val="00781F51"/>
    <w:rsid w:val="00782695"/>
    <w:rsid w:val="00782863"/>
    <w:rsid w:val="00782A3F"/>
    <w:rsid w:val="00784CA0"/>
    <w:rsid w:val="007864B9"/>
    <w:rsid w:val="0078689E"/>
    <w:rsid w:val="00790674"/>
    <w:rsid w:val="00792360"/>
    <w:rsid w:val="007936FB"/>
    <w:rsid w:val="00796C9D"/>
    <w:rsid w:val="0079753D"/>
    <w:rsid w:val="00797878"/>
    <w:rsid w:val="0079795E"/>
    <w:rsid w:val="00797B1B"/>
    <w:rsid w:val="007A05BD"/>
    <w:rsid w:val="007A07B8"/>
    <w:rsid w:val="007A0B74"/>
    <w:rsid w:val="007A1E12"/>
    <w:rsid w:val="007A4EBC"/>
    <w:rsid w:val="007A5AC7"/>
    <w:rsid w:val="007B04CD"/>
    <w:rsid w:val="007B3A19"/>
    <w:rsid w:val="007B4517"/>
    <w:rsid w:val="007B4699"/>
    <w:rsid w:val="007B4827"/>
    <w:rsid w:val="007B4B17"/>
    <w:rsid w:val="007B5933"/>
    <w:rsid w:val="007B638A"/>
    <w:rsid w:val="007B6626"/>
    <w:rsid w:val="007B7822"/>
    <w:rsid w:val="007C09F7"/>
    <w:rsid w:val="007C133F"/>
    <w:rsid w:val="007C1C0B"/>
    <w:rsid w:val="007C2A48"/>
    <w:rsid w:val="007C34D1"/>
    <w:rsid w:val="007C3B9A"/>
    <w:rsid w:val="007C41EE"/>
    <w:rsid w:val="007C6570"/>
    <w:rsid w:val="007D09DA"/>
    <w:rsid w:val="007D0AE3"/>
    <w:rsid w:val="007D0DE7"/>
    <w:rsid w:val="007D143B"/>
    <w:rsid w:val="007D358C"/>
    <w:rsid w:val="007D3759"/>
    <w:rsid w:val="007D5F5D"/>
    <w:rsid w:val="007D6CD4"/>
    <w:rsid w:val="007D6EAD"/>
    <w:rsid w:val="007E3869"/>
    <w:rsid w:val="007E3B5D"/>
    <w:rsid w:val="007E4590"/>
    <w:rsid w:val="007E517D"/>
    <w:rsid w:val="007E523C"/>
    <w:rsid w:val="007E57C6"/>
    <w:rsid w:val="007E6923"/>
    <w:rsid w:val="007E769A"/>
    <w:rsid w:val="007F0CCB"/>
    <w:rsid w:val="007F0FA7"/>
    <w:rsid w:val="007F17D5"/>
    <w:rsid w:val="007F563D"/>
    <w:rsid w:val="007F7310"/>
    <w:rsid w:val="008015EE"/>
    <w:rsid w:val="00801D4C"/>
    <w:rsid w:val="00802041"/>
    <w:rsid w:val="00802A7C"/>
    <w:rsid w:val="00803C2E"/>
    <w:rsid w:val="008051C1"/>
    <w:rsid w:val="00805D23"/>
    <w:rsid w:val="008061C7"/>
    <w:rsid w:val="008067C4"/>
    <w:rsid w:val="00810113"/>
    <w:rsid w:val="008101C4"/>
    <w:rsid w:val="00812A5B"/>
    <w:rsid w:val="008132DA"/>
    <w:rsid w:val="008176C3"/>
    <w:rsid w:val="00822337"/>
    <w:rsid w:val="00822B30"/>
    <w:rsid w:val="0082309B"/>
    <w:rsid w:val="00823E26"/>
    <w:rsid w:val="0082420E"/>
    <w:rsid w:val="00825E6C"/>
    <w:rsid w:val="00826609"/>
    <w:rsid w:val="00826CDD"/>
    <w:rsid w:val="00826FF8"/>
    <w:rsid w:val="00830752"/>
    <w:rsid w:val="00831678"/>
    <w:rsid w:val="0083222B"/>
    <w:rsid w:val="00832BBF"/>
    <w:rsid w:val="00833290"/>
    <w:rsid w:val="0083446C"/>
    <w:rsid w:val="00835017"/>
    <w:rsid w:val="00835260"/>
    <w:rsid w:val="00837562"/>
    <w:rsid w:val="00837F09"/>
    <w:rsid w:val="0084072D"/>
    <w:rsid w:val="0084278C"/>
    <w:rsid w:val="00843EF7"/>
    <w:rsid w:val="00844738"/>
    <w:rsid w:val="00844E3D"/>
    <w:rsid w:val="00845CBE"/>
    <w:rsid w:val="008462E0"/>
    <w:rsid w:val="00846408"/>
    <w:rsid w:val="008479C9"/>
    <w:rsid w:val="00850D7B"/>
    <w:rsid w:val="00851084"/>
    <w:rsid w:val="00853B4A"/>
    <w:rsid w:val="00854341"/>
    <w:rsid w:val="008605A6"/>
    <w:rsid w:val="008617D5"/>
    <w:rsid w:val="00861B19"/>
    <w:rsid w:val="00861D62"/>
    <w:rsid w:val="008620F0"/>
    <w:rsid w:val="0086355E"/>
    <w:rsid w:val="0086415A"/>
    <w:rsid w:val="00864D51"/>
    <w:rsid w:val="00867DB4"/>
    <w:rsid w:val="00872A3A"/>
    <w:rsid w:val="00872A4B"/>
    <w:rsid w:val="0087390D"/>
    <w:rsid w:val="00874051"/>
    <w:rsid w:val="00875A90"/>
    <w:rsid w:val="00877EEA"/>
    <w:rsid w:val="00880FBE"/>
    <w:rsid w:val="00882561"/>
    <w:rsid w:val="008831EA"/>
    <w:rsid w:val="00883BF9"/>
    <w:rsid w:val="00885C0C"/>
    <w:rsid w:val="008872F9"/>
    <w:rsid w:val="00891EF0"/>
    <w:rsid w:val="00892F51"/>
    <w:rsid w:val="00894986"/>
    <w:rsid w:val="00894F4C"/>
    <w:rsid w:val="0089517E"/>
    <w:rsid w:val="00895919"/>
    <w:rsid w:val="008961F8"/>
    <w:rsid w:val="00896C6C"/>
    <w:rsid w:val="008A11A0"/>
    <w:rsid w:val="008A28E1"/>
    <w:rsid w:val="008A2B23"/>
    <w:rsid w:val="008A34C6"/>
    <w:rsid w:val="008A3E77"/>
    <w:rsid w:val="008A4BC7"/>
    <w:rsid w:val="008A5818"/>
    <w:rsid w:val="008A685D"/>
    <w:rsid w:val="008A7261"/>
    <w:rsid w:val="008A7914"/>
    <w:rsid w:val="008B026B"/>
    <w:rsid w:val="008B0DC3"/>
    <w:rsid w:val="008B1156"/>
    <w:rsid w:val="008B14F8"/>
    <w:rsid w:val="008B1E04"/>
    <w:rsid w:val="008B26E4"/>
    <w:rsid w:val="008B2793"/>
    <w:rsid w:val="008B5CF3"/>
    <w:rsid w:val="008C3113"/>
    <w:rsid w:val="008C4670"/>
    <w:rsid w:val="008C6217"/>
    <w:rsid w:val="008D0685"/>
    <w:rsid w:val="008D0F69"/>
    <w:rsid w:val="008D2EA2"/>
    <w:rsid w:val="008D49E1"/>
    <w:rsid w:val="008D4A57"/>
    <w:rsid w:val="008D4B33"/>
    <w:rsid w:val="008D4D0E"/>
    <w:rsid w:val="008D4F32"/>
    <w:rsid w:val="008D60ED"/>
    <w:rsid w:val="008D6177"/>
    <w:rsid w:val="008D657C"/>
    <w:rsid w:val="008D692A"/>
    <w:rsid w:val="008D74EF"/>
    <w:rsid w:val="008E047B"/>
    <w:rsid w:val="008E0C99"/>
    <w:rsid w:val="008E0FAA"/>
    <w:rsid w:val="008E2007"/>
    <w:rsid w:val="008E2293"/>
    <w:rsid w:val="008E29B7"/>
    <w:rsid w:val="008E30D0"/>
    <w:rsid w:val="008E3577"/>
    <w:rsid w:val="008E70CD"/>
    <w:rsid w:val="008F06C3"/>
    <w:rsid w:val="008F1444"/>
    <w:rsid w:val="008F1519"/>
    <w:rsid w:val="008F216C"/>
    <w:rsid w:val="008F2450"/>
    <w:rsid w:val="008F351E"/>
    <w:rsid w:val="008F5660"/>
    <w:rsid w:val="008F6067"/>
    <w:rsid w:val="008F7CF8"/>
    <w:rsid w:val="009004B9"/>
    <w:rsid w:val="00901334"/>
    <w:rsid w:val="009013C3"/>
    <w:rsid w:val="00901AC1"/>
    <w:rsid w:val="00902147"/>
    <w:rsid w:val="00902236"/>
    <w:rsid w:val="009029F0"/>
    <w:rsid w:val="00904462"/>
    <w:rsid w:val="009057E9"/>
    <w:rsid w:val="009058F0"/>
    <w:rsid w:val="00906834"/>
    <w:rsid w:val="00906835"/>
    <w:rsid w:val="009069FE"/>
    <w:rsid w:val="00906EEE"/>
    <w:rsid w:val="0091031E"/>
    <w:rsid w:val="00912468"/>
    <w:rsid w:val="00912530"/>
    <w:rsid w:val="00915C0E"/>
    <w:rsid w:val="009207BA"/>
    <w:rsid w:val="00921D48"/>
    <w:rsid w:val="009226EA"/>
    <w:rsid w:val="00924D29"/>
    <w:rsid w:val="009253B0"/>
    <w:rsid w:val="009301DA"/>
    <w:rsid w:val="00933149"/>
    <w:rsid w:val="00933924"/>
    <w:rsid w:val="00934558"/>
    <w:rsid w:val="00934564"/>
    <w:rsid w:val="00934C72"/>
    <w:rsid w:val="00936656"/>
    <w:rsid w:val="00936A73"/>
    <w:rsid w:val="00937E54"/>
    <w:rsid w:val="00940C74"/>
    <w:rsid w:val="009414F7"/>
    <w:rsid w:val="00941D3C"/>
    <w:rsid w:val="00943D62"/>
    <w:rsid w:val="0094403A"/>
    <w:rsid w:val="009441E7"/>
    <w:rsid w:val="00951553"/>
    <w:rsid w:val="009518AA"/>
    <w:rsid w:val="009537EA"/>
    <w:rsid w:val="00953D44"/>
    <w:rsid w:val="00954358"/>
    <w:rsid w:val="00954832"/>
    <w:rsid w:val="00955899"/>
    <w:rsid w:val="00955B7D"/>
    <w:rsid w:val="00955C7E"/>
    <w:rsid w:val="00957B8C"/>
    <w:rsid w:val="00960623"/>
    <w:rsid w:val="0096097D"/>
    <w:rsid w:val="009616D1"/>
    <w:rsid w:val="009619AD"/>
    <w:rsid w:val="00961A51"/>
    <w:rsid w:val="00962F66"/>
    <w:rsid w:val="00965B6E"/>
    <w:rsid w:val="00965C0B"/>
    <w:rsid w:val="00965C50"/>
    <w:rsid w:val="0096748D"/>
    <w:rsid w:val="0096772B"/>
    <w:rsid w:val="0097342D"/>
    <w:rsid w:val="009738A4"/>
    <w:rsid w:val="00974738"/>
    <w:rsid w:val="00974767"/>
    <w:rsid w:val="00975DFB"/>
    <w:rsid w:val="009764DC"/>
    <w:rsid w:val="00976F34"/>
    <w:rsid w:val="0097779E"/>
    <w:rsid w:val="00981A47"/>
    <w:rsid w:val="00983034"/>
    <w:rsid w:val="00983627"/>
    <w:rsid w:val="00983BBF"/>
    <w:rsid w:val="0098479F"/>
    <w:rsid w:val="0098513C"/>
    <w:rsid w:val="009852A9"/>
    <w:rsid w:val="0098542C"/>
    <w:rsid w:val="0098547F"/>
    <w:rsid w:val="0098581A"/>
    <w:rsid w:val="00986F0B"/>
    <w:rsid w:val="00987181"/>
    <w:rsid w:val="00990384"/>
    <w:rsid w:val="00990E24"/>
    <w:rsid w:val="00991002"/>
    <w:rsid w:val="00991AC9"/>
    <w:rsid w:val="00991F55"/>
    <w:rsid w:val="00992419"/>
    <w:rsid w:val="009943E2"/>
    <w:rsid w:val="00994ED8"/>
    <w:rsid w:val="009958A0"/>
    <w:rsid w:val="00995B15"/>
    <w:rsid w:val="00995E62"/>
    <w:rsid w:val="00996AB9"/>
    <w:rsid w:val="00996C9C"/>
    <w:rsid w:val="009973FF"/>
    <w:rsid w:val="009A1305"/>
    <w:rsid w:val="009A1C36"/>
    <w:rsid w:val="009A1C61"/>
    <w:rsid w:val="009A2523"/>
    <w:rsid w:val="009A2937"/>
    <w:rsid w:val="009A3BE3"/>
    <w:rsid w:val="009A48FA"/>
    <w:rsid w:val="009A4D63"/>
    <w:rsid w:val="009A6BE5"/>
    <w:rsid w:val="009A7CF4"/>
    <w:rsid w:val="009B13D5"/>
    <w:rsid w:val="009B1FE1"/>
    <w:rsid w:val="009B26AB"/>
    <w:rsid w:val="009B2877"/>
    <w:rsid w:val="009B2A48"/>
    <w:rsid w:val="009B55E7"/>
    <w:rsid w:val="009B6BB7"/>
    <w:rsid w:val="009B6C2A"/>
    <w:rsid w:val="009B7423"/>
    <w:rsid w:val="009B765E"/>
    <w:rsid w:val="009C0636"/>
    <w:rsid w:val="009C15B5"/>
    <w:rsid w:val="009C1931"/>
    <w:rsid w:val="009C22E9"/>
    <w:rsid w:val="009C2433"/>
    <w:rsid w:val="009C3CE3"/>
    <w:rsid w:val="009C4379"/>
    <w:rsid w:val="009C69BE"/>
    <w:rsid w:val="009C711D"/>
    <w:rsid w:val="009C7270"/>
    <w:rsid w:val="009C7424"/>
    <w:rsid w:val="009C759B"/>
    <w:rsid w:val="009D06DE"/>
    <w:rsid w:val="009D1CBB"/>
    <w:rsid w:val="009D1E5B"/>
    <w:rsid w:val="009D36C9"/>
    <w:rsid w:val="009D6097"/>
    <w:rsid w:val="009D665B"/>
    <w:rsid w:val="009D7E6E"/>
    <w:rsid w:val="009E11C1"/>
    <w:rsid w:val="009E1228"/>
    <w:rsid w:val="009E3D1C"/>
    <w:rsid w:val="009E3D88"/>
    <w:rsid w:val="009E4177"/>
    <w:rsid w:val="009E454E"/>
    <w:rsid w:val="009E4FC8"/>
    <w:rsid w:val="009E6015"/>
    <w:rsid w:val="009E7C4D"/>
    <w:rsid w:val="009F2069"/>
    <w:rsid w:val="009F6EE3"/>
    <w:rsid w:val="00A003C9"/>
    <w:rsid w:val="00A00E1F"/>
    <w:rsid w:val="00A014D8"/>
    <w:rsid w:val="00A01553"/>
    <w:rsid w:val="00A02786"/>
    <w:rsid w:val="00A02CBB"/>
    <w:rsid w:val="00A03267"/>
    <w:rsid w:val="00A03531"/>
    <w:rsid w:val="00A03710"/>
    <w:rsid w:val="00A0550C"/>
    <w:rsid w:val="00A05A12"/>
    <w:rsid w:val="00A1156B"/>
    <w:rsid w:val="00A126E9"/>
    <w:rsid w:val="00A14051"/>
    <w:rsid w:val="00A14632"/>
    <w:rsid w:val="00A15943"/>
    <w:rsid w:val="00A15BD0"/>
    <w:rsid w:val="00A17BC8"/>
    <w:rsid w:val="00A2046F"/>
    <w:rsid w:val="00A218B3"/>
    <w:rsid w:val="00A21A5C"/>
    <w:rsid w:val="00A22D11"/>
    <w:rsid w:val="00A23C38"/>
    <w:rsid w:val="00A23C9B"/>
    <w:rsid w:val="00A240F8"/>
    <w:rsid w:val="00A2442E"/>
    <w:rsid w:val="00A25420"/>
    <w:rsid w:val="00A26CFC"/>
    <w:rsid w:val="00A328BF"/>
    <w:rsid w:val="00A32F56"/>
    <w:rsid w:val="00A339C9"/>
    <w:rsid w:val="00A367C1"/>
    <w:rsid w:val="00A377C3"/>
    <w:rsid w:val="00A40907"/>
    <w:rsid w:val="00A40CC6"/>
    <w:rsid w:val="00A43441"/>
    <w:rsid w:val="00A43562"/>
    <w:rsid w:val="00A438BF"/>
    <w:rsid w:val="00A456E2"/>
    <w:rsid w:val="00A46E74"/>
    <w:rsid w:val="00A52898"/>
    <w:rsid w:val="00A532EC"/>
    <w:rsid w:val="00A5353E"/>
    <w:rsid w:val="00A54B77"/>
    <w:rsid w:val="00A54C6C"/>
    <w:rsid w:val="00A54F4C"/>
    <w:rsid w:val="00A55AAE"/>
    <w:rsid w:val="00A57156"/>
    <w:rsid w:val="00A57DAE"/>
    <w:rsid w:val="00A601D1"/>
    <w:rsid w:val="00A60720"/>
    <w:rsid w:val="00A62614"/>
    <w:rsid w:val="00A65696"/>
    <w:rsid w:val="00A65EEE"/>
    <w:rsid w:val="00A6612D"/>
    <w:rsid w:val="00A6758A"/>
    <w:rsid w:val="00A71B3F"/>
    <w:rsid w:val="00A72539"/>
    <w:rsid w:val="00A7282D"/>
    <w:rsid w:val="00A73F95"/>
    <w:rsid w:val="00A76097"/>
    <w:rsid w:val="00A76AF5"/>
    <w:rsid w:val="00A77AAA"/>
    <w:rsid w:val="00A800D1"/>
    <w:rsid w:val="00A80D97"/>
    <w:rsid w:val="00A82E35"/>
    <w:rsid w:val="00A84B41"/>
    <w:rsid w:val="00A84BF1"/>
    <w:rsid w:val="00A8505B"/>
    <w:rsid w:val="00A85219"/>
    <w:rsid w:val="00A8798B"/>
    <w:rsid w:val="00A87D6F"/>
    <w:rsid w:val="00A92B6E"/>
    <w:rsid w:val="00A92C15"/>
    <w:rsid w:val="00A93CB0"/>
    <w:rsid w:val="00A94542"/>
    <w:rsid w:val="00A95628"/>
    <w:rsid w:val="00A97674"/>
    <w:rsid w:val="00AA0441"/>
    <w:rsid w:val="00AA0448"/>
    <w:rsid w:val="00AA11D3"/>
    <w:rsid w:val="00AA1E7B"/>
    <w:rsid w:val="00AA2AC3"/>
    <w:rsid w:val="00AA5AD7"/>
    <w:rsid w:val="00AA5FA8"/>
    <w:rsid w:val="00AA631B"/>
    <w:rsid w:val="00AA69DB"/>
    <w:rsid w:val="00AA6A21"/>
    <w:rsid w:val="00AA7A98"/>
    <w:rsid w:val="00AB24A6"/>
    <w:rsid w:val="00AB2CF3"/>
    <w:rsid w:val="00AB3B4F"/>
    <w:rsid w:val="00AB40FA"/>
    <w:rsid w:val="00AB4167"/>
    <w:rsid w:val="00AB4552"/>
    <w:rsid w:val="00AB4C57"/>
    <w:rsid w:val="00AB4C58"/>
    <w:rsid w:val="00AB50B9"/>
    <w:rsid w:val="00AB5F4B"/>
    <w:rsid w:val="00AB6006"/>
    <w:rsid w:val="00AB6697"/>
    <w:rsid w:val="00AB7B36"/>
    <w:rsid w:val="00AC0892"/>
    <w:rsid w:val="00AC0B76"/>
    <w:rsid w:val="00AC1082"/>
    <w:rsid w:val="00AC3734"/>
    <w:rsid w:val="00AC43B1"/>
    <w:rsid w:val="00AC695A"/>
    <w:rsid w:val="00AC6D45"/>
    <w:rsid w:val="00AC70DA"/>
    <w:rsid w:val="00AC7D70"/>
    <w:rsid w:val="00AD11CF"/>
    <w:rsid w:val="00AD158F"/>
    <w:rsid w:val="00AD15E8"/>
    <w:rsid w:val="00AD2349"/>
    <w:rsid w:val="00AD235B"/>
    <w:rsid w:val="00AD3CCD"/>
    <w:rsid w:val="00AD4C39"/>
    <w:rsid w:val="00AD5799"/>
    <w:rsid w:val="00AD5EF3"/>
    <w:rsid w:val="00AD60D6"/>
    <w:rsid w:val="00AD616B"/>
    <w:rsid w:val="00AE0305"/>
    <w:rsid w:val="00AE043E"/>
    <w:rsid w:val="00AE0D86"/>
    <w:rsid w:val="00AE16C6"/>
    <w:rsid w:val="00AE1748"/>
    <w:rsid w:val="00AE2B4C"/>
    <w:rsid w:val="00AE5684"/>
    <w:rsid w:val="00AE60F4"/>
    <w:rsid w:val="00AE7BA7"/>
    <w:rsid w:val="00AE7EF5"/>
    <w:rsid w:val="00AF0881"/>
    <w:rsid w:val="00AF1438"/>
    <w:rsid w:val="00AF22B4"/>
    <w:rsid w:val="00AF3874"/>
    <w:rsid w:val="00AF3F92"/>
    <w:rsid w:val="00AF499C"/>
    <w:rsid w:val="00AF5EC0"/>
    <w:rsid w:val="00AF6051"/>
    <w:rsid w:val="00AF73A2"/>
    <w:rsid w:val="00B006CC"/>
    <w:rsid w:val="00B013C7"/>
    <w:rsid w:val="00B01CF1"/>
    <w:rsid w:val="00B01CF6"/>
    <w:rsid w:val="00B01E4C"/>
    <w:rsid w:val="00B02A9B"/>
    <w:rsid w:val="00B0532F"/>
    <w:rsid w:val="00B053CD"/>
    <w:rsid w:val="00B0544E"/>
    <w:rsid w:val="00B07039"/>
    <w:rsid w:val="00B1033A"/>
    <w:rsid w:val="00B10A61"/>
    <w:rsid w:val="00B127C8"/>
    <w:rsid w:val="00B1386F"/>
    <w:rsid w:val="00B13AF5"/>
    <w:rsid w:val="00B13DD7"/>
    <w:rsid w:val="00B1411C"/>
    <w:rsid w:val="00B21225"/>
    <w:rsid w:val="00B21602"/>
    <w:rsid w:val="00B21D15"/>
    <w:rsid w:val="00B220BA"/>
    <w:rsid w:val="00B22744"/>
    <w:rsid w:val="00B24B51"/>
    <w:rsid w:val="00B26CA0"/>
    <w:rsid w:val="00B356AC"/>
    <w:rsid w:val="00B36414"/>
    <w:rsid w:val="00B409EC"/>
    <w:rsid w:val="00B40F16"/>
    <w:rsid w:val="00B428DE"/>
    <w:rsid w:val="00B4468B"/>
    <w:rsid w:val="00B4595E"/>
    <w:rsid w:val="00B465F3"/>
    <w:rsid w:val="00B515DE"/>
    <w:rsid w:val="00B52741"/>
    <w:rsid w:val="00B529CB"/>
    <w:rsid w:val="00B536B8"/>
    <w:rsid w:val="00B53DDA"/>
    <w:rsid w:val="00B5565A"/>
    <w:rsid w:val="00B5601C"/>
    <w:rsid w:val="00B56BE1"/>
    <w:rsid w:val="00B57B5C"/>
    <w:rsid w:val="00B57F6E"/>
    <w:rsid w:val="00B60E7C"/>
    <w:rsid w:val="00B62E7F"/>
    <w:rsid w:val="00B64663"/>
    <w:rsid w:val="00B6487F"/>
    <w:rsid w:val="00B65134"/>
    <w:rsid w:val="00B66C00"/>
    <w:rsid w:val="00B66CA7"/>
    <w:rsid w:val="00B679B9"/>
    <w:rsid w:val="00B705F9"/>
    <w:rsid w:val="00B70863"/>
    <w:rsid w:val="00B70CB2"/>
    <w:rsid w:val="00B73D0D"/>
    <w:rsid w:val="00B7638D"/>
    <w:rsid w:val="00B7664E"/>
    <w:rsid w:val="00B811F8"/>
    <w:rsid w:val="00B81758"/>
    <w:rsid w:val="00B82426"/>
    <w:rsid w:val="00B8524D"/>
    <w:rsid w:val="00B8626A"/>
    <w:rsid w:val="00B87BF0"/>
    <w:rsid w:val="00B911DF"/>
    <w:rsid w:val="00B91793"/>
    <w:rsid w:val="00B93925"/>
    <w:rsid w:val="00B94032"/>
    <w:rsid w:val="00B9643A"/>
    <w:rsid w:val="00B9724C"/>
    <w:rsid w:val="00BA037E"/>
    <w:rsid w:val="00BA0DB1"/>
    <w:rsid w:val="00BA15F6"/>
    <w:rsid w:val="00BA32E3"/>
    <w:rsid w:val="00BA34D1"/>
    <w:rsid w:val="00BA3934"/>
    <w:rsid w:val="00BA45A5"/>
    <w:rsid w:val="00BA4CE3"/>
    <w:rsid w:val="00BA75DF"/>
    <w:rsid w:val="00BB204B"/>
    <w:rsid w:val="00BB6091"/>
    <w:rsid w:val="00BB6CD0"/>
    <w:rsid w:val="00BB7F6F"/>
    <w:rsid w:val="00BC09BE"/>
    <w:rsid w:val="00BC0F79"/>
    <w:rsid w:val="00BC181D"/>
    <w:rsid w:val="00BC1899"/>
    <w:rsid w:val="00BC1F00"/>
    <w:rsid w:val="00BC2195"/>
    <w:rsid w:val="00BC4592"/>
    <w:rsid w:val="00BC47F4"/>
    <w:rsid w:val="00BC4F67"/>
    <w:rsid w:val="00BC5E71"/>
    <w:rsid w:val="00BC67D2"/>
    <w:rsid w:val="00BC701D"/>
    <w:rsid w:val="00BD1E02"/>
    <w:rsid w:val="00BD2C54"/>
    <w:rsid w:val="00BD42D6"/>
    <w:rsid w:val="00BD5092"/>
    <w:rsid w:val="00BD5DEC"/>
    <w:rsid w:val="00BD740E"/>
    <w:rsid w:val="00BE08FE"/>
    <w:rsid w:val="00BE1446"/>
    <w:rsid w:val="00BE429D"/>
    <w:rsid w:val="00BE46F7"/>
    <w:rsid w:val="00BE4783"/>
    <w:rsid w:val="00BE5CF5"/>
    <w:rsid w:val="00BE6120"/>
    <w:rsid w:val="00BE73FF"/>
    <w:rsid w:val="00BE7670"/>
    <w:rsid w:val="00BF006F"/>
    <w:rsid w:val="00BF0531"/>
    <w:rsid w:val="00BF119E"/>
    <w:rsid w:val="00BF172E"/>
    <w:rsid w:val="00BF2AEC"/>
    <w:rsid w:val="00BF2C46"/>
    <w:rsid w:val="00BF2F5A"/>
    <w:rsid w:val="00BF465F"/>
    <w:rsid w:val="00BF5DF6"/>
    <w:rsid w:val="00BF6C49"/>
    <w:rsid w:val="00C01C22"/>
    <w:rsid w:val="00C02476"/>
    <w:rsid w:val="00C02BE2"/>
    <w:rsid w:val="00C05698"/>
    <w:rsid w:val="00C05F3A"/>
    <w:rsid w:val="00C10ECA"/>
    <w:rsid w:val="00C11AA7"/>
    <w:rsid w:val="00C11DF8"/>
    <w:rsid w:val="00C1208B"/>
    <w:rsid w:val="00C123EE"/>
    <w:rsid w:val="00C127C8"/>
    <w:rsid w:val="00C1362B"/>
    <w:rsid w:val="00C139B1"/>
    <w:rsid w:val="00C152C4"/>
    <w:rsid w:val="00C15CBF"/>
    <w:rsid w:val="00C1663F"/>
    <w:rsid w:val="00C1673C"/>
    <w:rsid w:val="00C16D2D"/>
    <w:rsid w:val="00C17B7F"/>
    <w:rsid w:val="00C2015C"/>
    <w:rsid w:val="00C218A9"/>
    <w:rsid w:val="00C22ECC"/>
    <w:rsid w:val="00C26AE4"/>
    <w:rsid w:val="00C27DCE"/>
    <w:rsid w:val="00C30C8F"/>
    <w:rsid w:val="00C31C34"/>
    <w:rsid w:val="00C31D8D"/>
    <w:rsid w:val="00C32361"/>
    <w:rsid w:val="00C328F5"/>
    <w:rsid w:val="00C32DF1"/>
    <w:rsid w:val="00C3418F"/>
    <w:rsid w:val="00C3419E"/>
    <w:rsid w:val="00C3514B"/>
    <w:rsid w:val="00C40D76"/>
    <w:rsid w:val="00C417CE"/>
    <w:rsid w:val="00C42A58"/>
    <w:rsid w:val="00C436B3"/>
    <w:rsid w:val="00C437A3"/>
    <w:rsid w:val="00C43BEC"/>
    <w:rsid w:val="00C43EF8"/>
    <w:rsid w:val="00C44013"/>
    <w:rsid w:val="00C44185"/>
    <w:rsid w:val="00C441A9"/>
    <w:rsid w:val="00C471CB"/>
    <w:rsid w:val="00C5018E"/>
    <w:rsid w:val="00C54568"/>
    <w:rsid w:val="00C54800"/>
    <w:rsid w:val="00C55798"/>
    <w:rsid w:val="00C5643B"/>
    <w:rsid w:val="00C565E2"/>
    <w:rsid w:val="00C6072F"/>
    <w:rsid w:val="00C61586"/>
    <w:rsid w:val="00C61F10"/>
    <w:rsid w:val="00C62F17"/>
    <w:rsid w:val="00C63EC4"/>
    <w:rsid w:val="00C657A2"/>
    <w:rsid w:val="00C65EB2"/>
    <w:rsid w:val="00C66386"/>
    <w:rsid w:val="00C67E6B"/>
    <w:rsid w:val="00C70CCB"/>
    <w:rsid w:val="00C7124E"/>
    <w:rsid w:val="00C713CF"/>
    <w:rsid w:val="00C72033"/>
    <w:rsid w:val="00C72118"/>
    <w:rsid w:val="00C724CE"/>
    <w:rsid w:val="00C75EE3"/>
    <w:rsid w:val="00C77731"/>
    <w:rsid w:val="00C828FB"/>
    <w:rsid w:val="00C82F01"/>
    <w:rsid w:val="00C8620E"/>
    <w:rsid w:val="00C91DC2"/>
    <w:rsid w:val="00C92F5B"/>
    <w:rsid w:val="00C9476E"/>
    <w:rsid w:val="00C949B4"/>
    <w:rsid w:val="00C952D8"/>
    <w:rsid w:val="00CA02A2"/>
    <w:rsid w:val="00CA0C2F"/>
    <w:rsid w:val="00CA1DA4"/>
    <w:rsid w:val="00CA43B3"/>
    <w:rsid w:val="00CA46E3"/>
    <w:rsid w:val="00CA5FCE"/>
    <w:rsid w:val="00CA7643"/>
    <w:rsid w:val="00CB2165"/>
    <w:rsid w:val="00CB2554"/>
    <w:rsid w:val="00CB2AFE"/>
    <w:rsid w:val="00CB2E80"/>
    <w:rsid w:val="00CB30AE"/>
    <w:rsid w:val="00CB327D"/>
    <w:rsid w:val="00CB3999"/>
    <w:rsid w:val="00CB5ED2"/>
    <w:rsid w:val="00CB77C4"/>
    <w:rsid w:val="00CB791F"/>
    <w:rsid w:val="00CC151E"/>
    <w:rsid w:val="00CC36B6"/>
    <w:rsid w:val="00CC51E4"/>
    <w:rsid w:val="00CC5F0D"/>
    <w:rsid w:val="00CC779D"/>
    <w:rsid w:val="00CC7A41"/>
    <w:rsid w:val="00CD0F61"/>
    <w:rsid w:val="00CD25A0"/>
    <w:rsid w:val="00CD2910"/>
    <w:rsid w:val="00CD291C"/>
    <w:rsid w:val="00CD4C73"/>
    <w:rsid w:val="00CD6806"/>
    <w:rsid w:val="00CD7031"/>
    <w:rsid w:val="00CE15C4"/>
    <w:rsid w:val="00CE3F15"/>
    <w:rsid w:val="00CE458F"/>
    <w:rsid w:val="00CE5E0C"/>
    <w:rsid w:val="00CE62E7"/>
    <w:rsid w:val="00CE6E9D"/>
    <w:rsid w:val="00CF0055"/>
    <w:rsid w:val="00CF091C"/>
    <w:rsid w:val="00CF23AC"/>
    <w:rsid w:val="00CF39CC"/>
    <w:rsid w:val="00CF48FA"/>
    <w:rsid w:val="00CF6192"/>
    <w:rsid w:val="00CF61A1"/>
    <w:rsid w:val="00CF7A4D"/>
    <w:rsid w:val="00D00377"/>
    <w:rsid w:val="00D00BB2"/>
    <w:rsid w:val="00D017AC"/>
    <w:rsid w:val="00D018F1"/>
    <w:rsid w:val="00D021CD"/>
    <w:rsid w:val="00D02703"/>
    <w:rsid w:val="00D02E9A"/>
    <w:rsid w:val="00D04B05"/>
    <w:rsid w:val="00D054D3"/>
    <w:rsid w:val="00D059C6"/>
    <w:rsid w:val="00D06E0C"/>
    <w:rsid w:val="00D1139E"/>
    <w:rsid w:val="00D13A14"/>
    <w:rsid w:val="00D16649"/>
    <w:rsid w:val="00D16A04"/>
    <w:rsid w:val="00D20261"/>
    <w:rsid w:val="00D203ED"/>
    <w:rsid w:val="00D234F1"/>
    <w:rsid w:val="00D24B8E"/>
    <w:rsid w:val="00D26B97"/>
    <w:rsid w:val="00D26E7B"/>
    <w:rsid w:val="00D27934"/>
    <w:rsid w:val="00D30326"/>
    <w:rsid w:val="00D30EDE"/>
    <w:rsid w:val="00D31188"/>
    <w:rsid w:val="00D31296"/>
    <w:rsid w:val="00D31458"/>
    <w:rsid w:val="00D35DC8"/>
    <w:rsid w:val="00D35E6C"/>
    <w:rsid w:val="00D40A46"/>
    <w:rsid w:val="00D41344"/>
    <w:rsid w:val="00D414A7"/>
    <w:rsid w:val="00D449AA"/>
    <w:rsid w:val="00D51408"/>
    <w:rsid w:val="00D520A5"/>
    <w:rsid w:val="00D52F32"/>
    <w:rsid w:val="00D5396B"/>
    <w:rsid w:val="00D544C7"/>
    <w:rsid w:val="00D56E1A"/>
    <w:rsid w:val="00D57C40"/>
    <w:rsid w:val="00D6117B"/>
    <w:rsid w:val="00D62C3E"/>
    <w:rsid w:val="00D6444F"/>
    <w:rsid w:val="00D64554"/>
    <w:rsid w:val="00D6491E"/>
    <w:rsid w:val="00D64DC4"/>
    <w:rsid w:val="00D64E16"/>
    <w:rsid w:val="00D66B70"/>
    <w:rsid w:val="00D67553"/>
    <w:rsid w:val="00D67DF9"/>
    <w:rsid w:val="00D7059A"/>
    <w:rsid w:val="00D71970"/>
    <w:rsid w:val="00D71B84"/>
    <w:rsid w:val="00D724C9"/>
    <w:rsid w:val="00D72C48"/>
    <w:rsid w:val="00D73AB7"/>
    <w:rsid w:val="00D745BE"/>
    <w:rsid w:val="00D77F90"/>
    <w:rsid w:val="00D81532"/>
    <w:rsid w:val="00D81919"/>
    <w:rsid w:val="00D81FED"/>
    <w:rsid w:val="00D82064"/>
    <w:rsid w:val="00D830A1"/>
    <w:rsid w:val="00D832D5"/>
    <w:rsid w:val="00D83629"/>
    <w:rsid w:val="00D83E31"/>
    <w:rsid w:val="00D87FB1"/>
    <w:rsid w:val="00D90D8E"/>
    <w:rsid w:val="00D91921"/>
    <w:rsid w:val="00D92225"/>
    <w:rsid w:val="00D9265E"/>
    <w:rsid w:val="00D93577"/>
    <w:rsid w:val="00D9481F"/>
    <w:rsid w:val="00D962B8"/>
    <w:rsid w:val="00D963F7"/>
    <w:rsid w:val="00D963FF"/>
    <w:rsid w:val="00DA1F25"/>
    <w:rsid w:val="00DA2933"/>
    <w:rsid w:val="00DA32BA"/>
    <w:rsid w:val="00DA38E8"/>
    <w:rsid w:val="00DA4068"/>
    <w:rsid w:val="00DA4296"/>
    <w:rsid w:val="00DA4B40"/>
    <w:rsid w:val="00DB02D3"/>
    <w:rsid w:val="00DB1CA3"/>
    <w:rsid w:val="00DB5DD4"/>
    <w:rsid w:val="00DB79E1"/>
    <w:rsid w:val="00DC098E"/>
    <w:rsid w:val="00DC1020"/>
    <w:rsid w:val="00DC261B"/>
    <w:rsid w:val="00DC3DDD"/>
    <w:rsid w:val="00DC3E8F"/>
    <w:rsid w:val="00DC3F24"/>
    <w:rsid w:val="00DC417F"/>
    <w:rsid w:val="00DC6F5E"/>
    <w:rsid w:val="00DC70C3"/>
    <w:rsid w:val="00DC7244"/>
    <w:rsid w:val="00DC7DC3"/>
    <w:rsid w:val="00DD0329"/>
    <w:rsid w:val="00DD145C"/>
    <w:rsid w:val="00DD194B"/>
    <w:rsid w:val="00DD1C70"/>
    <w:rsid w:val="00DD25B9"/>
    <w:rsid w:val="00DD47DF"/>
    <w:rsid w:val="00DE0C7C"/>
    <w:rsid w:val="00DE1381"/>
    <w:rsid w:val="00DE1BD9"/>
    <w:rsid w:val="00DE3644"/>
    <w:rsid w:val="00DE40E6"/>
    <w:rsid w:val="00DE50C5"/>
    <w:rsid w:val="00DE6294"/>
    <w:rsid w:val="00DE62E0"/>
    <w:rsid w:val="00DF139B"/>
    <w:rsid w:val="00DF1C91"/>
    <w:rsid w:val="00DF2115"/>
    <w:rsid w:val="00DF2CEC"/>
    <w:rsid w:val="00DF4B32"/>
    <w:rsid w:val="00DF4C01"/>
    <w:rsid w:val="00DF58EE"/>
    <w:rsid w:val="00DF6906"/>
    <w:rsid w:val="00E00030"/>
    <w:rsid w:val="00E0189D"/>
    <w:rsid w:val="00E02C80"/>
    <w:rsid w:val="00E030DC"/>
    <w:rsid w:val="00E046D7"/>
    <w:rsid w:val="00E04FDD"/>
    <w:rsid w:val="00E057B4"/>
    <w:rsid w:val="00E05D0A"/>
    <w:rsid w:val="00E0678B"/>
    <w:rsid w:val="00E07EBF"/>
    <w:rsid w:val="00E1006F"/>
    <w:rsid w:val="00E10557"/>
    <w:rsid w:val="00E1248F"/>
    <w:rsid w:val="00E12BD7"/>
    <w:rsid w:val="00E13818"/>
    <w:rsid w:val="00E13EE5"/>
    <w:rsid w:val="00E16703"/>
    <w:rsid w:val="00E17938"/>
    <w:rsid w:val="00E20CB4"/>
    <w:rsid w:val="00E237D0"/>
    <w:rsid w:val="00E2527B"/>
    <w:rsid w:val="00E26438"/>
    <w:rsid w:val="00E27928"/>
    <w:rsid w:val="00E27C03"/>
    <w:rsid w:val="00E3230C"/>
    <w:rsid w:val="00E32EB0"/>
    <w:rsid w:val="00E33527"/>
    <w:rsid w:val="00E33E36"/>
    <w:rsid w:val="00E34042"/>
    <w:rsid w:val="00E34096"/>
    <w:rsid w:val="00E346CD"/>
    <w:rsid w:val="00E3493D"/>
    <w:rsid w:val="00E35297"/>
    <w:rsid w:val="00E35C85"/>
    <w:rsid w:val="00E41D96"/>
    <w:rsid w:val="00E42835"/>
    <w:rsid w:val="00E429A1"/>
    <w:rsid w:val="00E42A8A"/>
    <w:rsid w:val="00E42F99"/>
    <w:rsid w:val="00E43535"/>
    <w:rsid w:val="00E4406E"/>
    <w:rsid w:val="00E446CE"/>
    <w:rsid w:val="00E44B5E"/>
    <w:rsid w:val="00E46441"/>
    <w:rsid w:val="00E50B71"/>
    <w:rsid w:val="00E53067"/>
    <w:rsid w:val="00E56B8D"/>
    <w:rsid w:val="00E573A7"/>
    <w:rsid w:val="00E60D25"/>
    <w:rsid w:val="00E621C8"/>
    <w:rsid w:val="00E62D61"/>
    <w:rsid w:val="00E66961"/>
    <w:rsid w:val="00E66E4A"/>
    <w:rsid w:val="00E6743C"/>
    <w:rsid w:val="00E726AD"/>
    <w:rsid w:val="00E73886"/>
    <w:rsid w:val="00E73F94"/>
    <w:rsid w:val="00E82C71"/>
    <w:rsid w:val="00E83788"/>
    <w:rsid w:val="00E83A3B"/>
    <w:rsid w:val="00E850BF"/>
    <w:rsid w:val="00E85153"/>
    <w:rsid w:val="00E85EA2"/>
    <w:rsid w:val="00E86B99"/>
    <w:rsid w:val="00E907A3"/>
    <w:rsid w:val="00E907DE"/>
    <w:rsid w:val="00E93666"/>
    <w:rsid w:val="00E9692E"/>
    <w:rsid w:val="00E978E6"/>
    <w:rsid w:val="00E97B7D"/>
    <w:rsid w:val="00EA2A3F"/>
    <w:rsid w:val="00EA2F97"/>
    <w:rsid w:val="00EA3301"/>
    <w:rsid w:val="00EA38CB"/>
    <w:rsid w:val="00EA6E82"/>
    <w:rsid w:val="00EA70DA"/>
    <w:rsid w:val="00EB12A7"/>
    <w:rsid w:val="00EB1682"/>
    <w:rsid w:val="00EB435E"/>
    <w:rsid w:val="00EB5C9C"/>
    <w:rsid w:val="00EB6A9E"/>
    <w:rsid w:val="00EB6AA8"/>
    <w:rsid w:val="00EB6E85"/>
    <w:rsid w:val="00EB7C72"/>
    <w:rsid w:val="00EB7E14"/>
    <w:rsid w:val="00EC3742"/>
    <w:rsid w:val="00EC499F"/>
    <w:rsid w:val="00EC6A56"/>
    <w:rsid w:val="00EC6FB7"/>
    <w:rsid w:val="00ED0D6E"/>
    <w:rsid w:val="00ED1CE9"/>
    <w:rsid w:val="00ED21D3"/>
    <w:rsid w:val="00ED2AEC"/>
    <w:rsid w:val="00ED4E70"/>
    <w:rsid w:val="00ED58A4"/>
    <w:rsid w:val="00ED5A94"/>
    <w:rsid w:val="00ED71AD"/>
    <w:rsid w:val="00ED73AA"/>
    <w:rsid w:val="00EE0F27"/>
    <w:rsid w:val="00EE15D0"/>
    <w:rsid w:val="00EE16B6"/>
    <w:rsid w:val="00EE1A96"/>
    <w:rsid w:val="00EE23A4"/>
    <w:rsid w:val="00EE27B8"/>
    <w:rsid w:val="00EE34B1"/>
    <w:rsid w:val="00EE4A45"/>
    <w:rsid w:val="00EE4D6B"/>
    <w:rsid w:val="00EE7CED"/>
    <w:rsid w:val="00EF0AC4"/>
    <w:rsid w:val="00EF25DE"/>
    <w:rsid w:val="00EF4163"/>
    <w:rsid w:val="00EF4E00"/>
    <w:rsid w:val="00EF58B6"/>
    <w:rsid w:val="00EF6594"/>
    <w:rsid w:val="00F0127F"/>
    <w:rsid w:val="00F015B5"/>
    <w:rsid w:val="00F0250D"/>
    <w:rsid w:val="00F02D2A"/>
    <w:rsid w:val="00F02D4C"/>
    <w:rsid w:val="00F04D1A"/>
    <w:rsid w:val="00F05810"/>
    <w:rsid w:val="00F05990"/>
    <w:rsid w:val="00F070EA"/>
    <w:rsid w:val="00F1044D"/>
    <w:rsid w:val="00F1316E"/>
    <w:rsid w:val="00F1348F"/>
    <w:rsid w:val="00F13AF0"/>
    <w:rsid w:val="00F13C0D"/>
    <w:rsid w:val="00F14FCD"/>
    <w:rsid w:val="00F16E1F"/>
    <w:rsid w:val="00F170CC"/>
    <w:rsid w:val="00F206FD"/>
    <w:rsid w:val="00F226FD"/>
    <w:rsid w:val="00F23AC6"/>
    <w:rsid w:val="00F23C6E"/>
    <w:rsid w:val="00F23FE9"/>
    <w:rsid w:val="00F25E09"/>
    <w:rsid w:val="00F277BA"/>
    <w:rsid w:val="00F323EA"/>
    <w:rsid w:val="00F3265E"/>
    <w:rsid w:val="00F35CA6"/>
    <w:rsid w:val="00F41901"/>
    <w:rsid w:val="00F42984"/>
    <w:rsid w:val="00F42D3E"/>
    <w:rsid w:val="00F43A14"/>
    <w:rsid w:val="00F44427"/>
    <w:rsid w:val="00F44810"/>
    <w:rsid w:val="00F44AE8"/>
    <w:rsid w:val="00F455EB"/>
    <w:rsid w:val="00F456CA"/>
    <w:rsid w:val="00F47487"/>
    <w:rsid w:val="00F502FC"/>
    <w:rsid w:val="00F50999"/>
    <w:rsid w:val="00F51083"/>
    <w:rsid w:val="00F51F0F"/>
    <w:rsid w:val="00F520E2"/>
    <w:rsid w:val="00F54580"/>
    <w:rsid w:val="00F55482"/>
    <w:rsid w:val="00F57C8F"/>
    <w:rsid w:val="00F57CB5"/>
    <w:rsid w:val="00F6076C"/>
    <w:rsid w:val="00F60DDB"/>
    <w:rsid w:val="00F62FB6"/>
    <w:rsid w:val="00F65191"/>
    <w:rsid w:val="00F6626D"/>
    <w:rsid w:val="00F70678"/>
    <w:rsid w:val="00F72F46"/>
    <w:rsid w:val="00F732F3"/>
    <w:rsid w:val="00F745BD"/>
    <w:rsid w:val="00F7529F"/>
    <w:rsid w:val="00F772F3"/>
    <w:rsid w:val="00F8111C"/>
    <w:rsid w:val="00F82A56"/>
    <w:rsid w:val="00F84529"/>
    <w:rsid w:val="00F84977"/>
    <w:rsid w:val="00F86C8C"/>
    <w:rsid w:val="00F8722A"/>
    <w:rsid w:val="00F8743F"/>
    <w:rsid w:val="00F90105"/>
    <w:rsid w:val="00F90966"/>
    <w:rsid w:val="00F90F0A"/>
    <w:rsid w:val="00F934DA"/>
    <w:rsid w:val="00F9455C"/>
    <w:rsid w:val="00F952F2"/>
    <w:rsid w:val="00F95A62"/>
    <w:rsid w:val="00F95B52"/>
    <w:rsid w:val="00F95EC3"/>
    <w:rsid w:val="00F975A6"/>
    <w:rsid w:val="00FA0E54"/>
    <w:rsid w:val="00FA1C5C"/>
    <w:rsid w:val="00FA2E56"/>
    <w:rsid w:val="00FA397B"/>
    <w:rsid w:val="00FA3A15"/>
    <w:rsid w:val="00FA3C12"/>
    <w:rsid w:val="00FA476D"/>
    <w:rsid w:val="00FA4A9C"/>
    <w:rsid w:val="00FA4CCB"/>
    <w:rsid w:val="00FA7998"/>
    <w:rsid w:val="00FB1958"/>
    <w:rsid w:val="00FB270F"/>
    <w:rsid w:val="00FB3BA5"/>
    <w:rsid w:val="00FB445B"/>
    <w:rsid w:val="00FB549E"/>
    <w:rsid w:val="00FB5647"/>
    <w:rsid w:val="00FB57BB"/>
    <w:rsid w:val="00FB6A7D"/>
    <w:rsid w:val="00FC0335"/>
    <w:rsid w:val="00FC1A6E"/>
    <w:rsid w:val="00FC1ED1"/>
    <w:rsid w:val="00FC3578"/>
    <w:rsid w:val="00FC4FFC"/>
    <w:rsid w:val="00FC5463"/>
    <w:rsid w:val="00FC5E13"/>
    <w:rsid w:val="00FC67DB"/>
    <w:rsid w:val="00FC73FF"/>
    <w:rsid w:val="00FD0611"/>
    <w:rsid w:val="00FD20AB"/>
    <w:rsid w:val="00FD62A6"/>
    <w:rsid w:val="00FD66DB"/>
    <w:rsid w:val="00FD7BE1"/>
    <w:rsid w:val="00FE0532"/>
    <w:rsid w:val="00FE0B89"/>
    <w:rsid w:val="00FE2C60"/>
    <w:rsid w:val="00FE3554"/>
    <w:rsid w:val="00FE37C1"/>
    <w:rsid w:val="00FE5ECD"/>
    <w:rsid w:val="00FE7987"/>
    <w:rsid w:val="00FF0BD8"/>
    <w:rsid w:val="00FF2DCA"/>
    <w:rsid w:val="00FF57E1"/>
    <w:rsid w:val="00FF5F65"/>
    <w:rsid w:val="00FF7724"/>
    <w:rsid w:val="00FF7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1625585"/>
  <w15:docId w15:val="{1E7B22B2-0BD4-485B-9CDE-161738161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6FD3"/>
    <w:pPr>
      <w:spacing w:line="480" w:lineRule="auto"/>
      <w:jc w:val="both"/>
    </w:pPr>
    <w:rPr>
      <w:rFonts w:cstheme="minorHAnsi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560A"/>
    <w:pPr>
      <w:keepNext/>
      <w:keepLines/>
      <w:numPr>
        <w:numId w:val="17"/>
      </w:numPr>
      <w:spacing w:before="480" w:after="0"/>
      <w:ind w:left="792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560A"/>
    <w:pPr>
      <w:keepNext/>
      <w:keepLines/>
      <w:numPr>
        <w:ilvl w:val="1"/>
        <w:numId w:val="17"/>
      </w:numPr>
      <w:spacing w:before="200" w:after="0"/>
      <w:ind w:left="936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Heading2"/>
    <w:link w:val="Heading3Char"/>
    <w:uiPriority w:val="9"/>
    <w:qFormat/>
    <w:rsid w:val="00672777"/>
    <w:pPr>
      <w:numPr>
        <w:ilvl w:val="2"/>
      </w:num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2777"/>
    <w:pPr>
      <w:keepNext/>
      <w:keepLines/>
      <w:numPr>
        <w:ilvl w:val="3"/>
        <w:numId w:val="1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2777"/>
    <w:pPr>
      <w:keepNext/>
      <w:keepLines/>
      <w:numPr>
        <w:ilvl w:val="4"/>
        <w:numId w:val="17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2777"/>
    <w:pPr>
      <w:keepNext/>
      <w:keepLines/>
      <w:numPr>
        <w:ilvl w:val="5"/>
        <w:numId w:val="17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2777"/>
    <w:pPr>
      <w:keepNext/>
      <w:keepLines/>
      <w:numPr>
        <w:ilvl w:val="6"/>
        <w:numId w:val="1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2777"/>
    <w:pPr>
      <w:keepNext/>
      <w:keepLines/>
      <w:numPr>
        <w:ilvl w:val="7"/>
        <w:numId w:val="1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2777"/>
    <w:pPr>
      <w:keepNext/>
      <w:keepLines/>
      <w:numPr>
        <w:ilvl w:val="8"/>
        <w:numId w:val="1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7A8"/>
    <w:pPr>
      <w:ind w:left="720"/>
      <w:contextualSpacing/>
    </w:pPr>
  </w:style>
  <w:style w:type="character" w:customStyle="1" w:styleId="hps">
    <w:name w:val="hps"/>
    <w:basedOn w:val="DefaultParagraphFont"/>
    <w:rsid w:val="003257A8"/>
  </w:style>
  <w:style w:type="character" w:customStyle="1" w:styleId="atn">
    <w:name w:val="atn"/>
    <w:basedOn w:val="DefaultParagraphFont"/>
    <w:rsid w:val="00CE3F15"/>
  </w:style>
  <w:style w:type="character" w:customStyle="1" w:styleId="st">
    <w:name w:val="st"/>
    <w:basedOn w:val="DefaultParagraphFont"/>
    <w:rsid w:val="00147970"/>
  </w:style>
  <w:style w:type="character" w:styleId="Emphasis">
    <w:name w:val="Emphasis"/>
    <w:basedOn w:val="DefaultParagraphFont"/>
    <w:uiPriority w:val="20"/>
    <w:qFormat/>
    <w:rsid w:val="0014797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034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34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A034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34D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F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F3A"/>
    <w:rPr>
      <w:rFonts w:ascii="Tahoma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21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21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214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21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2147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474675"/>
    <w:pPr>
      <w:spacing w:after="0" w:line="240" w:lineRule="auto"/>
    </w:pPr>
    <w:rPr>
      <w:lang w:val="en-US"/>
    </w:rPr>
  </w:style>
  <w:style w:type="paragraph" w:styleId="NoSpacing">
    <w:name w:val="No Spacing"/>
    <w:uiPriority w:val="1"/>
    <w:qFormat/>
    <w:rsid w:val="007D6CD4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8A58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C7F3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24B5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</w:rPr>
  </w:style>
  <w:style w:type="character" w:customStyle="1" w:styleId="named-content">
    <w:name w:val="named-content"/>
    <w:basedOn w:val="DefaultParagraphFont"/>
    <w:rsid w:val="00DD25B9"/>
  </w:style>
  <w:style w:type="character" w:customStyle="1" w:styleId="Heading3Char">
    <w:name w:val="Heading 3 Char"/>
    <w:basedOn w:val="DefaultParagraphFont"/>
    <w:link w:val="Heading3"/>
    <w:uiPriority w:val="9"/>
    <w:rsid w:val="0067277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/>
    </w:rPr>
  </w:style>
  <w:style w:type="paragraph" w:customStyle="1" w:styleId="para">
    <w:name w:val="para"/>
    <w:basedOn w:val="Normal"/>
    <w:rsid w:val="006A3E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citationref">
    <w:name w:val="citationref"/>
    <w:basedOn w:val="DefaultParagraphFont"/>
    <w:rsid w:val="006A3EFE"/>
  </w:style>
  <w:style w:type="character" w:styleId="Hyperlink">
    <w:name w:val="Hyperlink"/>
    <w:basedOn w:val="DefaultParagraphFont"/>
    <w:uiPriority w:val="99"/>
    <w:unhideWhenUsed/>
    <w:rsid w:val="006A3EF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2560A"/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lang w:val="en-US"/>
    </w:rPr>
  </w:style>
  <w:style w:type="character" w:customStyle="1" w:styleId="fontstyle01">
    <w:name w:val="fontstyle01"/>
    <w:basedOn w:val="DefaultParagraphFont"/>
    <w:rsid w:val="0074477B"/>
    <w:rPr>
      <w:rFonts w:ascii="Arial-BoldMT" w:hAnsi="Arial-BoldMT" w:hint="default"/>
      <w:b/>
      <w:bCs/>
      <w:i w:val="0"/>
      <w:iCs w:val="0"/>
      <w:color w:val="00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2560A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val="en-US"/>
    </w:rPr>
  </w:style>
  <w:style w:type="character" w:customStyle="1" w:styleId="shorttext">
    <w:name w:val="short_text"/>
    <w:basedOn w:val="DefaultParagraphFont"/>
    <w:rsid w:val="00050930"/>
  </w:style>
  <w:style w:type="character" w:customStyle="1" w:styleId="tlid-translation">
    <w:name w:val="tlid-translation"/>
    <w:basedOn w:val="DefaultParagraphFont"/>
    <w:rsid w:val="009B2A48"/>
  </w:style>
  <w:style w:type="character" w:styleId="Strong">
    <w:name w:val="Strong"/>
    <w:basedOn w:val="DefaultParagraphFont"/>
    <w:uiPriority w:val="22"/>
    <w:qFormat/>
    <w:rsid w:val="001B7BEC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B02A9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36FD3"/>
    <w:rPr>
      <w:color w:val="605E5C"/>
      <w:shd w:val="clear" w:color="auto" w:fill="E1DFDD"/>
    </w:rPr>
  </w:style>
  <w:style w:type="numbering" w:styleId="111111">
    <w:name w:val="Outline List 2"/>
    <w:basedOn w:val="NoList"/>
    <w:uiPriority w:val="99"/>
    <w:semiHidden/>
    <w:unhideWhenUsed/>
    <w:rsid w:val="00672777"/>
    <w:pPr>
      <w:numPr>
        <w:numId w:val="13"/>
      </w:numPr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672777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277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277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2777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277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277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customStyle="1" w:styleId="apple-converted-space">
    <w:name w:val="apple-converted-space"/>
    <w:basedOn w:val="DefaultParagraphFont"/>
    <w:rsid w:val="004E5CD5"/>
  </w:style>
  <w:style w:type="character" w:styleId="FollowedHyperlink">
    <w:name w:val="FollowedHyperlink"/>
    <w:basedOn w:val="DefaultParagraphFont"/>
    <w:uiPriority w:val="99"/>
    <w:semiHidden/>
    <w:unhideWhenUsed/>
    <w:rsid w:val="00D04B05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FA0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520241"/>
    <w:pPr>
      <w:spacing w:after="0" w:line="240" w:lineRule="auto"/>
      <w:jc w:val="left"/>
    </w:pPr>
    <w:rPr>
      <w:rFonts w:ascii="Calibri" w:hAnsi="Calibri" w:cstheme="minorBidi"/>
      <w:sz w:val="22"/>
      <w:szCs w:val="21"/>
      <w:lang w:val="pt-PT"/>
    </w:rPr>
  </w:style>
  <w:style w:type="character" w:customStyle="1" w:styleId="PlainTextChar">
    <w:name w:val="Plain Text Char"/>
    <w:basedOn w:val="DefaultParagraphFont"/>
    <w:link w:val="PlainText"/>
    <w:uiPriority w:val="99"/>
    <w:rsid w:val="00520241"/>
    <w:rPr>
      <w:rFonts w:ascii="Calibri" w:hAnsi="Calibri"/>
      <w:szCs w:val="21"/>
    </w:rPr>
  </w:style>
  <w:style w:type="character" w:customStyle="1" w:styleId="viiyi">
    <w:name w:val="viiyi"/>
    <w:basedOn w:val="DefaultParagraphFont"/>
    <w:rsid w:val="001F1176"/>
  </w:style>
  <w:style w:type="character" w:customStyle="1" w:styleId="jlqj4b">
    <w:name w:val="jlqj4b"/>
    <w:basedOn w:val="DefaultParagraphFont"/>
    <w:rsid w:val="001F1176"/>
  </w:style>
  <w:style w:type="character" w:styleId="UnresolvedMention">
    <w:name w:val="Unresolved Mention"/>
    <w:basedOn w:val="DefaultParagraphFont"/>
    <w:uiPriority w:val="99"/>
    <w:unhideWhenUsed/>
    <w:rsid w:val="002675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00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0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0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oldao@ibet.p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B8C5F-3310-41A0-81D6-5F160672B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92</Words>
  <Characters>373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TQB</Company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falda Dias</dc:creator>
  <cp:keywords/>
  <dc:description/>
  <cp:lastModifiedBy>Mafalda Dias</cp:lastModifiedBy>
  <cp:revision>4</cp:revision>
  <cp:lastPrinted>2020-08-10T13:32:00Z</cp:lastPrinted>
  <dcterms:created xsi:type="dcterms:W3CDTF">2021-05-03T15:30:00Z</dcterms:created>
  <dcterms:modified xsi:type="dcterms:W3CDTF">2021-05-03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csl.mendeley.com/styles/4993141/elsevier-vancouver-2md-5</vt:lpwstr>
  </property>
  <property fmtid="{D5CDD505-2E9C-101B-9397-08002B2CF9AE}" pid="9" name="Mendeley Recent Style Name 3_1">
    <vt:lpwstr>Elsevier - Vancouver - Mafalda Dias</vt:lpwstr>
  </property>
  <property fmtid="{D5CDD505-2E9C-101B-9397-08002B2CF9AE}" pid="10" name="Mendeley Recent Style Id 4_1">
    <vt:lpwstr>http://www.zotero.org/styles/g3</vt:lpwstr>
  </property>
  <property fmtid="{D5CDD505-2E9C-101B-9397-08002B2CF9AE}" pid="11" name="Mendeley Recent Style Name 4_1">
    <vt:lpwstr>G3: Genes, Genomes, Genetics</vt:lpwstr>
  </property>
  <property fmtid="{D5CDD505-2E9C-101B-9397-08002B2CF9AE}" pid="12" name="Mendeley Recent Style Id 5_1">
    <vt:lpwstr>http://www.zotero.org/styles/genetics</vt:lpwstr>
  </property>
  <property fmtid="{D5CDD505-2E9C-101B-9397-08002B2CF9AE}" pid="13" name="Mendeley Recent Style Name 5_1">
    <vt:lpwstr>Genetics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biotechnology</vt:lpwstr>
  </property>
  <property fmtid="{D5CDD505-2E9C-101B-9397-08002B2CF9AE}" pid="17" name="Mendeley Recent Style Name 7_1">
    <vt:lpwstr>Journal of Biotechnology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vaccine</vt:lpwstr>
  </property>
  <property fmtid="{D5CDD505-2E9C-101B-9397-08002B2CF9AE}" pid="21" name="Mendeley Recent Style Name 9_1">
    <vt:lpwstr>Vaccin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g3</vt:lpwstr>
  </property>
  <property fmtid="{D5CDD505-2E9C-101B-9397-08002B2CF9AE}" pid="24" name="Mendeley Unique User Id_1">
    <vt:lpwstr>ad6e1b7b-3d85-3772-9d48-ea8ebb64e71a</vt:lpwstr>
  </property>
</Properties>
</file>